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2A1EB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B06736">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6F0401" w:rsidRDefault="00300E56" w:rsidP="003365E3">
            <w:pPr>
              <w:ind w:left="-107"/>
              <w:rPr>
                <w:lang w:val="it-IT"/>
              </w:rPr>
            </w:pPr>
            <w:r w:rsidRPr="006F0401">
              <w:rPr>
                <w:rFonts w:ascii="Tahoma" w:hAnsi="Tahoma" w:cs="Tahoma"/>
                <w:iCs/>
                <w:color w:val="333333"/>
                <w:sz w:val="14"/>
                <w:szCs w:val="14"/>
                <w:lang w:val="it-IT" w:eastAsia="it-IT"/>
              </w:rPr>
              <w:t xml:space="preserve">Guest </w:t>
            </w:r>
            <w:proofErr w:type="spellStart"/>
            <w:r w:rsidRPr="006F0401">
              <w:rPr>
                <w:rFonts w:ascii="Tahoma" w:hAnsi="Tahoma" w:cs="Tahoma"/>
                <w:iCs/>
                <w:color w:val="333333"/>
                <w:sz w:val="14"/>
                <w:szCs w:val="14"/>
                <w:lang w:val="it-IT" w:eastAsia="it-IT"/>
              </w:rPr>
              <w:t>Editors</w:t>
            </w:r>
            <w:proofErr w:type="spellEnd"/>
            <w:r w:rsidRPr="006F0401">
              <w:rPr>
                <w:rFonts w:ascii="Tahoma" w:hAnsi="Tahoma" w:cs="Tahoma"/>
                <w:iCs/>
                <w:color w:val="333333"/>
                <w:sz w:val="14"/>
                <w:szCs w:val="14"/>
                <w:lang w:val="it-IT" w:eastAsia="it-IT"/>
              </w:rPr>
              <w:t>:</w:t>
            </w:r>
            <w:r w:rsidR="00904C62" w:rsidRPr="006F0401">
              <w:rPr>
                <w:rFonts w:ascii="Tahoma" w:hAnsi="Tahoma" w:cs="Tahoma"/>
                <w:iCs/>
                <w:color w:val="333333"/>
                <w:sz w:val="14"/>
                <w:szCs w:val="14"/>
                <w:lang w:val="it-IT" w:eastAsia="it-IT"/>
              </w:rPr>
              <w:t xml:space="preserve"> </w:t>
            </w:r>
            <w:r w:rsidR="002A1EB1" w:rsidRPr="006F0401">
              <w:rPr>
                <w:rFonts w:ascii="Tahoma" w:hAnsi="Tahoma" w:cs="Tahoma"/>
                <w:color w:val="0D0D0D" w:themeColor="text1" w:themeTint="F2"/>
                <w:sz w:val="14"/>
                <w:szCs w:val="14"/>
                <w:lang w:val="it-IT"/>
              </w:rPr>
              <w:t xml:space="preserve">Andrea D’Anna, </w:t>
            </w:r>
            <w:r w:rsidR="006F0401" w:rsidRPr="006F0401">
              <w:rPr>
                <w:rFonts w:ascii="Tahoma" w:hAnsi="Tahoma" w:cs="Tahoma"/>
                <w:bCs/>
                <w:color w:val="0D0D0D" w:themeColor="text1" w:themeTint="F2"/>
                <w:sz w:val="14"/>
                <w:szCs w:val="14"/>
                <w:lang w:val="it-IT"/>
              </w:rPr>
              <w:t xml:space="preserve">Paolo </w:t>
            </w:r>
            <w:proofErr w:type="spellStart"/>
            <w:r w:rsidR="006F0401" w:rsidRPr="006F0401">
              <w:rPr>
                <w:rFonts w:ascii="Tahoma" w:hAnsi="Tahoma" w:cs="Tahoma"/>
                <w:bCs/>
                <w:color w:val="0D0D0D" w:themeColor="text1" w:themeTint="F2"/>
                <w:sz w:val="14"/>
                <w:szCs w:val="14"/>
                <w:lang w:val="it-IT"/>
              </w:rPr>
              <w:t>Ciambelli</w:t>
            </w:r>
            <w:proofErr w:type="spellEnd"/>
            <w:r w:rsidR="006F0401" w:rsidRPr="006F0401">
              <w:rPr>
                <w:rFonts w:ascii="Tahoma" w:hAnsi="Tahoma" w:cs="Tahoma"/>
                <w:bCs/>
                <w:color w:val="0D0D0D" w:themeColor="text1" w:themeTint="F2"/>
                <w:sz w:val="14"/>
                <w:szCs w:val="14"/>
                <w:lang w:val="it-IT"/>
              </w:rPr>
              <w:t xml:space="preserve">, Carmelo </w:t>
            </w:r>
            <w:proofErr w:type="spellStart"/>
            <w:r w:rsidR="006F0401" w:rsidRPr="006F0401">
              <w:rPr>
                <w:rFonts w:ascii="Tahoma" w:hAnsi="Tahoma" w:cs="Tahoma"/>
                <w:bCs/>
                <w:color w:val="0D0D0D" w:themeColor="text1" w:themeTint="F2"/>
                <w:sz w:val="14"/>
                <w:szCs w:val="14"/>
                <w:lang w:val="it-IT"/>
              </w:rPr>
              <w:t>Sunseri</w:t>
            </w:r>
            <w:proofErr w:type="spellEnd"/>
          </w:p>
          <w:p w:rsidR="000A03B2" w:rsidRPr="00B57B36" w:rsidRDefault="00FA5F5F" w:rsidP="00B06736">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2A1EB1">
              <w:rPr>
                <w:rFonts w:ascii="Tahoma" w:hAnsi="Tahoma" w:cs="Tahoma"/>
                <w:sz w:val="14"/>
                <w:szCs w:val="14"/>
              </w:rPr>
              <w:t>7</w:t>
            </w:r>
            <w:r w:rsidR="00B06736">
              <w:rPr>
                <w:rFonts w:ascii="Tahoma" w:hAnsi="Tahoma" w:cs="Tahoma"/>
                <w:sz w:val="14"/>
                <w:szCs w:val="14"/>
              </w:rPr>
              <w:t>0</w:t>
            </w:r>
            <w:r w:rsidR="008D32B9" w:rsidRPr="00131FAB">
              <w:rPr>
                <w:rFonts w:ascii="Tahoma" w:hAnsi="Tahoma" w:cs="Tahoma"/>
                <w:sz w:val="14"/>
                <w:szCs w:val="14"/>
              </w:rPr>
              <w:t>-</w:t>
            </w:r>
            <w:r w:rsidR="00131FAB" w:rsidRPr="00131FAB">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E262D1" w:rsidRDefault="00B06736" w:rsidP="00E978D0">
      <w:pPr>
        <w:pStyle w:val="CETTitle"/>
        <w:rPr>
          <w:lang w:val="en-US"/>
        </w:rPr>
      </w:pPr>
      <w:r>
        <w:lastRenderedPageBreak/>
        <w:t>Gelled E</w:t>
      </w:r>
      <w:r w:rsidR="00E262D1" w:rsidRPr="00E262D1">
        <w:t xml:space="preserve">lectrolyte for </w:t>
      </w:r>
      <w:r>
        <w:t>Nanostructured Lead-acid B</w:t>
      </w:r>
      <w:r w:rsidR="00E262D1" w:rsidRPr="00E262D1">
        <w:t>attery</w:t>
      </w:r>
    </w:p>
    <w:p w:rsidR="00E978D0" w:rsidRPr="00E262D1" w:rsidRDefault="00E262D1" w:rsidP="00AB5011">
      <w:pPr>
        <w:pStyle w:val="CETAuthors"/>
        <w:rPr>
          <w:lang w:val="it-IT"/>
        </w:rPr>
      </w:pPr>
      <w:r w:rsidRPr="00E262D1">
        <w:rPr>
          <w:lang w:val="it-IT"/>
        </w:rPr>
        <w:t>Maria Grazia Insinga</w:t>
      </w:r>
      <w:r w:rsidR="00600535" w:rsidRPr="00E262D1">
        <w:rPr>
          <w:lang w:val="it-IT"/>
        </w:rPr>
        <w:t xml:space="preserve">*, </w:t>
      </w:r>
      <w:r w:rsidRPr="00E262D1">
        <w:rPr>
          <w:lang w:val="it-IT"/>
        </w:rPr>
        <w:t xml:space="preserve">Andrea Derelitto, </w:t>
      </w:r>
      <w:r w:rsidR="006702DE">
        <w:rPr>
          <w:lang w:val="it-IT"/>
        </w:rPr>
        <w:t xml:space="preserve">Simone Pisana, </w:t>
      </w:r>
      <w:r>
        <w:rPr>
          <w:lang w:val="it-IT"/>
        </w:rPr>
        <w:t>Roberto Luigi Oliveri, Carmelo Sunseri, Rosalinda Inguanta</w:t>
      </w:r>
    </w:p>
    <w:p w:rsidR="00E978D0" w:rsidRPr="00E3017A" w:rsidRDefault="00E3017A" w:rsidP="00B06736">
      <w:pPr>
        <w:pStyle w:val="CETAddress"/>
      </w:pPr>
      <w:r>
        <w:t>Applied Physics Chemistry Laboratory</w:t>
      </w:r>
      <w:r w:rsidRPr="00E3017A">
        <w:t>, Department of Industrial and Digital Innova</w:t>
      </w:r>
      <w:r>
        <w:t xml:space="preserve">tion (DIID) - </w:t>
      </w:r>
      <w:r w:rsidRPr="00E3017A">
        <w:t>Chemical, Management,</w:t>
      </w:r>
      <w:r>
        <w:t xml:space="preserve"> Computer, Mechanical </w:t>
      </w:r>
      <w:r w:rsidRPr="00E3017A">
        <w:t>Engineering</w:t>
      </w:r>
      <w:r>
        <w:t xml:space="preserve">, </w:t>
      </w:r>
      <w:r w:rsidRPr="00E3017A">
        <w:t xml:space="preserve">University of Palermo, </w:t>
      </w:r>
      <w:proofErr w:type="spellStart"/>
      <w:r w:rsidRPr="00E3017A">
        <w:t>Viale</w:t>
      </w:r>
      <w:proofErr w:type="spellEnd"/>
      <w:r w:rsidRPr="00E3017A">
        <w:t xml:space="preserve"> </w:t>
      </w:r>
      <w:proofErr w:type="spellStart"/>
      <w:r w:rsidRPr="00E3017A">
        <w:t>delle</w:t>
      </w:r>
      <w:proofErr w:type="spellEnd"/>
      <w:r w:rsidRPr="00E3017A">
        <w:t xml:space="preserve"> </w:t>
      </w:r>
      <w:proofErr w:type="spellStart"/>
      <w:r w:rsidRPr="00E3017A">
        <w:t>Scienze</w:t>
      </w:r>
      <w:proofErr w:type="spellEnd"/>
      <w:r w:rsidRPr="00E3017A">
        <w:t xml:space="preserve"> - 90128 Palermo (Italy)</w:t>
      </w:r>
      <w:r w:rsidR="00E978D0" w:rsidRPr="00E3017A">
        <w:t xml:space="preserve"> </w:t>
      </w:r>
    </w:p>
    <w:p w:rsidR="00E978D0" w:rsidRPr="00B57B36" w:rsidRDefault="00E3017A" w:rsidP="00E978D0">
      <w:pPr>
        <w:pStyle w:val="CETemail"/>
      </w:pPr>
      <w:r>
        <w:t>mariagraziainsinga@gmail.com</w:t>
      </w:r>
    </w:p>
    <w:p w:rsidR="0004710B" w:rsidRPr="0004710B" w:rsidRDefault="0004710B" w:rsidP="0004710B">
      <w:pPr>
        <w:rPr>
          <w:rFonts w:cs="Arial"/>
          <w:szCs w:val="18"/>
        </w:rPr>
      </w:pPr>
      <w:r w:rsidRPr="0004710B">
        <w:rPr>
          <w:rFonts w:cs="Arial"/>
          <w:szCs w:val="18"/>
        </w:rPr>
        <w:t xml:space="preserve">In recent years, the storage of energy produced by renewable sources has become </w:t>
      </w:r>
      <w:r w:rsidR="000917A4">
        <w:rPr>
          <w:rFonts w:cs="Arial"/>
          <w:szCs w:val="18"/>
        </w:rPr>
        <w:t>a topic</w:t>
      </w:r>
      <w:r w:rsidRPr="0004710B">
        <w:rPr>
          <w:rFonts w:cs="Arial"/>
          <w:szCs w:val="18"/>
        </w:rPr>
        <w:t xml:space="preserve"> of great interest. </w:t>
      </w:r>
      <w:r w:rsidR="00235515">
        <w:rPr>
          <w:rFonts w:cs="Arial"/>
          <w:szCs w:val="18"/>
        </w:rPr>
        <w:t>L</w:t>
      </w:r>
      <w:r w:rsidRPr="0004710B">
        <w:rPr>
          <w:rFonts w:cs="Arial"/>
          <w:szCs w:val="18"/>
        </w:rPr>
        <w:t>ead-acid batteries are widely used in this field, in particular those based on VRLA (Valve-Regulated-Lead Acid) technology, in which the electrolyte is immobil</w:t>
      </w:r>
      <w:r w:rsidR="00037AFA">
        <w:rPr>
          <w:rFonts w:cs="Arial"/>
          <w:szCs w:val="18"/>
        </w:rPr>
        <w:t>ized inside the battery. In this</w:t>
      </w:r>
      <w:r w:rsidRPr="0004710B">
        <w:rPr>
          <w:rFonts w:cs="Arial"/>
          <w:szCs w:val="18"/>
        </w:rPr>
        <w:t xml:space="preserve"> paper, the use of a hydrogel as an electrolyte was considered. Hydrogel can be described as a three-dimensional network of a hydrophilic polymer that can absorb large amounts of water (or aqueous solutions) without dissolving. </w:t>
      </w:r>
      <w:proofErr w:type="spellStart"/>
      <w:r w:rsidRPr="0004710B">
        <w:rPr>
          <w:rFonts w:cs="Arial"/>
          <w:szCs w:val="18"/>
        </w:rPr>
        <w:t>Pb</w:t>
      </w:r>
      <w:proofErr w:type="spellEnd"/>
      <w:r w:rsidRPr="0004710B">
        <w:rPr>
          <w:rFonts w:cs="Arial"/>
          <w:szCs w:val="18"/>
        </w:rPr>
        <w:t xml:space="preserve"> and PbO</w:t>
      </w:r>
      <w:r w:rsidRPr="0004710B">
        <w:rPr>
          <w:rFonts w:cs="Arial"/>
          <w:szCs w:val="18"/>
          <w:vertAlign w:val="subscript"/>
        </w:rPr>
        <w:t>2</w:t>
      </w:r>
      <w:r w:rsidRPr="0004710B">
        <w:rPr>
          <w:rFonts w:cs="Arial"/>
          <w:szCs w:val="18"/>
        </w:rPr>
        <w:t xml:space="preserve"> nanostructured electrodes were used in the battery that used hydrogel as an electrolyte. Two different types of hydrogels were</w:t>
      </w:r>
      <w:r w:rsidR="006C3554">
        <w:rPr>
          <w:rFonts w:cs="Arial"/>
          <w:szCs w:val="18"/>
        </w:rPr>
        <w:t xml:space="preserve"> </w:t>
      </w:r>
      <w:r w:rsidR="00037AFA">
        <w:rPr>
          <w:rFonts w:cs="Arial"/>
          <w:szCs w:val="18"/>
        </w:rPr>
        <w:t>synthesised</w:t>
      </w:r>
      <w:r w:rsidRPr="0004710B">
        <w:rPr>
          <w:rFonts w:cs="Arial"/>
          <w:szCs w:val="18"/>
        </w:rPr>
        <w:t xml:space="preserve">, both based on PVA that is a biodegradable, biocompatible, non-toxic, and non-carcinogenic polymer. The first one was obtained through physical gelling, the second one was obtained using borax (sodium </w:t>
      </w:r>
      <w:proofErr w:type="spellStart"/>
      <w:r w:rsidRPr="0004710B">
        <w:rPr>
          <w:rFonts w:cs="Arial"/>
          <w:szCs w:val="18"/>
        </w:rPr>
        <w:t>tetraborate</w:t>
      </w:r>
      <w:proofErr w:type="spellEnd"/>
      <w:r w:rsidRPr="0004710B">
        <w:rPr>
          <w:rFonts w:cs="Arial"/>
          <w:szCs w:val="18"/>
        </w:rPr>
        <w:t xml:space="preserve"> </w:t>
      </w:r>
      <w:proofErr w:type="spellStart"/>
      <w:r w:rsidRPr="0004710B">
        <w:rPr>
          <w:rFonts w:cs="Arial"/>
          <w:szCs w:val="18"/>
        </w:rPr>
        <w:t>decahyd</w:t>
      </w:r>
      <w:r w:rsidR="007D486F">
        <w:rPr>
          <w:rFonts w:cs="Arial"/>
          <w:szCs w:val="18"/>
        </w:rPr>
        <w:t>rate</w:t>
      </w:r>
      <w:proofErr w:type="spellEnd"/>
      <w:r w:rsidR="007D486F">
        <w:rPr>
          <w:rFonts w:cs="Arial"/>
          <w:szCs w:val="18"/>
        </w:rPr>
        <w:t xml:space="preserve">) as a cross-linking agent. </w:t>
      </w:r>
      <w:r w:rsidR="00037AFA">
        <w:rPr>
          <w:rFonts w:cs="Arial"/>
          <w:szCs w:val="18"/>
        </w:rPr>
        <w:t xml:space="preserve">Preliminary tests </w:t>
      </w:r>
      <w:r w:rsidRPr="0004710B">
        <w:rPr>
          <w:rFonts w:cs="Arial"/>
          <w:szCs w:val="18"/>
        </w:rPr>
        <w:t xml:space="preserve">of nanostructured lead-acid batteries using both </w:t>
      </w:r>
      <w:r w:rsidR="00037AFA">
        <w:rPr>
          <w:rFonts w:cs="Arial"/>
          <w:szCs w:val="18"/>
        </w:rPr>
        <w:t xml:space="preserve">types of </w:t>
      </w:r>
      <w:r w:rsidRPr="0004710B">
        <w:rPr>
          <w:rFonts w:cs="Arial"/>
          <w:szCs w:val="18"/>
        </w:rPr>
        <w:t xml:space="preserve">hydrogels as an electrolyte </w:t>
      </w:r>
      <w:r w:rsidR="00037AFA">
        <w:rPr>
          <w:rFonts w:cs="Arial"/>
          <w:szCs w:val="18"/>
        </w:rPr>
        <w:t>were conducted</w:t>
      </w:r>
      <w:r w:rsidR="007D486F">
        <w:rPr>
          <w:rFonts w:cs="Arial"/>
          <w:szCs w:val="18"/>
        </w:rPr>
        <w:t xml:space="preserve"> for 100 cycles at 1C</w:t>
      </w:r>
      <w:r w:rsidRPr="0004710B">
        <w:rPr>
          <w:rFonts w:cs="Arial"/>
          <w:szCs w:val="18"/>
        </w:rPr>
        <w:t xml:space="preserve">. The physically gelled hydrogel gave the best results in terms of efficiency, likely, owing to its greater absorption capacity. It was </w:t>
      </w:r>
      <w:r w:rsidR="00037AFA">
        <w:rPr>
          <w:rFonts w:cs="Arial"/>
          <w:szCs w:val="18"/>
        </w:rPr>
        <w:t>also</w:t>
      </w:r>
      <w:r w:rsidRPr="0004710B">
        <w:rPr>
          <w:rFonts w:cs="Arial"/>
          <w:szCs w:val="18"/>
        </w:rPr>
        <w:t xml:space="preserve"> verified that the recombination of the gases evolved during the charge phase (hydrogen and oxygen) takes place inside the battery itself. This is </w:t>
      </w:r>
      <w:r w:rsidR="0098388A">
        <w:rPr>
          <w:rFonts w:cs="Arial"/>
          <w:szCs w:val="18"/>
        </w:rPr>
        <w:t>the major</w:t>
      </w:r>
      <w:r w:rsidRPr="0004710B">
        <w:rPr>
          <w:rFonts w:cs="Arial"/>
          <w:szCs w:val="18"/>
        </w:rPr>
        <w:t xml:space="preserve"> advantage </w:t>
      </w:r>
      <w:r w:rsidR="0098388A">
        <w:rPr>
          <w:rFonts w:cs="Arial"/>
          <w:szCs w:val="18"/>
        </w:rPr>
        <w:t xml:space="preserve">of the gelled electrolyte in comparison </w:t>
      </w:r>
      <w:r w:rsidRPr="0004710B">
        <w:rPr>
          <w:rFonts w:cs="Arial"/>
          <w:szCs w:val="18"/>
        </w:rPr>
        <w:t xml:space="preserve">with </w:t>
      </w:r>
      <w:r w:rsidR="0098388A">
        <w:rPr>
          <w:rFonts w:cs="Arial"/>
          <w:szCs w:val="18"/>
        </w:rPr>
        <w:t xml:space="preserve">the </w:t>
      </w:r>
      <w:r w:rsidRPr="0004710B">
        <w:rPr>
          <w:rFonts w:cs="Arial"/>
          <w:szCs w:val="18"/>
        </w:rPr>
        <w:t xml:space="preserve">liquid </w:t>
      </w:r>
      <w:r w:rsidR="0098388A">
        <w:rPr>
          <w:rFonts w:cs="Arial"/>
          <w:szCs w:val="18"/>
        </w:rPr>
        <w:t>one</w:t>
      </w:r>
      <w:r w:rsidRPr="0004710B">
        <w:rPr>
          <w:rFonts w:cs="Arial"/>
          <w:szCs w:val="18"/>
        </w:rPr>
        <w:t>.</w:t>
      </w:r>
    </w:p>
    <w:p w:rsidR="003E2E31" w:rsidRPr="003E2E31" w:rsidRDefault="00600535" w:rsidP="00600535">
      <w:pPr>
        <w:pStyle w:val="CETHeading1"/>
        <w:rPr>
          <w:lang w:val="en-GB"/>
        </w:rPr>
      </w:pPr>
      <w:r w:rsidRPr="00B57B36">
        <w:rPr>
          <w:lang w:val="en-GB"/>
        </w:rPr>
        <w:t>Introduction</w:t>
      </w:r>
    </w:p>
    <w:p w:rsidR="00AA0C2B" w:rsidRPr="00AA0C2B" w:rsidRDefault="003E2E31" w:rsidP="00AA0C2B">
      <w:pPr>
        <w:pStyle w:val="CETBodytext"/>
        <w:rPr>
          <w:lang w:val="en-GB"/>
        </w:rPr>
      </w:pPr>
      <w:r w:rsidRPr="003E2E31">
        <w:rPr>
          <w:lang w:val="en-GB"/>
        </w:rPr>
        <w:t xml:space="preserve">Polymeric gel electrolytes are often swollen polymer networks, so they possess both the cohesive properties of solids and the properties of </w:t>
      </w:r>
      <w:r w:rsidR="004919A1">
        <w:rPr>
          <w:lang w:val="en-GB"/>
        </w:rPr>
        <w:t xml:space="preserve">the </w:t>
      </w:r>
      <w:r w:rsidRPr="003E2E31">
        <w:rPr>
          <w:lang w:val="en-GB"/>
        </w:rPr>
        <w:t>liquids from the point of view of diffusive transport. Thanks to this dual behavio</w:t>
      </w:r>
      <w:r w:rsidR="00537075">
        <w:rPr>
          <w:lang w:val="en-GB"/>
        </w:rPr>
        <w:t>u</w:t>
      </w:r>
      <w:r w:rsidRPr="003E2E31">
        <w:rPr>
          <w:lang w:val="en-GB"/>
        </w:rPr>
        <w:t>r</w:t>
      </w:r>
      <w:r w:rsidR="00537075">
        <w:rPr>
          <w:lang w:val="en-GB"/>
        </w:rPr>
        <w:t>,</w:t>
      </w:r>
      <w:r w:rsidRPr="003E2E31">
        <w:rPr>
          <w:lang w:val="en-GB"/>
        </w:rPr>
        <w:t xml:space="preserve"> gel electrolytes can be used in a wide variety of electrochemical devices. However, their mechanical strength is quite low; for this reason </w:t>
      </w:r>
      <w:r w:rsidR="00537075">
        <w:rPr>
          <w:lang w:val="en-GB"/>
        </w:rPr>
        <w:t>various additives</w:t>
      </w:r>
      <w:r w:rsidRPr="003E2E31">
        <w:rPr>
          <w:lang w:val="en-GB"/>
        </w:rPr>
        <w:t xml:space="preserve"> are often </w:t>
      </w:r>
      <w:r w:rsidR="00537075">
        <w:rPr>
          <w:lang w:val="en-GB"/>
        </w:rPr>
        <w:t>used</w:t>
      </w:r>
      <w:r w:rsidRPr="003E2E31">
        <w:rPr>
          <w:lang w:val="en-GB"/>
        </w:rPr>
        <w:t xml:space="preserve"> to improve their me</w:t>
      </w:r>
      <w:r w:rsidR="005A00DE">
        <w:rPr>
          <w:lang w:val="en-GB"/>
        </w:rPr>
        <w:t xml:space="preserve">chanical stability. In 1975, </w:t>
      </w:r>
      <w:proofErr w:type="spellStart"/>
      <w:r w:rsidR="005A00DE">
        <w:rPr>
          <w:lang w:val="en-GB"/>
        </w:rPr>
        <w:t>Fe</w:t>
      </w:r>
      <w:r w:rsidRPr="003E2E31">
        <w:rPr>
          <w:lang w:val="en-GB"/>
        </w:rPr>
        <w:t>u</w:t>
      </w:r>
      <w:r w:rsidR="005A00DE">
        <w:rPr>
          <w:lang w:val="en-GB"/>
        </w:rPr>
        <w:t>i</w:t>
      </w:r>
      <w:r w:rsidRPr="003E2E31">
        <w:rPr>
          <w:lang w:val="en-GB"/>
        </w:rPr>
        <w:t>llade</w:t>
      </w:r>
      <w:proofErr w:type="spellEnd"/>
      <w:r w:rsidRPr="003E2E31">
        <w:rPr>
          <w:lang w:val="en-GB"/>
        </w:rPr>
        <w:t xml:space="preserve"> and </w:t>
      </w:r>
      <w:proofErr w:type="spellStart"/>
      <w:r w:rsidRPr="003E2E31">
        <w:rPr>
          <w:lang w:val="en-GB"/>
        </w:rPr>
        <w:t>Perche</w:t>
      </w:r>
      <w:proofErr w:type="spellEnd"/>
      <w:r w:rsidRPr="003E2E31">
        <w:rPr>
          <w:lang w:val="en-GB"/>
        </w:rPr>
        <w:t xml:space="preserve"> (1975) produced gel with a high ionic conductivity (similar to that of </w:t>
      </w:r>
      <w:r w:rsidR="00537075">
        <w:rPr>
          <w:lang w:val="en-GB"/>
        </w:rPr>
        <w:t xml:space="preserve">the </w:t>
      </w:r>
      <w:r w:rsidRPr="003E2E31">
        <w:rPr>
          <w:lang w:val="en-GB"/>
        </w:rPr>
        <w:t xml:space="preserve">liquid electrolytes) by adding an aprotic solution containing alkali metal salts </w:t>
      </w:r>
      <w:r w:rsidR="00537075">
        <w:rPr>
          <w:lang w:val="en-GB"/>
        </w:rPr>
        <w:t>to</w:t>
      </w:r>
      <w:r w:rsidRPr="003E2E31">
        <w:rPr>
          <w:lang w:val="en-GB"/>
        </w:rPr>
        <w:t xml:space="preserve"> the polymeric matrices.</w:t>
      </w:r>
      <w:r w:rsidR="00E410AC">
        <w:rPr>
          <w:lang w:val="en-GB"/>
        </w:rPr>
        <w:t xml:space="preserve"> </w:t>
      </w:r>
      <w:r w:rsidR="00E410AC" w:rsidRPr="00E410AC">
        <w:rPr>
          <w:lang w:val="en-GB"/>
        </w:rPr>
        <w:t xml:space="preserve">In the </w:t>
      </w:r>
      <w:r w:rsidR="00537075">
        <w:rPr>
          <w:lang w:val="en-GB"/>
        </w:rPr>
        <w:t>present</w:t>
      </w:r>
      <w:r w:rsidR="00E410AC" w:rsidRPr="00E410AC">
        <w:rPr>
          <w:lang w:val="en-GB"/>
        </w:rPr>
        <w:t xml:space="preserve"> work</w:t>
      </w:r>
      <w:r w:rsidR="00537075">
        <w:rPr>
          <w:lang w:val="en-GB"/>
        </w:rPr>
        <w:t>,</w:t>
      </w:r>
      <w:r w:rsidR="00E410AC" w:rsidRPr="00E410AC">
        <w:rPr>
          <w:lang w:val="en-GB"/>
        </w:rPr>
        <w:t xml:space="preserve"> PVA-based hydrogels were made to be used </w:t>
      </w:r>
      <w:r w:rsidR="00537075">
        <w:rPr>
          <w:lang w:val="en-GB"/>
        </w:rPr>
        <w:t>as</w:t>
      </w:r>
      <w:r w:rsidR="00E410AC" w:rsidRPr="00E410AC">
        <w:rPr>
          <w:lang w:val="en-GB"/>
        </w:rPr>
        <w:t xml:space="preserve"> gel ele</w:t>
      </w:r>
      <w:r w:rsidR="00537075">
        <w:rPr>
          <w:lang w:val="en-GB"/>
        </w:rPr>
        <w:t>ctrolytes in lead-acid battery assembled</w:t>
      </w:r>
      <w:r w:rsidR="00E410AC" w:rsidRPr="00E410AC">
        <w:rPr>
          <w:lang w:val="en-GB"/>
        </w:rPr>
        <w:t xml:space="preserve"> with nanostructured electrodes.</w:t>
      </w:r>
      <w:r w:rsidR="00AA0C2B">
        <w:rPr>
          <w:lang w:val="en-GB"/>
        </w:rPr>
        <w:t xml:space="preserve"> </w:t>
      </w:r>
      <w:r w:rsidR="00AA0C2B" w:rsidRPr="00AA0C2B">
        <w:rPr>
          <w:lang w:val="en-GB"/>
        </w:rPr>
        <w:t>PVA hydrogel preparation</w:t>
      </w:r>
      <w:r w:rsidR="00AA0C2B">
        <w:rPr>
          <w:lang w:val="en-GB"/>
        </w:rPr>
        <w:t>,</w:t>
      </w:r>
      <w:r w:rsidR="00AA0C2B" w:rsidRPr="00AA0C2B">
        <w:rPr>
          <w:lang w:val="en-GB"/>
        </w:rPr>
        <w:t xml:space="preserve"> using the freeze-thaw technique</w:t>
      </w:r>
      <w:r w:rsidR="00AA0C2B">
        <w:rPr>
          <w:lang w:val="en-GB"/>
        </w:rPr>
        <w:t>,</w:t>
      </w:r>
      <w:r w:rsidR="00AA0C2B" w:rsidRPr="00AA0C2B">
        <w:rPr>
          <w:lang w:val="en-GB"/>
        </w:rPr>
        <w:t xml:space="preserve"> </w:t>
      </w:r>
      <w:r w:rsidR="005B2CAC">
        <w:rPr>
          <w:lang w:val="en-GB"/>
        </w:rPr>
        <w:t xml:space="preserve">was first reported by </w:t>
      </w:r>
      <w:proofErr w:type="spellStart"/>
      <w:r w:rsidR="005B2CAC">
        <w:rPr>
          <w:lang w:val="en-GB"/>
        </w:rPr>
        <w:t>Peppas</w:t>
      </w:r>
      <w:proofErr w:type="spellEnd"/>
      <w:r w:rsidR="005B2CAC">
        <w:rPr>
          <w:lang w:val="en-GB"/>
        </w:rPr>
        <w:t xml:space="preserve"> (</w:t>
      </w:r>
      <w:r w:rsidR="00AA0C2B" w:rsidRPr="00AA0C2B">
        <w:rPr>
          <w:lang w:val="en-GB"/>
        </w:rPr>
        <w:t>1975</w:t>
      </w:r>
      <w:r w:rsidR="005B2CAC">
        <w:rPr>
          <w:lang w:val="en-GB"/>
        </w:rPr>
        <w:t>)</w:t>
      </w:r>
      <w:r w:rsidR="00AA0C2B" w:rsidRPr="00AA0C2B">
        <w:rPr>
          <w:lang w:val="en-GB"/>
        </w:rPr>
        <w:t>. In his work, aqueous soluti</w:t>
      </w:r>
      <w:r w:rsidR="00AA0C2B">
        <w:rPr>
          <w:lang w:val="en-GB"/>
        </w:rPr>
        <w:t xml:space="preserve">ons of PVA </w:t>
      </w:r>
      <w:r w:rsidR="00537075" w:rsidRPr="00AA0C2B">
        <w:rPr>
          <w:lang w:val="en-GB"/>
        </w:rPr>
        <w:t>(between 2.5 and 15% weight</w:t>
      </w:r>
      <w:r w:rsidR="007D08CD">
        <w:rPr>
          <w:lang w:val="en-GB"/>
        </w:rPr>
        <w:t>/volume</w:t>
      </w:r>
      <w:r w:rsidR="00537075" w:rsidRPr="00AA0C2B">
        <w:rPr>
          <w:lang w:val="en-GB"/>
        </w:rPr>
        <w:t>)</w:t>
      </w:r>
      <w:r w:rsidR="00537075">
        <w:rPr>
          <w:lang w:val="en-GB"/>
        </w:rPr>
        <w:t xml:space="preserve"> </w:t>
      </w:r>
      <w:r w:rsidR="00AA0C2B">
        <w:rPr>
          <w:lang w:val="en-GB"/>
        </w:rPr>
        <w:t>were frozen at -20 °</w:t>
      </w:r>
      <w:r w:rsidR="00AA0C2B" w:rsidRPr="00AA0C2B">
        <w:rPr>
          <w:lang w:val="en-GB"/>
        </w:rPr>
        <w:t>C and then thawed at room temperature. T</w:t>
      </w:r>
      <w:r w:rsidR="00537075">
        <w:rPr>
          <w:lang w:val="en-GB"/>
        </w:rPr>
        <w:t>he crystallites formed after this</w:t>
      </w:r>
      <w:r w:rsidR="00AA0C2B" w:rsidRPr="00AA0C2B">
        <w:rPr>
          <w:lang w:val="en-GB"/>
        </w:rPr>
        <w:t xml:space="preserve"> procedure have been characterized by measurements of the turbidity of PVA samples. It has been observed that crystallinity increases with the duration of freezing, instead, during thawing, the crystallite </w:t>
      </w:r>
      <w:r w:rsidR="00537075">
        <w:rPr>
          <w:lang w:val="en-GB"/>
        </w:rPr>
        <w:t>size</w:t>
      </w:r>
      <w:r w:rsidR="00AA0C2B" w:rsidRPr="00AA0C2B">
        <w:rPr>
          <w:lang w:val="en-GB"/>
        </w:rPr>
        <w:t xml:space="preserve"> initially increase</w:t>
      </w:r>
      <w:r w:rsidR="00537075">
        <w:rPr>
          <w:lang w:val="en-GB"/>
        </w:rPr>
        <w:t>s</w:t>
      </w:r>
      <w:r w:rsidR="00AA0C2B" w:rsidRPr="00AA0C2B">
        <w:rPr>
          <w:lang w:val="en-GB"/>
        </w:rPr>
        <w:t xml:space="preserve"> and then decrease</w:t>
      </w:r>
      <w:r w:rsidR="00537075">
        <w:rPr>
          <w:lang w:val="en-GB"/>
        </w:rPr>
        <w:t>s. T</w:t>
      </w:r>
      <w:r w:rsidR="00AA0C2B" w:rsidRPr="00AA0C2B">
        <w:rPr>
          <w:lang w:val="en-GB"/>
        </w:rPr>
        <w:t xml:space="preserve">his may be due to the breaking of the crystalline structure. After the work </w:t>
      </w:r>
      <w:r w:rsidR="00537075">
        <w:rPr>
          <w:lang w:val="en-GB"/>
        </w:rPr>
        <w:t>by</w:t>
      </w:r>
      <w:r w:rsidR="00AA0C2B" w:rsidRPr="00AA0C2B">
        <w:rPr>
          <w:lang w:val="en-GB"/>
        </w:rPr>
        <w:t xml:space="preserve"> </w:t>
      </w:r>
      <w:proofErr w:type="spellStart"/>
      <w:r w:rsidR="00AA0C2B" w:rsidRPr="00AA0C2B">
        <w:rPr>
          <w:lang w:val="en-GB"/>
        </w:rPr>
        <w:t>Peppas</w:t>
      </w:r>
      <w:proofErr w:type="spellEnd"/>
      <w:r w:rsidR="00AA0C2B" w:rsidRPr="00AA0C2B">
        <w:rPr>
          <w:lang w:val="en-GB"/>
        </w:rPr>
        <w:t xml:space="preserve">, numerous researches have been conducted on the production of hydrogels through this technique and on their characterization. For example, </w:t>
      </w:r>
      <w:proofErr w:type="spellStart"/>
      <w:r w:rsidR="00AA0C2B" w:rsidRPr="00AA0C2B">
        <w:rPr>
          <w:lang w:val="en-GB"/>
        </w:rPr>
        <w:t>Nambu</w:t>
      </w:r>
      <w:proofErr w:type="spellEnd"/>
      <w:r w:rsidR="00AA0C2B" w:rsidRPr="00AA0C2B">
        <w:rPr>
          <w:lang w:val="en-GB"/>
        </w:rPr>
        <w:t xml:space="preserve"> </w:t>
      </w:r>
      <w:r w:rsidR="00A94DC2">
        <w:rPr>
          <w:lang w:val="en-GB"/>
        </w:rPr>
        <w:t>(1984)</w:t>
      </w:r>
      <w:r w:rsidR="00AA0C2B" w:rsidRPr="00AA0C2B">
        <w:rPr>
          <w:lang w:val="en-GB"/>
        </w:rPr>
        <w:t xml:space="preserve"> has introduced the use of these hydrogels for biomedical applications. His </w:t>
      </w:r>
      <w:r w:rsidR="00537075">
        <w:rPr>
          <w:lang w:val="en-GB"/>
        </w:rPr>
        <w:t>fabrication</w:t>
      </w:r>
      <w:r w:rsidR="00AA0C2B" w:rsidRPr="00AA0C2B">
        <w:rPr>
          <w:lang w:val="en-GB"/>
        </w:rPr>
        <w:t xml:space="preserve"> technique consisted in freezing a PVA solution at temperatures be</w:t>
      </w:r>
      <w:r w:rsidR="00BC48E7">
        <w:rPr>
          <w:lang w:val="en-GB"/>
        </w:rPr>
        <w:t>low -3 °</w:t>
      </w:r>
      <w:r w:rsidR="00AA0C2B" w:rsidRPr="00AA0C2B">
        <w:rPr>
          <w:lang w:val="en-GB"/>
        </w:rPr>
        <w:t>C and then evaporati</w:t>
      </w:r>
      <w:r w:rsidR="00794C20">
        <w:rPr>
          <w:lang w:val="en-GB"/>
        </w:rPr>
        <w:t>ng the water under vacuum. Yoko</w:t>
      </w:r>
      <w:r w:rsidR="00AA0C2B" w:rsidRPr="00AA0C2B">
        <w:rPr>
          <w:lang w:val="en-GB"/>
        </w:rPr>
        <w:t xml:space="preserve">yama et al. </w:t>
      </w:r>
      <w:r w:rsidR="00A94DC2">
        <w:rPr>
          <w:lang w:val="en-GB"/>
        </w:rPr>
        <w:t xml:space="preserve">(1986) </w:t>
      </w:r>
      <w:r w:rsidR="00AA0C2B" w:rsidRPr="00AA0C2B">
        <w:rPr>
          <w:lang w:val="en-GB"/>
        </w:rPr>
        <w:t xml:space="preserve">examined the hydrogels produced by the </w:t>
      </w:r>
      <w:proofErr w:type="spellStart"/>
      <w:r w:rsidR="00AA0C2B" w:rsidRPr="00AA0C2B">
        <w:rPr>
          <w:lang w:val="en-GB"/>
        </w:rPr>
        <w:t>Nambu</w:t>
      </w:r>
      <w:proofErr w:type="spellEnd"/>
      <w:r w:rsidR="00AA0C2B" w:rsidRPr="00AA0C2B">
        <w:rPr>
          <w:lang w:val="en-GB"/>
        </w:rPr>
        <w:t xml:space="preserve"> method using X-ray diffraction, scanning electron microscope (SEM)</w:t>
      </w:r>
      <w:r w:rsidR="00537075">
        <w:rPr>
          <w:lang w:val="en-GB"/>
        </w:rPr>
        <w:t>,</w:t>
      </w:r>
      <w:r w:rsidR="00AA0C2B" w:rsidRPr="00AA0C2B">
        <w:rPr>
          <w:lang w:val="en-GB"/>
        </w:rPr>
        <w:t xml:space="preserve"> and optical microscope. </w:t>
      </w:r>
      <w:r w:rsidR="00537075">
        <w:rPr>
          <w:lang w:val="en-GB"/>
        </w:rPr>
        <w:t>Three</w:t>
      </w:r>
      <w:r w:rsidR="00AA0C2B" w:rsidRPr="00AA0C2B">
        <w:rPr>
          <w:lang w:val="en-GB"/>
        </w:rPr>
        <w:t xml:space="preserve"> phases</w:t>
      </w:r>
      <w:r w:rsidR="00537075">
        <w:rPr>
          <w:lang w:val="en-GB"/>
        </w:rPr>
        <w:t xml:space="preserve"> simultaneously</w:t>
      </w:r>
      <w:r w:rsidR="00BF7CE0">
        <w:rPr>
          <w:lang w:val="en-GB"/>
        </w:rPr>
        <w:t xml:space="preserve"> present were identified:</w:t>
      </w:r>
      <w:r w:rsidR="00AA0C2B" w:rsidRPr="00AA0C2B">
        <w:rPr>
          <w:lang w:val="en-GB"/>
        </w:rPr>
        <w:t xml:space="preserve"> an aqueous phase with a low concentration of PVA, an amorphous phase and a crystalline</w:t>
      </w:r>
      <w:r w:rsidR="00537075">
        <w:rPr>
          <w:lang w:val="en-GB"/>
        </w:rPr>
        <w:t xml:space="preserve"> one</w:t>
      </w:r>
      <w:r w:rsidR="00AA0C2B" w:rsidRPr="00AA0C2B">
        <w:rPr>
          <w:lang w:val="en-GB"/>
        </w:rPr>
        <w:t>, which limits the movement of the amorphous chains of PVA.</w:t>
      </w:r>
    </w:p>
    <w:p w:rsidR="00600535" w:rsidRPr="00DB3564" w:rsidRDefault="00BF7CE0" w:rsidP="00DB3564">
      <w:pPr>
        <w:pStyle w:val="CETBodytext"/>
        <w:rPr>
          <w:lang w:val="en-GB"/>
        </w:rPr>
      </w:pPr>
      <w:r>
        <w:rPr>
          <w:lang w:val="en-GB"/>
        </w:rPr>
        <w:t>T</w:t>
      </w:r>
      <w:r w:rsidR="00AA0C2B" w:rsidRPr="00AA0C2B">
        <w:rPr>
          <w:lang w:val="en-GB"/>
        </w:rPr>
        <w:t xml:space="preserve">he crystallization of </w:t>
      </w:r>
      <w:r>
        <w:rPr>
          <w:lang w:val="en-GB"/>
        </w:rPr>
        <w:t>the PVA hydrogels</w:t>
      </w:r>
      <w:r w:rsidR="00AA0C2B" w:rsidRPr="00AA0C2B">
        <w:rPr>
          <w:lang w:val="en-GB"/>
        </w:rPr>
        <w:t xml:space="preserve"> </w:t>
      </w:r>
      <w:r w:rsidRPr="00AA0C2B">
        <w:rPr>
          <w:lang w:val="en-GB"/>
        </w:rPr>
        <w:t xml:space="preserve">was discussed </w:t>
      </w:r>
      <w:r w:rsidR="00AA0C2B" w:rsidRPr="00AA0C2B">
        <w:rPr>
          <w:lang w:val="en-GB"/>
        </w:rPr>
        <w:t>in detail by Bunn</w:t>
      </w:r>
      <w:r w:rsidR="00A94DC2">
        <w:rPr>
          <w:lang w:val="en-GB"/>
        </w:rPr>
        <w:t xml:space="preserve"> (1948)</w:t>
      </w:r>
      <w:r w:rsidR="00AA0C2B" w:rsidRPr="00AA0C2B">
        <w:rPr>
          <w:lang w:val="en-GB"/>
        </w:rPr>
        <w:t>. PVA chains form small</w:t>
      </w:r>
      <w:r>
        <w:rPr>
          <w:lang w:val="en-GB"/>
        </w:rPr>
        <w:t xml:space="preserve"> sized</w:t>
      </w:r>
      <w:r w:rsidR="00AA0C2B" w:rsidRPr="00AA0C2B">
        <w:rPr>
          <w:lang w:val="en-GB"/>
        </w:rPr>
        <w:t xml:space="preserve"> ordered regions </w:t>
      </w:r>
      <w:r w:rsidRPr="00AA0C2B">
        <w:rPr>
          <w:lang w:val="en-GB"/>
        </w:rPr>
        <w:t>(crystallite</w:t>
      </w:r>
      <w:r>
        <w:rPr>
          <w:lang w:val="en-GB"/>
        </w:rPr>
        <w:t>s</w:t>
      </w:r>
      <w:r w:rsidRPr="00AA0C2B">
        <w:rPr>
          <w:lang w:val="en-GB"/>
        </w:rPr>
        <w:t xml:space="preserve">) </w:t>
      </w:r>
      <w:r w:rsidR="00AA0C2B" w:rsidRPr="00AA0C2B">
        <w:rPr>
          <w:lang w:val="en-GB"/>
        </w:rPr>
        <w:t xml:space="preserve">randomly </w:t>
      </w:r>
      <w:r>
        <w:rPr>
          <w:lang w:val="en-GB"/>
        </w:rPr>
        <w:t xml:space="preserve">distributed </w:t>
      </w:r>
      <w:r w:rsidR="00AA0C2B" w:rsidRPr="00AA0C2B">
        <w:rPr>
          <w:lang w:val="en-GB"/>
        </w:rPr>
        <w:t xml:space="preserve">into an amorphous polymeric matrix. </w:t>
      </w:r>
      <w:proofErr w:type="spellStart"/>
      <w:r w:rsidR="00AA0C2B" w:rsidRPr="00AA0C2B">
        <w:rPr>
          <w:lang w:val="en-GB"/>
        </w:rPr>
        <w:t>Stereoregularity</w:t>
      </w:r>
      <w:proofErr w:type="spellEnd"/>
      <w:r w:rsidR="00AA0C2B" w:rsidRPr="00AA0C2B">
        <w:rPr>
          <w:lang w:val="en-GB"/>
        </w:rPr>
        <w:t xml:space="preserve"> greatly influenc</w:t>
      </w:r>
      <w:r>
        <w:rPr>
          <w:lang w:val="en-GB"/>
        </w:rPr>
        <w:t>es PVA's ability to crystallize:</w:t>
      </w:r>
      <w:r w:rsidR="00AA0C2B" w:rsidRPr="00AA0C2B">
        <w:rPr>
          <w:lang w:val="en-GB"/>
        </w:rPr>
        <w:t xml:space="preserve"> Harris et al. </w:t>
      </w:r>
      <w:r w:rsidR="003E1ABC">
        <w:rPr>
          <w:lang w:val="en-GB"/>
        </w:rPr>
        <w:t xml:space="preserve">(1966) </w:t>
      </w:r>
      <w:r w:rsidR="00AA0C2B" w:rsidRPr="00AA0C2B">
        <w:rPr>
          <w:lang w:val="en-GB"/>
        </w:rPr>
        <w:t xml:space="preserve">observed that </w:t>
      </w:r>
      <w:proofErr w:type="spellStart"/>
      <w:r w:rsidR="00AA0C2B" w:rsidRPr="00AA0C2B">
        <w:rPr>
          <w:lang w:val="en-GB"/>
        </w:rPr>
        <w:t>stereoregularity</w:t>
      </w:r>
      <w:proofErr w:type="spellEnd"/>
      <w:r w:rsidR="00AA0C2B" w:rsidRPr="00AA0C2B">
        <w:rPr>
          <w:lang w:val="en-GB"/>
        </w:rPr>
        <w:t xml:space="preserve"> does not </w:t>
      </w:r>
      <w:r w:rsidR="00AA0C2B" w:rsidRPr="00AA0C2B">
        <w:rPr>
          <w:lang w:val="en-GB"/>
        </w:rPr>
        <w:lastRenderedPageBreak/>
        <w:t xml:space="preserve">increase crystallisation. In particular, isotactic PVA is less crystalline than </w:t>
      </w:r>
      <w:proofErr w:type="spellStart"/>
      <w:r w:rsidR="00AA0C2B" w:rsidRPr="00AA0C2B">
        <w:rPr>
          <w:lang w:val="en-GB"/>
        </w:rPr>
        <w:t>syndiotactic</w:t>
      </w:r>
      <w:proofErr w:type="spellEnd"/>
      <w:r w:rsidR="00AA0C2B" w:rsidRPr="00AA0C2B">
        <w:rPr>
          <w:lang w:val="en-GB"/>
        </w:rPr>
        <w:t xml:space="preserve">, while </w:t>
      </w:r>
      <w:proofErr w:type="spellStart"/>
      <w:r w:rsidR="00AA0C2B" w:rsidRPr="00AA0C2B">
        <w:rPr>
          <w:lang w:val="en-GB"/>
        </w:rPr>
        <w:t>atactic</w:t>
      </w:r>
      <w:proofErr w:type="spellEnd"/>
      <w:r w:rsidR="00AA0C2B" w:rsidRPr="00AA0C2B">
        <w:rPr>
          <w:lang w:val="en-GB"/>
        </w:rPr>
        <w:t xml:space="preserve"> PVA is the </w:t>
      </w:r>
      <w:r w:rsidR="00B216D7">
        <w:rPr>
          <w:lang w:val="en-GB"/>
        </w:rPr>
        <w:t xml:space="preserve">form that </w:t>
      </w:r>
      <w:r w:rsidR="00B216D7" w:rsidRPr="00B216D7">
        <w:rPr>
          <w:lang w:val="en-GB"/>
        </w:rPr>
        <w:t>exhibits crystallinity</w:t>
      </w:r>
      <w:r w:rsidR="00B216D7">
        <w:rPr>
          <w:lang w:val="en-GB"/>
        </w:rPr>
        <w:t xml:space="preserve"> </w:t>
      </w:r>
      <w:r w:rsidR="00FA2B6D" w:rsidRPr="00FA2B6D">
        <w:rPr>
          <w:lang w:val="en-GB"/>
        </w:rPr>
        <w:t>(</w:t>
      </w:r>
      <w:proofErr w:type="spellStart"/>
      <w:r w:rsidR="00FA2B6D" w:rsidRPr="00FA2B6D">
        <w:rPr>
          <w:lang w:val="en-GB"/>
        </w:rPr>
        <w:t>Hallensleben</w:t>
      </w:r>
      <w:proofErr w:type="spellEnd"/>
      <w:r w:rsidR="00FA2B6D" w:rsidRPr="00FA2B6D">
        <w:rPr>
          <w:lang w:val="en-GB"/>
        </w:rPr>
        <w:t>, 2000)</w:t>
      </w:r>
      <w:r w:rsidR="00AA0C2B" w:rsidRPr="00AA0C2B">
        <w:rPr>
          <w:lang w:val="en-GB"/>
        </w:rPr>
        <w:t xml:space="preserve">. Several methods have been studied for crystallization of PVA, most of which involve heating leading to crystallite formation. The degree of crystallinity, as well as size of </w:t>
      </w:r>
      <w:r>
        <w:rPr>
          <w:lang w:val="en-GB"/>
        </w:rPr>
        <w:t xml:space="preserve">the </w:t>
      </w:r>
      <w:r w:rsidR="00AA0C2B" w:rsidRPr="00AA0C2B">
        <w:rPr>
          <w:lang w:val="en-GB"/>
        </w:rPr>
        <w:t>crystallites, depend on the conditions under which drying takes place.</w:t>
      </w:r>
      <w:r>
        <w:rPr>
          <w:lang w:val="en-GB"/>
        </w:rPr>
        <w:t xml:space="preserve"> </w:t>
      </w:r>
    </w:p>
    <w:p w:rsidR="00600535" w:rsidRPr="00B57B36" w:rsidRDefault="00DB3564" w:rsidP="00600535">
      <w:pPr>
        <w:pStyle w:val="CETHeading1"/>
        <w:tabs>
          <w:tab w:val="clear" w:pos="360"/>
          <w:tab w:val="right" w:pos="7100"/>
        </w:tabs>
        <w:jc w:val="both"/>
        <w:rPr>
          <w:lang w:val="en-GB"/>
        </w:rPr>
      </w:pPr>
      <w:r>
        <w:rPr>
          <w:lang w:val="en-GB"/>
        </w:rPr>
        <w:t>Experimental</w:t>
      </w:r>
    </w:p>
    <w:p w:rsidR="0066754B" w:rsidRPr="0066754B" w:rsidRDefault="0066754B" w:rsidP="00B06736">
      <w:pPr>
        <w:pStyle w:val="CETheadingx"/>
      </w:pPr>
      <w:r w:rsidRPr="0066754B">
        <w:t xml:space="preserve">2.1 </w:t>
      </w:r>
      <w:r w:rsidR="003B4F79" w:rsidRPr="0066754B">
        <w:t>Preparation</w:t>
      </w:r>
      <w:r w:rsidR="00DB3564" w:rsidRPr="0066754B">
        <w:t xml:space="preserve"> of hydrogels</w:t>
      </w:r>
      <w:r w:rsidR="00891A79" w:rsidRPr="0066754B">
        <w:t xml:space="preserve"> and nanostructured electrodes</w:t>
      </w:r>
    </w:p>
    <w:p w:rsidR="00EE7161" w:rsidRDefault="000F6A64" w:rsidP="00B06736">
      <w:pPr>
        <w:pStyle w:val="CETBodytext"/>
      </w:pPr>
      <w:r w:rsidRPr="0066754B">
        <w:t>The hydrog</w:t>
      </w:r>
      <w:r w:rsidR="00AB2DA1" w:rsidRPr="0066754B">
        <w:t>els to be used in lead-</w:t>
      </w:r>
      <w:r w:rsidR="005F7A06" w:rsidRPr="0066754B">
        <w:t>acid battery</w:t>
      </w:r>
      <w:r w:rsidRPr="0066754B">
        <w:t xml:space="preserve"> </w:t>
      </w:r>
      <w:r w:rsidR="005F7A06" w:rsidRPr="0066754B">
        <w:t xml:space="preserve">assembled </w:t>
      </w:r>
      <w:r w:rsidRPr="0066754B">
        <w:t xml:space="preserve">with nanostructured electrodes are based on PVA and </w:t>
      </w:r>
      <w:r w:rsidR="005F7A06" w:rsidRPr="0066754B">
        <w:t>were prepared by two different techniques. T</w:t>
      </w:r>
      <w:r w:rsidRPr="0066754B">
        <w:t xml:space="preserve">he first </w:t>
      </w:r>
      <w:r w:rsidR="005F7A06" w:rsidRPr="0066754B">
        <w:t xml:space="preserve">one </w:t>
      </w:r>
      <w:r w:rsidRPr="0066754B">
        <w:t xml:space="preserve">consists in the </w:t>
      </w:r>
      <w:r w:rsidR="005F7A06" w:rsidRPr="0066754B">
        <w:t>fabrication</w:t>
      </w:r>
      <w:r w:rsidRPr="0066754B">
        <w:t xml:space="preserve"> of </w:t>
      </w:r>
      <w:r w:rsidR="00763F44" w:rsidRPr="0066754B">
        <w:t xml:space="preserve">a gel through </w:t>
      </w:r>
      <w:r w:rsidR="005F7A06" w:rsidRPr="0066754B">
        <w:t xml:space="preserve">a </w:t>
      </w:r>
      <w:r w:rsidR="00763F44" w:rsidRPr="0066754B">
        <w:t>"physical gelling</w:t>
      </w:r>
      <w:r w:rsidRPr="0066754B">
        <w:t xml:space="preserve">", while the second </w:t>
      </w:r>
      <w:r w:rsidR="005F7A06" w:rsidRPr="0066754B">
        <w:t xml:space="preserve">one </w:t>
      </w:r>
      <w:r w:rsidRPr="0066754B">
        <w:t xml:space="preserve">consists in the preparation of the </w:t>
      </w:r>
      <w:r w:rsidR="00763F44" w:rsidRPr="0066754B">
        <w:t>gel through a "chemical gelling</w:t>
      </w:r>
      <w:r w:rsidRPr="0066754B">
        <w:t xml:space="preserve">" process. The first </w:t>
      </w:r>
      <w:r w:rsidR="00FC3697">
        <w:t>step</w:t>
      </w:r>
      <w:r w:rsidRPr="0066754B">
        <w:t xml:space="preserve"> of the preparation of both hydrogels consists in the </w:t>
      </w:r>
      <w:r w:rsidR="00FC3697">
        <w:t>preparation</w:t>
      </w:r>
      <w:r w:rsidRPr="0066754B">
        <w:t xml:space="preserve"> of a</w:t>
      </w:r>
      <w:r w:rsidR="007E39EF" w:rsidRPr="0066754B">
        <w:t xml:space="preserve"> 10% </w:t>
      </w:r>
      <w:r w:rsidR="007D08CD" w:rsidRPr="0066754B">
        <w:t>(w/v</w:t>
      </w:r>
      <w:r w:rsidR="005F7A06" w:rsidRPr="0066754B">
        <w:t xml:space="preserve">) </w:t>
      </w:r>
      <w:r w:rsidR="007E39EF" w:rsidRPr="0066754B">
        <w:t>PVA aqueous solution</w:t>
      </w:r>
      <w:r w:rsidR="00FC3697">
        <w:t>. For accelerating</w:t>
      </w:r>
      <w:r w:rsidRPr="0066754B">
        <w:t xml:space="preserve"> the dissolution of the PVA</w:t>
      </w:r>
      <w:r w:rsidR="00CE28DA" w:rsidRPr="0066754B">
        <w:t xml:space="preserve">, a magnetic stirring was used </w:t>
      </w:r>
      <w:r w:rsidRPr="0066754B">
        <w:t xml:space="preserve">and the temperature was </w:t>
      </w:r>
      <w:r w:rsidR="00FC3697">
        <w:t>raised to 80 °C.</w:t>
      </w:r>
      <w:r w:rsidRPr="0066754B">
        <w:t xml:space="preserve"> </w:t>
      </w:r>
      <w:r w:rsidR="00FC3697">
        <w:t>T</w:t>
      </w:r>
      <w:r w:rsidRPr="0066754B">
        <w:t xml:space="preserve">wo hours </w:t>
      </w:r>
      <w:r w:rsidR="005F7A06" w:rsidRPr="0066754B">
        <w:t>were necessary for</w:t>
      </w:r>
      <w:r w:rsidRPr="0066754B">
        <w:t xml:space="preserve"> get</w:t>
      </w:r>
      <w:r w:rsidR="005F7A06" w:rsidRPr="0066754B">
        <w:t>ting</w:t>
      </w:r>
      <w:r w:rsidRPr="0066754B">
        <w:t xml:space="preserve"> the complete dissolution of the PVA. </w:t>
      </w:r>
      <w:r w:rsidR="00701B95" w:rsidRPr="0066754B">
        <w:t>In order to produce the hydrogel by "physical" cross-linking method,</w:t>
      </w:r>
      <w:r w:rsidRPr="0066754B">
        <w:t xml:space="preserve"> the solution </w:t>
      </w:r>
      <w:r w:rsidR="00701B95" w:rsidRPr="0066754B">
        <w:t xml:space="preserve">was cooled </w:t>
      </w:r>
      <w:r w:rsidRPr="0066754B">
        <w:t xml:space="preserve">to room temperature, </w:t>
      </w:r>
      <w:r w:rsidR="00701B95" w:rsidRPr="0066754B">
        <w:t>then it</w:t>
      </w:r>
      <w:r w:rsidR="007D08CD" w:rsidRPr="0066754B">
        <w:t xml:space="preserve"> was kept at -20 °C for 24 h </w:t>
      </w:r>
      <w:r w:rsidR="00701B95" w:rsidRPr="0066754B">
        <w:t>during which the hydrogel was formed, which was stabilized</w:t>
      </w:r>
      <w:r w:rsidRPr="0066754B">
        <w:t xml:space="preserve"> at room temperature for </w:t>
      </w:r>
      <w:r w:rsidR="00FC3697">
        <w:t>further 24 h</w:t>
      </w:r>
      <w:r w:rsidRPr="0066754B">
        <w:t>.</w:t>
      </w:r>
      <w:r w:rsidR="007E39EF" w:rsidRPr="0066754B">
        <w:t xml:space="preserve"> The second type of hydrogel </w:t>
      </w:r>
      <w:r w:rsidR="00701B95" w:rsidRPr="0066754B">
        <w:t xml:space="preserve">was </w:t>
      </w:r>
      <w:r w:rsidR="007E39EF" w:rsidRPr="0066754B">
        <w:t xml:space="preserve">produced </w:t>
      </w:r>
      <w:r w:rsidR="00701B95" w:rsidRPr="0066754B">
        <w:t>by using</w:t>
      </w:r>
      <w:r w:rsidR="007E39EF" w:rsidRPr="0066754B">
        <w:t xml:space="preserve"> borax (sodium </w:t>
      </w:r>
      <w:proofErr w:type="spellStart"/>
      <w:r w:rsidR="007E39EF" w:rsidRPr="0066754B">
        <w:t>tetraborate</w:t>
      </w:r>
      <w:proofErr w:type="spellEnd"/>
      <w:r w:rsidR="007E39EF" w:rsidRPr="0066754B">
        <w:t xml:space="preserve"> </w:t>
      </w:r>
      <w:proofErr w:type="spellStart"/>
      <w:r w:rsidR="007E39EF" w:rsidRPr="0066754B">
        <w:t>deca</w:t>
      </w:r>
      <w:r w:rsidR="00872B6B">
        <w:t>hydrate</w:t>
      </w:r>
      <w:proofErr w:type="spellEnd"/>
      <w:r w:rsidR="00872B6B">
        <w:t>,</w:t>
      </w:r>
      <m:oMath>
        <m:r>
          <w:rPr>
            <w:rFonts w:ascii="Cambria Math" w:hAnsi="Cambria Math"/>
          </w:rPr>
          <m:t>(</m:t>
        </m:r>
        <m:sSub>
          <m:sSubPr>
            <m:ctrlPr>
              <w:rPr>
                <w:rFonts w:ascii="Cambria Math" w:hAnsi="Cambria Math"/>
                <w:i/>
              </w:rPr>
            </m:ctrlPr>
          </m:sSubPr>
          <m:e>
            <m:r>
              <w:rPr>
                <w:rFonts w:ascii="Cambria Math" w:hAnsi="Cambria Math"/>
              </w:rPr>
              <m:t>Na</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4</m:t>
            </m:r>
          </m:sub>
        </m:sSub>
        <m:sSub>
          <m:sSubPr>
            <m:ctrlPr>
              <w:rPr>
                <w:rFonts w:ascii="Cambria Math" w:hAnsi="Cambria Math"/>
                <w:i/>
              </w:rPr>
            </m:ctrlPr>
          </m:sSubPr>
          <m:e>
            <m:r>
              <w:rPr>
                <w:rFonts w:ascii="Cambria Math" w:hAnsi="Cambria Math"/>
              </w:rPr>
              <m:t>O</m:t>
            </m:r>
          </m:e>
          <m:sub>
            <m:r>
              <w:rPr>
                <w:rFonts w:ascii="Cambria Math" w:hAnsi="Cambria Math"/>
              </w:rPr>
              <m:t>7</m:t>
            </m:r>
          </m:sub>
        </m:sSub>
        <m:r>
          <w:rPr>
            <w:rFonts w:ascii="Cambria Math" w:hAnsi="Cambria Math"/>
          </w:rPr>
          <m:t>∙10</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oMath>
      <w:r w:rsidR="007E39EF" w:rsidRPr="0066754B">
        <w:t xml:space="preserve">) as a cross-linking agent. </w:t>
      </w:r>
      <w:r w:rsidR="00701B95" w:rsidRPr="0066754B">
        <w:t>Initially, a</w:t>
      </w:r>
      <w:r w:rsidR="00FC3697">
        <w:t>n aqueous PVA solution</w:t>
      </w:r>
      <w:r w:rsidR="007E39EF" w:rsidRPr="0066754B">
        <w:t xml:space="preserve"> a</w:t>
      </w:r>
      <w:r w:rsidR="00701B95" w:rsidRPr="0066754B">
        <w:t>nd</w:t>
      </w:r>
      <w:r w:rsidR="007E39EF" w:rsidRPr="0066754B">
        <w:t xml:space="preserve"> 4% </w:t>
      </w:r>
      <w:r w:rsidR="00701B95" w:rsidRPr="0066754B">
        <w:t>(w/v)</w:t>
      </w:r>
      <w:r w:rsidR="007E39EF" w:rsidRPr="0066754B">
        <w:t xml:space="preserve"> borax</w:t>
      </w:r>
      <w:r w:rsidR="008967AF" w:rsidRPr="0066754B">
        <w:t xml:space="preserve"> aqueous solution </w:t>
      </w:r>
      <w:r w:rsidR="00701B95" w:rsidRPr="0066754B">
        <w:t>were prepared</w:t>
      </w:r>
      <w:r w:rsidR="008967AF" w:rsidRPr="0066754B">
        <w:t xml:space="preserve">. </w:t>
      </w:r>
      <w:r w:rsidR="009A5250" w:rsidRPr="0066754B">
        <w:t>S</w:t>
      </w:r>
      <w:r w:rsidR="007E39EF" w:rsidRPr="0066754B">
        <w:t xml:space="preserve">ince </w:t>
      </w:r>
      <w:r w:rsidR="009A5250" w:rsidRPr="0066754B">
        <w:t>borax</w:t>
      </w:r>
      <w:r w:rsidR="007E39EF" w:rsidRPr="0066754B">
        <w:t xml:space="preserve"> is very soluble in water, the solution has been </w:t>
      </w:r>
      <w:r w:rsidR="009A5250" w:rsidRPr="0066754B">
        <w:t>prepared at room temperature under stirring</w:t>
      </w:r>
      <w:r w:rsidR="007E39EF" w:rsidRPr="0066754B">
        <w:t xml:space="preserve"> for 1</w:t>
      </w:r>
      <w:r w:rsidR="003510EA" w:rsidRPr="0066754B">
        <w:t xml:space="preserve"> </w:t>
      </w:r>
      <w:r w:rsidR="008967AF" w:rsidRPr="0066754B">
        <w:t>h</w:t>
      </w:r>
      <w:r w:rsidR="003510EA" w:rsidRPr="0066754B">
        <w:t>our</w:t>
      </w:r>
      <w:r w:rsidR="007E39EF" w:rsidRPr="0066754B">
        <w:t xml:space="preserve">. </w:t>
      </w:r>
      <w:r w:rsidR="003510EA" w:rsidRPr="0066754B">
        <w:t xml:space="preserve">Then </w:t>
      </w:r>
      <w:r w:rsidR="009A5250" w:rsidRPr="0066754B">
        <w:t>10 ml of H</w:t>
      </w:r>
      <w:r w:rsidR="009A5250" w:rsidRPr="0066754B">
        <w:rPr>
          <w:vertAlign w:val="subscript"/>
        </w:rPr>
        <w:t>2</w:t>
      </w:r>
      <w:r w:rsidR="009A5250" w:rsidRPr="0066754B">
        <w:t xml:space="preserve">O-PVA solution were mixed with 600 </w:t>
      </w:r>
      <w:proofErr w:type="spellStart"/>
      <w:r w:rsidR="009A5250" w:rsidRPr="0066754B">
        <w:t>μl</w:t>
      </w:r>
      <w:proofErr w:type="spellEnd"/>
      <w:r w:rsidR="009A5250" w:rsidRPr="0066754B">
        <w:t xml:space="preserve"> of H</w:t>
      </w:r>
      <w:r w:rsidR="009A5250" w:rsidRPr="0066754B">
        <w:rPr>
          <w:vertAlign w:val="subscript"/>
        </w:rPr>
        <w:t>2</w:t>
      </w:r>
      <w:r w:rsidR="009A5250" w:rsidRPr="0066754B">
        <w:t>O-borax solution. As</w:t>
      </w:r>
      <w:r w:rsidR="007E39EF" w:rsidRPr="0066754B">
        <w:t xml:space="preserve"> the two solutions </w:t>
      </w:r>
      <w:r w:rsidR="009A5250" w:rsidRPr="0066754B">
        <w:t>were</w:t>
      </w:r>
      <w:r w:rsidR="007E39EF" w:rsidRPr="0066754B">
        <w:t xml:space="preserve"> mixed, the borate ions B(OH)</w:t>
      </w:r>
      <w:r w:rsidR="007E39EF" w:rsidRPr="0066754B">
        <w:rPr>
          <w:vertAlign w:val="subscript"/>
        </w:rPr>
        <w:t>4</w:t>
      </w:r>
      <w:r w:rsidR="007E39EF" w:rsidRPr="0066754B">
        <w:rPr>
          <w:vertAlign w:val="superscript"/>
        </w:rPr>
        <w:t>-</w:t>
      </w:r>
      <w:r w:rsidR="007E39EF" w:rsidRPr="0066754B">
        <w:t xml:space="preserve"> react</w:t>
      </w:r>
      <w:r w:rsidR="009A5250" w:rsidRPr="0066754B">
        <w:t>ed</w:t>
      </w:r>
      <w:r w:rsidR="007E39EF" w:rsidRPr="0066754B">
        <w:t xml:space="preserve"> with the hydroxyl groups of the PVA </w:t>
      </w:r>
      <w:r w:rsidR="009A5250" w:rsidRPr="0066754B">
        <w:t>generating</w:t>
      </w:r>
      <w:r w:rsidR="007E39EF" w:rsidRPr="0066754B">
        <w:t xml:space="preserve"> weak transversal b</w:t>
      </w:r>
      <w:r w:rsidR="009A5250" w:rsidRPr="0066754B">
        <w:t>o</w:t>
      </w:r>
      <w:r w:rsidR="004C507E" w:rsidRPr="0066754B">
        <w:t>nds between the polymer chains with</w:t>
      </w:r>
      <w:r w:rsidR="007E39EF" w:rsidRPr="0066754B">
        <w:t xml:space="preserve"> the formation of a viscous and elastic hydrogel.</w:t>
      </w:r>
      <w:r w:rsidR="0055145E" w:rsidRPr="0066754B">
        <w:t xml:space="preserve"> </w:t>
      </w:r>
      <w:r w:rsidR="00FC3697">
        <w:t xml:space="preserve">For the sake of simplicity, in the following, the two types </w:t>
      </w:r>
      <w:r w:rsidR="00C115F9">
        <w:t xml:space="preserve">of hydrogel </w:t>
      </w:r>
      <w:r w:rsidR="00FC3697">
        <w:t xml:space="preserve">will be </w:t>
      </w:r>
      <w:r w:rsidR="00C115F9">
        <w:t>identified</w:t>
      </w:r>
      <w:r w:rsidR="00FC3697">
        <w:t xml:space="preserve"> as </w:t>
      </w:r>
      <w:r w:rsidR="00C115F9">
        <w:t xml:space="preserve">physical hydrogel and borax hydrogel. </w:t>
      </w:r>
      <w:r w:rsidR="009A5250" w:rsidRPr="0066754B">
        <w:t xml:space="preserve">Both </w:t>
      </w:r>
      <w:r w:rsidR="00C115F9">
        <w:t xml:space="preserve">the </w:t>
      </w:r>
      <w:r w:rsidR="009A5250" w:rsidRPr="0066754B">
        <w:t>types of</w:t>
      </w:r>
      <w:r w:rsidR="0055145E" w:rsidRPr="0066754B">
        <w:t xml:space="preserve"> hydrogels were drie</w:t>
      </w:r>
      <w:r w:rsidR="00B9568C">
        <w:t xml:space="preserve">d in an oven for 24 hours, at </w:t>
      </w:r>
      <w:r w:rsidR="0055145E" w:rsidRPr="0066754B">
        <w:t xml:space="preserve">temperature of 40 °C, and </w:t>
      </w:r>
      <w:r w:rsidR="008C0DAF" w:rsidRPr="0066754B">
        <w:t xml:space="preserve">then </w:t>
      </w:r>
      <w:r w:rsidR="0055145E" w:rsidRPr="0066754B">
        <w:t>were ground</w:t>
      </w:r>
      <w:r w:rsidR="003D0005" w:rsidRPr="0066754B">
        <w:t xml:space="preserve"> </w:t>
      </w:r>
      <w:r w:rsidR="0055145E" w:rsidRPr="0066754B">
        <w:t xml:space="preserve">to </w:t>
      </w:r>
      <w:r w:rsidR="00C76F7F" w:rsidRPr="0066754B">
        <w:t>dust</w:t>
      </w:r>
      <w:r w:rsidR="0055145E" w:rsidRPr="0066754B">
        <w:t xml:space="preserve">. </w:t>
      </w:r>
      <w:r w:rsidR="008C0DAF" w:rsidRPr="0066754B">
        <w:t>T</w:t>
      </w:r>
      <w:r w:rsidR="00D308A4" w:rsidRPr="0066754B">
        <w:t xml:space="preserve">ests </w:t>
      </w:r>
      <w:r w:rsidR="008C0DAF" w:rsidRPr="0066754B">
        <w:t xml:space="preserve">of swelling of the </w:t>
      </w:r>
      <w:r w:rsidR="00C115F9">
        <w:t xml:space="preserve">hydrogel </w:t>
      </w:r>
      <w:r w:rsidR="008C0DAF" w:rsidRPr="0066754B">
        <w:t xml:space="preserve">powders </w:t>
      </w:r>
      <w:r w:rsidR="00D308A4" w:rsidRPr="0066754B">
        <w:t xml:space="preserve">were </w:t>
      </w:r>
      <w:r w:rsidR="008C0DAF" w:rsidRPr="0066754B">
        <w:t>conducted</w:t>
      </w:r>
      <w:r w:rsidR="00D308A4" w:rsidRPr="0066754B">
        <w:t xml:space="preserve"> in 5 </w:t>
      </w:r>
      <w:r w:rsidR="00C115F9">
        <w:t xml:space="preserve">M sulfuric acid (the </w:t>
      </w:r>
      <w:r w:rsidR="0055145E" w:rsidRPr="0066754B">
        <w:t xml:space="preserve">electrolyte </w:t>
      </w:r>
      <w:r w:rsidR="00C115F9">
        <w:t>used in</w:t>
      </w:r>
      <w:r w:rsidR="0055145E" w:rsidRPr="0066754B">
        <w:t xml:space="preserve"> t</w:t>
      </w:r>
      <w:r w:rsidR="008C0DAF" w:rsidRPr="0066754B">
        <w:t>he lead acid battery</w:t>
      </w:r>
      <w:r w:rsidR="0055145E" w:rsidRPr="0066754B">
        <w:t xml:space="preserve">) to evaluate their </w:t>
      </w:r>
      <w:r w:rsidR="002E0781" w:rsidRPr="0066754B">
        <w:t xml:space="preserve">absorption capacity. </w:t>
      </w:r>
      <w:r w:rsidR="0055145E" w:rsidRPr="0066754B">
        <w:t xml:space="preserve">It </w:t>
      </w:r>
      <w:r w:rsidR="005E45F4" w:rsidRPr="0066754B">
        <w:t>has been found</w:t>
      </w:r>
      <w:r w:rsidR="0055145E" w:rsidRPr="0066754B">
        <w:t xml:space="preserve"> that 1 g of </w:t>
      </w:r>
      <w:r w:rsidR="004E7D37" w:rsidRPr="0066754B">
        <w:t xml:space="preserve">physical </w:t>
      </w:r>
      <w:r w:rsidR="00D308A4" w:rsidRPr="0066754B">
        <w:t>hydrogel absorb</w:t>
      </w:r>
      <w:r w:rsidR="005E45F4" w:rsidRPr="0066754B">
        <w:t>s</w:t>
      </w:r>
      <w:r w:rsidR="00D308A4" w:rsidRPr="0066754B">
        <w:t xml:space="preserve"> 2.95 </w:t>
      </w:r>
      <w:r w:rsidR="0055145E" w:rsidRPr="0066754B">
        <w:t>g of acid</w:t>
      </w:r>
      <w:r w:rsidR="005E45F4" w:rsidRPr="0066754B">
        <w:t>,</w:t>
      </w:r>
      <w:r w:rsidR="0055145E" w:rsidRPr="0066754B">
        <w:t xml:space="preserve"> while 1 g of borax hydrogel can absorb 1.7 g. </w:t>
      </w:r>
      <w:r w:rsidR="001A7D2E">
        <w:t>Of course</w:t>
      </w:r>
      <w:r w:rsidR="0055145E" w:rsidRPr="0066754B">
        <w:t>, this difference result</w:t>
      </w:r>
      <w:r w:rsidR="00B216D7" w:rsidRPr="0066754B">
        <w:t>s</w:t>
      </w:r>
      <w:r w:rsidR="0055145E" w:rsidRPr="0066754B">
        <w:t xml:space="preserve"> in differ</w:t>
      </w:r>
      <w:r w:rsidR="005E45F4" w:rsidRPr="0066754B">
        <w:t>ent performance of the battery</w:t>
      </w:r>
      <w:r w:rsidR="0055145E" w:rsidRPr="0066754B">
        <w:t>.</w:t>
      </w:r>
      <w:r w:rsidR="00F7437E" w:rsidRPr="0066754B">
        <w:t xml:space="preserve"> The experimental details for obtaining nanostructured electrodes were described in a previous work (</w:t>
      </w:r>
      <w:proofErr w:type="spellStart"/>
      <w:r w:rsidR="00F7437E" w:rsidRPr="0066754B">
        <w:t>Inguanta</w:t>
      </w:r>
      <w:proofErr w:type="spellEnd"/>
      <w:r w:rsidR="00F7437E" w:rsidRPr="0066754B">
        <w:t xml:space="preserve"> et al., 2013).</w:t>
      </w:r>
      <w:r w:rsidR="00C61467" w:rsidRPr="0066754B">
        <w:t xml:space="preserve"> Nanowire array was electrodeposited inside the channels of a polycarbonate membrane acting as a template, which was chemically dissolved at the end of the growth of </w:t>
      </w:r>
      <w:proofErr w:type="spellStart"/>
      <w:r w:rsidR="00C61467" w:rsidRPr="0066754B">
        <w:t>Pb</w:t>
      </w:r>
      <w:proofErr w:type="spellEnd"/>
      <w:r w:rsidR="00C61467" w:rsidRPr="0066754B">
        <w:t xml:space="preserve"> or PbO</w:t>
      </w:r>
      <w:r w:rsidR="00C61467" w:rsidRPr="0066754B">
        <w:rPr>
          <w:vertAlign w:val="subscript"/>
        </w:rPr>
        <w:t>2</w:t>
      </w:r>
      <w:r w:rsidR="00C61467" w:rsidRPr="0066754B">
        <w:t xml:space="preserve"> nanowires. A layer of the same material </w:t>
      </w:r>
      <w:r w:rsidR="00B216D7" w:rsidRPr="0066754B">
        <w:t xml:space="preserve">of the nanostructures </w:t>
      </w:r>
      <w:r w:rsidR="00C61467" w:rsidRPr="0066754B">
        <w:t xml:space="preserve">acting as a current collector and support of the nanowires was deposited on a surface of the template. </w:t>
      </w:r>
    </w:p>
    <w:p w:rsidR="0066754B" w:rsidRPr="00B06736" w:rsidRDefault="00EE7161" w:rsidP="00B06736">
      <w:pPr>
        <w:pStyle w:val="CETheadingx"/>
      </w:pPr>
      <w:r w:rsidRPr="00B06736">
        <w:t xml:space="preserve">2.2 </w:t>
      </w:r>
      <w:r w:rsidR="00AF37FC" w:rsidRPr="00B06736">
        <w:t>Performance</w:t>
      </w:r>
      <w:r w:rsidR="00144101" w:rsidRPr="00B06736">
        <w:t xml:space="preserve"> tests</w:t>
      </w:r>
    </w:p>
    <w:p w:rsidR="00AB5011" w:rsidRPr="00B06736" w:rsidRDefault="00DF2AC2" w:rsidP="00B06736">
      <w:pPr>
        <w:pStyle w:val="CETBodytext"/>
      </w:pPr>
      <w:r w:rsidRPr="00B06736">
        <w:t xml:space="preserve">The lab cell simulating a lead acid battery was assembled with nanostructured PbO2 and </w:t>
      </w:r>
      <w:proofErr w:type="spellStart"/>
      <w:r w:rsidRPr="00B06736">
        <w:t>Pb</w:t>
      </w:r>
      <w:proofErr w:type="spellEnd"/>
      <w:r w:rsidRPr="00B06736">
        <w:t xml:space="preserve"> electrodes</w:t>
      </w:r>
      <w:r w:rsidR="001A7D2E" w:rsidRPr="00B06736">
        <w:t xml:space="preserve"> separated by a layer of hydrogel acting as an electrolyte and a separator for avoiding short circuit</w:t>
      </w:r>
      <w:r w:rsidRPr="00B06736">
        <w:t xml:space="preserve">. </w:t>
      </w:r>
      <w:r w:rsidR="00742017" w:rsidRPr="00B06736">
        <w:t>T</w:t>
      </w:r>
      <w:r w:rsidRPr="00B06736">
        <w:t xml:space="preserve">he </w:t>
      </w:r>
      <w:r w:rsidR="00B427C8" w:rsidRPr="00B06736">
        <w:t xml:space="preserve">PbO2 </w:t>
      </w:r>
      <w:r w:rsidRPr="00B06736">
        <w:t>capacity</w:t>
      </w:r>
      <w:r w:rsidR="00B427C8" w:rsidRPr="00B06736">
        <w:t xml:space="preserve"> was lower than that of </w:t>
      </w:r>
      <w:proofErr w:type="spellStart"/>
      <w:r w:rsidR="00B427C8" w:rsidRPr="00B06736">
        <w:t>Pb</w:t>
      </w:r>
      <w:proofErr w:type="spellEnd"/>
      <w:r w:rsidR="00B427C8" w:rsidRPr="00B06736">
        <w:t xml:space="preserve">, </w:t>
      </w:r>
      <w:r w:rsidRPr="00B06736">
        <w:t>like commercial battery</w:t>
      </w:r>
      <w:r w:rsidR="00975FAF" w:rsidRPr="00B06736">
        <w:t xml:space="preserve">. </w:t>
      </w:r>
      <w:r w:rsidR="00125CFF" w:rsidRPr="00B06736">
        <w:t xml:space="preserve">Usually, the negative electrode is the weak component of </w:t>
      </w:r>
      <w:r w:rsidR="00742017" w:rsidRPr="00B06736">
        <w:t xml:space="preserve">the </w:t>
      </w:r>
      <w:r w:rsidR="00125CFF" w:rsidRPr="00B06736">
        <w:t xml:space="preserve">lead acid battery owing to its trend to hard </w:t>
      </w:r>
      <w:proofErr w:type="spellStart"/>
      <w:r w:rsidR="00125CFF" w:rsidRPr="00B06736">
        <w:t>sulphation</w:t>
      </w:r>
      <w:proofErr w:type="spellEnd"/>
      <w:r w:rsidR="00125CFF" w:rsidRPr="00B06736">
        <w:t>. Before testing the battery</w:t>
      </w:r>
      <w:r w:rsidR="00B427C8" w:rsidRPr="00B06736">
        <w:t xml:space="preserve">, the </w:t>
      </w:r>
      <w:r w:rsidR="00125CFF" w:rsidRPr="00B06736">
        <w:t xml:space="preserve">nanostructured </w:t>
      </w:r>
      <w:r w:rsidR="00B427C8" w:rsidRPr="00B06736">
        <w:t xml:space="preserve">electrodes were </w:t>
      </w:r>
      <w:r w:rsidR="00125CFF" w:rsidRPr="00B06736">
        <w:t>dipped</w:t>
      </w:r>
      <w:r w:rsidR="00B427C8" w:rsidRPr="00B06736">
        <w:t xml:space="preserve"> in 5</w:t>
      </w:r>
      <w:r w:rsidR="00D308A4" w:rsidRPr="00B06736">
        <w:t xml:space="preserve"> </w:t>
      </w:r>
      <w:r w:rsidR="00B427C8" w:rsidRPr="00B06736">
        <w:t xml:space="preserve">M sulfuric acid </w:t>
      </w:r>
      <w:r w:rsidR="00125CFF" w:rsidRPr="00B06736">
        <w:t>in order to soak the porous mass</w:t>
      </w:r>
      <w:r w:rsidR="00AF37FC" w:rsidRPr="00B06736">
        <w:t xml:space="preserve">. </w:t>
      </w:r>
      <w:r w:rsidR="00B427C8" w:rsidRPr="00B06736">
        <w:t xml:space="preserve">To </w:t>
      </w:r>
      <w:r w:rsidR="00742017" w:rsidRPr="00B06736">
        <w:t>find</w:t>
      </w:r>
      <w:r w:rsidR="00B427C8" w:rsidRPr="00B06736">
        <w:t xml:space="preserve"> the influence of </w:t>
      </w:r>
      <w:r w:rsidR="00125CFF" w:rsidRPr="00B06736">
        <w:t xml:space="preserve">the </w:t>
      </w:r>
      <w:r w:rsidR="00B427C8" w:rsidRPr="00B06736">
        <w:t xml:space="preserve">immersion time on </w:t>
      </w:r>
      <w:r w:rsidR="00125CFF" w:rsidRPr="00B06736">
        <w:t xml:space="preserve">the </w:t>
      </w:r>
      <w:r w:rsidR="00B427C8" w:rsidRPr="00B06736">
        <w:t>battery performance, the electrodes we</w:t>
      </w:r>
      <w:r w:rsidR="00742017" w:rsidRPr="00B06736">
        <w:t>re immersed for different times</w:t>
      </w:r>
      <w:r w:rsidR="00B427C8" w:rsidRPr="00B06736">
        <w:t xml:space="preserve"> </w:t>
      </w:r>
      <w:r w:rsidR="00125CFF" w:rsidRPr="00B06736">
        <w:t xml:space="preserve">from </w:t>
      </w:r>
      <w:r w:rsidR="00B427C8" w:rsidRPr="00B06736">
        <w:t xml:space="preserve">24 hours </w:t>
      </w:r>
      <w:r w:rsidR="00125CFF" w:rsidRPr="00B06736">
        <w:t>to</w:t>
      </w:r>
      <w:r w:rsidR="00B427C8" w:rsidRPr="00B06736">
        <w:t xml:space="preserve"> five days. After extraction </w:t>
      </w:r>
      <w:r w:rsidR="00125CFF" w:rsidRPr="00B06736">
        <w:t>from the sulfuric acid</w:t>
      </w:r>
      <w:r w:rsidR="00742017" w:rsidRPr="00B06736">
        <w:t xml:space="preserve">, </w:t>
      </w:r>
      <w:r w:rsidR="00125CFF" w:rsidRPr="00B06736">
        <w:t>additional</w:t>
      </w:r>
      <w:r w:rsidR="00B427C8" w:rsidRPr="00B06736">
        <w:t xml:space="preserve"> acid was poured on the electrodes</w:t>
      </w:r>
      <w:r w:rsidR="00125CFF" w:rsidRPr="00B06736">
        <w:t>. Finally,</w:t>
      </w:r>
      <w:r w:rsidR="00B427C8" w:rsidRPr="00B06736">
        <w:t xml:space="preserve"> </w:t>
      </w:r>
      <w:r w:rsidR="00080AEF" w:rsidRPr="00B06736">
        <w:t xml:space="preserve">one surface of </w:t>
      </w:r>
      <w:r w:rsidR="005A6024" w:rsidRPr="00B06736">
        <w:t xml:space="preserve">both </w:t>
      </w:r>
      <w:r w:rsidR="00080AEF" w:rsidRPr="00B06736">
        <w:t xml:space="preserve">PbO2 and </w:t>
      </w:r>
      <w:proofErr w:type="spellStart"/>
      <w:r w:rsidR="00080AEF" w:rsidRPr="00B06736">
        <w:t>Pb</w:t>
      </w:r>
      <w:proofErr w:type="spellEnd"/>
      <w:r w:rsidR="00080AEF" w:rsidRPr="00B06736">
        <w:t xml:space="preserve"> electrodes was spread by </w:t>
      </w:r>
      <w:r w:rsidR="00B427C8" w:rsidRPr="00B06736">
        <w:t>the hydrogel powder</w:t>
      </w:r>
      <w:r w:rsidR="00080AEF" w:rsidRPr="00B06736">
        <w:t>,</w:t>
      </w:r>
      <w:r w:rsidR="00B427C8" w:rsidRPr="00B06736">
        <w:t xml:space="preserve"> whic</w:t>
      </w:r>
      <w:r w:rsidR="00C90539" w:rsidRPr="00B06736">
        <w:t xml:space="preserve">h </w:t>
      </w:r>
      <w:r w:rsidR="00080AEF" w:rsidRPr="00B06736">
        <w:t xml:space="preserve">immediately swelled up </w:t>
      </w:r>
      <w:r w:rsidR="00742017" w:rsidRPr="00B06736">
        <w:t>owing</w:t>
      </w:r>
      <w:r w:rsidR="00080AEF" w:rsidRPr="00B06736">
        <w:t xml:space="preserve"> to</w:t>
      </w:r>
      <w:r w:rsidR="00C90539" w:rsidRPr="00B06736">
        <w:t xml:space="preserve"> </w:t>
      </w:r>
      <w:r w:rsidR="00080AEF" w:rsidRPr="00B06736">
        <w:t>absorption</w:t>
      </w:r>
      <w:r w:rsidR="00742017" w:rsidRPr="00B06736">
        <w:t xml:space="preserve"> of sulfuric acid</w:t>
      </w:r>
      <w:r w:rsidR="00B427C8" w:rsidRPr="00B06736">
        <w:t xml:space="preserve">. </w:t>
      </w:r>
      <w:r w:rsidR="00AF37FC" w:rsidRPr="00B06736">
        <w:t xml:space="preserve">In this way, the electrolyte, in the form of </w:t>
      </w:r>
      <w:r w:rsidR="00742017" w:rsidRPr="00B06736">
        <w:t xml:space="preserve">swollen </w:t>
      </w:r>
      <w:r w:rsidR="00AF37FC" w:rsidRPr="00B06736">
        <w:t xml:space="preserve">hydrogel, adhered </w:t>
      </w:r>
      <w:r w:rsidR="00742017" w:rsidRPr="00B06736">
        <w:t>perfectly to the two electrodes, which</w:t>
      </w:r>
      <w:r w:rsidR="00AF37FC" w:rsidRPr="00B06736">
        <w:t xml:space="preserve"> </w:t>
      </w:r>
      <w:r w:rsidR="007016B9" w:rsidRPr="00B06736">
        <w:t>were coupled in a zero gap configuration</w:t>
      </w:r>
      <w:r w:rsidR="00AF37FC" w:rsidRPr="00B06736">
        <w:t xml:space="preserve">. </w:t>
      </w:r>
      <w:r w:rsidR="00F44601" w:rsidRPr="00B06736">
        <w:t xml:space="preserve">The experimental details for electrochemical tests were reported </w:t>
      </w:r>
      <w:r w:rsidR="007016B9" w:rsidRPr="00B06736">
        <w:t>elsewhere</w:t>
      </w:r>
      <w:r w:rsidR="00F44601" w:rsidRPr="00B06736">
        <w:t xml:space="preserve"> (</w:t>
      </w:r>
      <w:proofErr w:type="spellStart"/>
      <w:r w:rsidR="00FC2D79" w:rsidRPr="00B06736">
        <w:t>Insinga</w:t>
      </w:r>
      <w:proofErr w:type="spellEnd"/>
      <w:r w:rsidR="00FC2D79" w:rsidRPr="00B06736">
        <w:t xml:space="preserve"> et al. 2017</w:t>
      </w:r>
      <w:r w:rsidR="00F44601" w:rsidRPr="00B06736">
        <w:t>).</w:t>
      </w:r>
      <w:r w:rsidR="00C90539" w:rsidRPr="00B06736">
        <w:t xml:space="preserve"> </w:t>
      </w:r>
      <w:r w:rsidR="007016B9" w:rsidRPr="00B06736">
        <w:t>N</w:t>
      </w:r>
      <w:r w:rsidR="00C90539" w:rsidRPr="00B06736">
        <w:t>a</w:t>
      </w:r>
      <w:r w:rsidR="00F44601" w:rsidRPr="00B06736">
        <w:t xml:space="preserve">nostructured electrode capacity was </w:t>
      </w:r>
      <w:r w:rsidR="007016B9" w:rsidRPr="00B06736">
        <w:t>determined</w:t>
      </w:r>
      <w:r w:rsidR="00F44601" w:rsidRPr="00B06736">
        <w:t xml:space="preserve"> t</w:t>
      </w:r>
      <w:r w:rsidR="00CC3E72" w:rsidRPr="00B06736">
        <w:t>hrough gravimetric measurements.</w:t>
      </w:r>
      <w:r w:rsidR="00F44601" w:rsidRPr="00B06736">
        <w:t xml:space="preserve"> </w:t>
      </w:r>
      <w:r w:rsidR="00CC3E72" w:rsidRPr="00B06736">
        <w:t>O</w:t>
      </w:r>
      <w:r w:rsidR="00742017" w:rsidRPr="00B06736">
        <w:t xml:space="preserve">nly </w:t>
      </w:r>
      <w:r w:rsidR="00CC3E72" w:rsidRPr="00B06736">
        <w:t>the nanostr</w:t>
      </w:r>
      <w:r w:rsidR="00C61467" w:rsidRPr="00B06736">
        <w:t>uctures</w:t>
      </w:r>
      <w:r w:rsidR="00F15404" w:rsidRPr="00B06736">
        <w:t xml:space="preserve"> were </w:t>
      </w:r>
      <w:r w:rsidR="00C61467" w:rsidRPr="00B06736">
        <w:t>considered as an active material,</w:t>
      </w:r>
      <w:r w:rsidR="00742017" w:rsidRPr="00B06736">
        <w:t xml:space="preserve"> therefore only their weight was considered for evaluating the electrode capacity. Specific tests reveal</w:t>
      </w:r>
      <w:r w:rsidR="00F4311D" w:rsidRPr="00B06736">
        <w:t xml:space="preserve">ed that the layer of either </w:t>
      </w:r>
      <w:proofErr w:type="spellStart"/>
      <w:r w:rsidR="00F4311D" w:rsidRPr="00B06736">
        <w:t>Pb</w:t>
      </w:r>
      <w:proofErr w:type="spellEnd"/>
      <w:r w:rsidR="00F4311D" w:rsidRPr="00B06736">
        <w:t xml:space="preserve"> or PbO2 supporting the nanowires did not contribute to the electrode capacity. All</w:t>
      </w:r>
      <w:r w:rsidR="00C61467" w:rsidRPr="00B06736">
        <w:t xml:space="preserve"> </w:t>
      </w:r>
      <w:r w:rsidR="00F4311D" w:rsidRPr="00B06736">
        <w:t>t</w:t>
      </w:r>
      <w:r w:rsidR="00F44601" w:rsidRPr="00B06736">
        <w:t xml:space="preserve">ests were conducted </w:t>
      </w:r>
      <w:r w:rsidR="00C75870" w:rsidRPr="00B06736">
        <w:t>at a constant current of 1C and room temperature</w:t>
      </w:r>
      <w:r w:rsidR="00F44601" w:rsidRPr="00B06736">
        <w:t>, with a cut-off potential of 1.2 V</w:t>
      </w:r>
      <w:r w:rsidR="00C61467" w:rsidRPr="00B06736">
        <w:t>.</w:t>
      </w:r>
      <w:r w:rsidR="00C75870" w:rsidRPr="00B06736">
        <w:t xml:space="preserve"> Since the </w:t>
      </w:r>
      <w:proofErr w:type="spellStart"/>
      <w:r w:rsidR="00C75870" w:rsidRPr="00B06736">
        <w:t>Pb</w:t>
      </w:r>
      <w:proofErr w:type="spellEnd"/>
      <w:r w:rsidR="00C75870" w:rsidRPr="00B06736">
        <w:t xml:space="preserve"> and PbO2 electrodes have different capacity, </w:t>
      </w:r>
      <w:r w:rsidR="0020156F" w:rsidRPr="00B06736">
        <w:t>the 1C-rate was referred to the PbO2 mass.</w:t>
      </w:r>
      <w:r w:rsidR="00C75870" w:rsidRPr="00B06736">
        <w:t xml:space="preserve"> </w:t>
      </w:r>
      <w:r w:rsidR="0020156F" w:rsidRPr="00B06736">
        <w:t xml:space="preserve">Besides, the discharge time was set at 90% of 3600 s, so that a part of </w:t>
      </w:r>
      <w:proofErr w:type="spellStart"/>
      <w:r w:rsidR="0020156F" w:rsidRPr="00B06736">
        <w:t>Pb</w:t>
      </w:r>
      <w:proofErr w:type="spellEnd"/>
      <w:r w:rsidR="0020156F" w:rsidRPr="00B06736">
        <w:t xml:space="preserve"> and PbO2 remained unconverted. This is beneficial for the negative electrode, because </w:t>
      </w:r>
      <w:r w:rsidR="00CB6D86" w:rsidRPr="00B06736">
        <w:t xml:space="preserve">its </w:t>
      </w:r>
      <w:r w:rsidR="0020156F" w:rsidRPr="00B06736">
        <w:t>real C-rate is</w:t>
      </w:r>
      <w:r w:rsidR="00CB6D86" w:rsidRPr="00B06736">
        <w:t xml:space="preserve"> a little less than 1C, which is evaluated according </w:t>
      </w:r>
      <w:r w:rsidR="00296089" w:rsidRPr="00B06736">
        <w:t xml:space="preserve">to </w:t>
      </w:r>
      <w:r w:rsidR="00CB6D86" w:rsidRPr="00B06736">
        <w:t>the mass of PbO2. In such a way,</w:t>
      </w:r>
      <w:r w:rsidR="0020156F" w:rsidRPr="00B06736">
        <w:t xml:space="preserve"> </w:t>
      </w:r>
      <w:r w:rsidR="00CB6D86" w:rsidRPr="00B06736">
        <w:t xml:space="preserve">the total </w:t>
      </w:r>
      <w:proofErr w:type="spellStart"/>
      <w:r w:rsidR="00CB6D86" w:rsidRPr="00B06736">
        <w:t>sulphation</w:t>
      </w:r>
      <w:proofErr w:type="spellEnd"/>
      <w:r w:rsidR="00C75870" w:rsidRPr="00B06736">
        <w:t xml:space="preserve"> </w:t>
      </w:r>
      <w:r w:rsidR="00CB6D86" w:rsidRPr="00B06736">
        <w:t>of the electrodes on cycling is avoided.</w:t>
      </w:r>
    </w:p>
    <w:p w:rsidR="00EE7161" w:rsidRPr="00EE7161" w:rsidRDefault="00EE7161" w:rsidP="00B06736">
      <w:pPr>
        <w:pStyle w:val="CETheadingx"/>
      </w:pPr>
      <w:r w:rsidRPr="00EE7161">
        <w:t>2.3 Characterization of the materials</w:t>
      </w:r>
    </w:p>
    <w:p w:rsidR="00EE7161" w:rsidRPr="00EE7161" w:rsidRDefault="00EE7161" w:rsidP="00EE7161">
      <w:pPr>
        <w:pStyle w:val="CETBodytext"/>
      </w:pPr>
      <w:r>
        <w:t>All the materials fabricated in the present work</w:t>
      </w:r>
      <w:r w:rsidR="0066754B">
        <w:t xml:space="preserve"> were characterized by Scan</w:t>
      </w:r>
      <w:r w:rsidR="00726BC9">
        <w:t xml:space="preserve">ning Electron Microscopy </w:t>
      </w:r>
      <w:r w:rsidR="001A41AF">
        <w:t xml:space="preserve">(SEM) </w:t>
      </w:r>
      <w:r w:rsidR="00726BC9">
        <w:t>and X-r</w:t>
      </w:r>
      <w:r w:rsidR="0066754B">
        <w:t>ay</w:t>
      </w:r>
      <w:r w:rsidR="00726BC9">
        <w:t xml:space="preserve"> d</w:t>
      </w:r>
      <w:r w:rsidR="0066754B">
        <w:t>iffraction</w:t>
      </w:r>
      <w:r w:rsidR="001A41AF">
        <w:t xml:space="preserve"> (XRD)</w:t>
      </w:r>
      <w:r w:rsidR="0066754B">
        <w:t>.</w:t>
      </w:r>
      <w:r w:rsidR="00726BC9">
        <w:t xml:space="preserve"> </w:t>
      </w:r>
      <w:r w:rsidR="00726BC9" w:rsidRPr="00726BC9">
        <w:t xml:space="preserve">A Field Emission Gun Environmental Scanning Electron Microscope (FEI Quanta </w:t>
      </w:r>
      <w:r w:rsidR="00726BC9" w:rsidRPr="00726BC9">
        <w:lastRenderedPageBreak/>
        <w:t xml:space="preserve">200 FEG-ESEM) was employed for morphological analysis while solid-state characterization was performed through a RIGAKU X-ray diffractometer (model: D-MAX 25600 HK). X-ray diffraction patterns were obtained in the 2θ range from 10° to 100° with a sampling width of 0.004° and </w:t>
      </w:r>
      <w:r w:rsidR="001A41AF">
        <w:t xml:space="preserve">a scan speed of 3 </w:t>
      </w:r>
      <w:proofErr w:type="spellStart"/>
      <w:r w:rsidR="001A41AF">
        <w:t>deg</w:t>
      </w:r>
      <w:proofErr w:type="spellEnd"/>
      <w:r w:rsidR="00726BC9" w:rsidRPr="00726BC9">
        <w:t>/min, using Ni-filtered Cu Kα radiation (λ= 1.54 Å). Diffraction peaks were identified by comparison with ICDD database (International Centre for Diffraction Data 2007)</w:t>
      </w:r>
    </w:p>
    <w:p w:rsidR="00600535" w:rsidRDefault="000065D1" w:rsidP="00600535">
      <w:pPr>
        <w:pStyle w:val="CETHeading1"/>
        <w:rPr>
          <w:lang w:val="en-GB"/>
        </w:rPr>
      </w:pPr>
      <w:r>
        <w:rPr>
          <w:lang w:val="en-GB"/>
        </w:rPr>
        <w:t>Results and discussion</w:t>
      </w:r>
    </w:p>
    <w:p w:rsidR="000065D1" w:rsidRPr="000065D1" w:rsidRDefault="00220C3F" w:rsidP="00FC058B">
      <w:pPr>
        <w:pStyle w:val="CETBodytext"/>
        <w:spacing w:after="240"/>
        <w:rPr>
          <w:lang w:val="en-GB"/>
        </w:rPr>
      </w:pPr>
      <w:r w:rsidRPr="00220C3F">
        <w:rPr>
          <w:lang w:val="en-GB"/>
        </w:rPr>
        <w:t xml:space="preserve">After drying </w:t>
      </w:r>
      <w:r w:rsidR="002C5AC5">
        <w:rPr>
          <w:lang w:val="en-GB"/>
        </w:rPr>
        <w:t xml:space="preserve">of </w:t>
      </w:r>
      <w:r w:rsidRPr="00220C3F">
        <w:rPr>
          <w:lang w:val="en-GB"/>
        </w:rPr>
        <w:t>the gel</w:t>
      </w:r>
      <w:r w:rsidR="00651313">
        <w:rPr>
          <w:lang w:val="en-GB"/>
        </w:rPr>
        <w:t>led</w:t>
      </w:r>
      <w:r w:rsidRPr="00220C3F">
        <w:rPr>
          <w:lang w:val="en-GB"/>
        </w:rPr>
        <w:t xml:space="preserve"> </w:t>
      </w:r>
      <w:r w:rsidR="00651313">
        <w:rPr>
          <w:lang w:val="en-GB"/>
        </w:rPr>
        <w:t>PVA</w:t>
      </w:r>
      <w:r w:rsidRPr="00220C3F">
        <w:rPr>
          <w:lang w:val="en-GB"/>
        </w:rPr>
        <w:t>, SEM</w:t>
      </w:r>
      <w:r w:rsidR="00651313">
        <w:rPr>
          <w:lang w:val="en-GB"/>
        </w:rPr>
        <w:t xml:space="preserve"> analysis revealed </w:t>
      </w:r>
      <w:r w:rsidR="00BA7892" w:rsidRPr="00BA7892">
        <w:rPr>
          <w:lang w:val="en-GB"/>
        </w:rPr>
        <w:t>an average grain size of 1</w:t>
      </w:r>
      <w:r w:rsidR="005E6FCA">
        <w:rPr>
          <w:lang w:val="en-GB"/>
        </w:rPr>
        <w:t xml:space="preserve">.82 mm and 1.064 mm for the </w:t>
      </w:r>
      <w:r w:rsidR="00BA7892" w:rsidRPr="00BA7892">
        <w:rPr>
          <w:lang w:val="en-GB"/>
        </w:rPr>
        <w:t xml:space="preserve">borax and physical </w:t>
      </w:r>
      <w:r w:rsidR="004D3CFD" w:rsidRPr="00BA7892">
        <w:rPr>
          <w:lang w:val="en-GB"/>
        </w:rPr>
        <w:t>hydrogel</w:t>
      </w:r>
      <w:r w:rsidR="00BA7892" w:rsidRPr="00BA7892">
        <w:rPr>
          <w:lang w:val="en-GB"/>
        </w:rPr>
        <w:t>, respectively.</w:t>
      </w:r>
      <w:r w:rsidR="00BA7892">
        <w:rPr>
          <w:lang w:val="en-GB"/>
        </w:rPr>
        <w:t xml:space="preserve"> </w:t>
      </w:r>
      <w:r w:rsidR="004D3CFD">
        <w:rPr>
          <w:lang w:val="en-GB"/>
        </w:rPr>
        <w:t xml:space="preserve">Figure </w:t>
      </w:r>
      <w:r w:rsidR="00651313">
        <w:rPr>
          <w:lang w:val="en-GB"/>
        </w:rPr>
        <w:t>1</w:t>
      </w:r>
      <w:r w:rsidR="000F2A4E">
        <w:rPr>
          <w:lang w:val="en-GB"/>
        </w:rPr>
        <w:t xml:space="preserve"> shows</w:t>
      </w:r>
      <w:r w:rsidR="00BA7892" w:rsidRPr="00BA7892">
        <w:rPr>
          <w:lang w:val="en-GB"/>
        </w:rPr>
        <w:t xml:space="preserve"> the SEM images </w:t>
      </w:r>
      <w:r w:rsidR="000F2A4E">
        <w:rPr>
          <w:lang w:val="en-GB"/>
        </w:rPr>
        <w:t>of</w:t>
      </w:r>
      <w:r w:rsidR="00BA7892" w:rsidRPr="00BA7892">
        <w:rPr>
          <w:lang w:val="en-GB"/>
        </w:rPr>
        <w:t xml:space="preserve"> the two types of hydrogel</w:t>
      </w:r>
      <w:r w:rsidR="004D1833">
        <w:rPr>
          <w:lang w:val="en-GB"/>
        </w:rPr>
        <w:t>, and evidence</w:t>
      </w:r>
      <w:r w:rsidR="00BA7892">
        <w:rPr>
          <w:lang w:val="en-GB"/>
        </w:rPr>
        <w:t xml:space="preserve"> </w:t>
      </w:r>
      <w:r w:rsidR="004D1833">
        <w:rPr>
          <w:lang w:val="en-GB"/>
        </w:rPr>
        <w:t xml:space="preserve">that </w:t>
      </w:r>
      <w:r w:rsidR="0024480A" w:rsidRPr="00AD587E">
        <w:rPr>
          <w:lang w:val="en-GB"/>
        </w:rPr>
        <w:t xml:space="preserve">the borax hydrogel is </w:t>
      </w:r>
      <w:r w:rsidR="00AF4457">
        <w:rPr>
          <w:lang w:val="en-GB"/>
        </w:rPr>
        <w:t xml:space="preserve">more </w:t>
      </w:r>
      <w:r w:rsidR="0024480A" w:rsidRPr="00AD587E">
        <w:rPr>
          <w:lang w:val="en-GB"/>
        </w:rPr>
        <w:t>compact</w:t>
      </w:r>
      <w:r w:rsidR="00AF4457">
        <w:rPr>
          <w:lang w:val="en-GB"/>
        </w:rPr>
        <w:t xml:space="preserve"> than the physical one</w:t>
      </w:r>
      <w:r w:rsidR="0024480A" w:rsidRPr="00AD587E">
        <w:rPr>
          <w:lang w:val="en-GB"/>
        </w:rPr>
        <w:t xml:space="preserve">, </w:t>
      </w:r>
      <w:r w:rsidR="00AF4457">
        <w:rPr>
          <w:lang w:val="en-GB"/>
        </w:rPr>
        <w:t xml:space="preserve">so that it is less </w:t>
      </w:r>
      <w:r w:rsidR="0024480A" w:rsidRPr="00AD587E">
        <w:rPr>
          <w:lang w:val="en-GB"/>
        </w:rPr>
        <w:t xml:space="preserve">suitable </w:t>
      </w:r>
      <w:r w:rsidR="00AF4457">
        <w:rPr>
          <w:lang w:val="en-GB"/>
        </w:rPr>
        <w:t>to absorb</w:t>
      </w:r>
      <w:r w:rsidR="0024480A" w:rsidRPr="00AD587E">
        <w:rPr>
          <w:lang w:val="en-GB"/>
        </w:rPr>
        <w:t xml:space="preserve"> 5</w:t>
      </w:r>
      <w:r w:rsidR="0024480A">
        <w:rPr>
          <w:lang w:val="en-GB"/>
        </w:rPr>
        <w:t xml:space="preserve"> </w:t>
      </w:r>
      <w:r w:rsidR="0024480A" w:rsidRPr="00AD587E">
        <w:rPr>
          <w:lang w:val="en-GB"/>
        </w:rPr>
        <w:t xml:space="preserve">M sulfuric acid. </w:t>
      </w:r>
      <w:r w:rsidR="00AF4457">
        <w:rPr>
          <w:lang w:val="en-GB"/>
        </w:rPr>
        <w:t xml:space="preserve">Therefore, the different swelling behaviour of the two types of hydrogel can be attributed to their more or less compact structure. </w:t>
      </w:r>
      <w:r w:rsidR="00657ED3" w:rsidRPr="003A2023">
        <w:rPr>
          <w:lang w:val="en-GB"/>
        </w:rPr>
        <w:t xml:space="preserve">The PVA </w:t>
      </w:r>
      <w:r w:rsidR="00AF4457">
        <w:rPr>
          <w:lang w:val="en-GB"/>
        </w:rPr>
        <w:t xml:space="preserve">powder </w:t>
      </w:r>
      <w:r w:rsidR="00657ED3" w:rsidRPr="003A2023">
        <w:rPr>
          <w:lang w:val="en-GB"/>
        </w:rPr>
        <w:t>used to produce the</w:t>
      </w:r>
      <w:r w:rsidR="00657ED3">
        <w:rPr>
          <w:lang w:val="en-GB"/>
        </w:rPr>
        <w:t xml:space="preserve"> hydrogels was </w:t>
      </w:r>
      <w:r w:rsidR="00AF4457">
        <w:rPr>
          <w:lang w:val="en-GB"/>
        </w:rPr>
        <w:t>initially characterized</w:t>
      </w:r>
      <w:r w:rsidR="00657ED3">
        <w:rPr>
          <w:lang w:val="en-GB"/>
        </w:rPr>
        <w:t xml:space="preserve"> by </w:t>
      </w:r>
      <w:r w:rsidR="00722A8D">
        <w:rPr>
          <w:lang w:val="en-GB"/>
        </w:rPr>
        <w:t>XRD</w:t>
      </w:r>
      <w:r w:rsidR="00657ED3">
        <w:rPr>
          <w:lang w:val="en-GB"/>
        </w:rPr>
        <w:t xml:space="preserve"> </w:t>
      </w:r>
      <w:r w:rsidR="00657ED3" w:rsidRPr="003A2023">
        <w:rPr>
          <w:lang w:val="en-GB"/>
        </w:rPr>
        <w:t xml:space="preserve">to determine </w:t>
      </w:r>
      <w:r w:rsidR="003042BB">
        <w:rPr>
          <w:lang w:val="en-GB"/>
        </w:rPr>
        <w:t>its crystallinity</w:t>
      </w:r>
      <w:r w:rsidR="00657ED3" w:rsidRPr="003A2023">
        <w:rPr>
          <w:lang w:val="en-GB"/>
        </w:rPr>
        <w:t>.</w:t>
      </w:r>
      <w:r w:rsidR="00657ED3">
        <w:rPr>
          <w:lang w:val="en-GB"/>
        </w:rPr>
        <w:t xml:space="preserve"> </w:t>
      </w:r>
      <w:r w:rsidR="00606220">
        <w:rPr>
          <w:lang w:val="en-GB"/>
        </w:rPr>
        <w:t>T</w:t>
      </w:r>
      <w:r w:rsidR="00657ED3" w:rsidRPr="003A2023">
        <w:rPr>
          <w:lang w:val="en-GB"/>
        </w:rPr>
        <w:t xml:space="preserve">he </w:t>
      </w:r>
      <w:r w:rsidR="003042BB">
        <w:rPr>
          <w:lang w:val="en-GB"/>
        </w:rPr>
        <w:t>XRD patterns were compared with those of the two types of hydrogel</w:t>
      </w:r>
      <w:r w:rsidR="00657ED3" w:rsidRPr="003A2023">
        <w:rPr>
          <w:lang w:val="en-GB"/>
        </w:rPr>
        <w:t xml:space="preserve"> before and after their use </w:t>
      </w:r>
      <w:r w:rsidR="003042BB">
        <w:rPr>
          <w:lang w:val="en-GB"/>
        </w:rPr>
        <w:t>in a cell simulating a lead-acid battery</w:t>
      </w:r>
      <w:r w:rsidR="00657ED3" w:rsidRPr="003A2023">
        <w:rPr>
          <w:lang w:val="en-GB"/>
        </w:rPr>
        <w:t xml:space="preserve">. Figure 2 shows </w:t>
      </w:r>
      <w:r w:rsidR="003042BB">
        <w:rPr>
          <w:lang w:val="en-GB"/>
        </w:rPr>
        <w:t>that t</w:t>
      </w:r>
      <w:r w:rsidR="00657ED3" w:rsidRPr="003A2023">
        <w:rPr>
          <w:lang w:val="en-GB"/>
        </w:rPr>
        <w:t xml:space="preserve">he </w:t>
      </w:r>
      <w:r w:rsidR="003042BB">
        <w:rPr>
          <w:lang w:val="en-GB"/>
        </w:rPr>
        <w:t>XRD pattern</w:t>
      </w:r>
      <w:r w:rsidR="00657ED3" w:rsidRPr="003A2023">
        <w:rPr>
          <w:lang w:val="en-GB"/>
        </w:rPr>
        <w:t xml:space="preserve"> </w:t>
      </w:r>
      <w:r w:rsidR="00606220">
        <w:rPr>
          <w:lang w:val="en-GB"/>
        </w:rPr>
        <w:t xml:space="preserve">of no gelled </w:t>
      </w:r>
      <w:r w:rsidR="00606220" w:rsidRPr="003A2023">
        <w:rPr>
          <w:lang w:val="en-GB"/>
        </w:rPr>
        <w:t xml:space="preserve">PVA </w:t>
      </w:r>
      <w:r w:rsidR="00657ED3" w:rsidRPr="003A2023">
        <w:rPr>
          <w:lang w:val="en-GB"/>
        </w:rPr>
        <w:t xml:space="preserve">has three </w:t>
      </w:r>
      <w:r w:rsidR="00657ED3">
        <w:rPr>
          <w:lang w:val="en-GB"/>
        </w:rPr>
        <w:t>characteristic peaks (2θ = 13.5</w:t>
      </w:r>
      <w:r w:rsidR="00657ED3" w:rsidRPr="003A2023">
        <w:rPr>
          <w:lang w:val="en-GB"/>
        </w:rPr>
        <w:t xml:space="preserve">°, 2θ = </w:t>
      </w:r>
      <w:r w:rsidR="00657ED3">
        <w:rPr>
          <w:lang w:val="en-GB"/>
        </w:rPr>
        <w:t>19.8°, 2θ = 22.5</w:t>
      </w:r>
      <w:r w:rsidR="00657ED3" w:rsidRPr="003A2023">
        <w:rPr>
          <w:lang w:val="en-GB"/>
        </w:rPr>
        <w:t>°) that corresp</w:t>
      </w:r>
      <w:r w:rsidR="004D1833">
        <w:rPr>
          <w:lang w:val="en-GB"/>
        </w:rPr>
        <w:t>ond to the crystalline regions of</w:t>
      </w:r>
      <w:r w:rsidR="00657ED3" w:rsidRPr="003A2023">
        <w:rPr>
          <w:lang w:val="en-GB"/>
        </w:rPr>
        <w:t xml:space="preserve"> the PVA.</w:t>
      </w:r>
      <w:r w:rsidR="00657ED3">
        <w:rPr>
          <w:lang w:val="en-GB"/>
        </w:rPr>
        <w:t xml:space="preserve"> </w:t>
      </w:r>
      <w:r w:rsidR="00D5700F">
        <w:rPr>
          <w:lang w:val="en-GB"/>
        </w:rPr>
        <w:t xml:space="preserve">The peaks </w:t>
      </w:r>
      <w:r w:rsidR="003042BB">
        <w:rPr>
          <w:lang w:val="en-GB"/>
        </w:rPr>
        <w:t xml:space="preserve">agree with the findings by </w:t>
      </w:r>
      <w:proofErr w:type="spellStart"/>
      <w:r w:rsidR="003042BB">
        <w:rPr>
          <w:lang w:val="en-GB"/>
        </w:rPr>
        <w:t>Seong</w:t>
      </w:r>
      <w:proofErr w:type="spellEnd"/>
      <w:r w:rsidR="003042BB">
        <w:rPr>
          <w:lang w:val="en-GB"/>
        </w:rPr>
        <w:t xml:space="preserve"> e</w:t>
      </w:r>
      <w:r w:rsidR="00657ED3" w:rsidRPr="007C68AD">
        <w:rPr>
          <w:lang w:val="en-GB"/>
        </w:rPr>
        <w:t xml:space="preserve">t al. </w:t>
      </w:r>
      <w:r w:rsidR="00657ED3">
        <w:rPr>
          <w:lang w:val="en-GB"/>
        </w:rPr>
        <w:t>(2017)</w:t>
      </w:r>
      <w:r w:rsidR="00657ED3" w:rsidRPr="003A2023">
        <w:rPr>
          <w:lang w:val="en-GB"/>
        </w:rPr>
        <w:t xml:space="preserve">. </w:t>
      </w:r>
      <w:r w:rsidR="00EB3A69">
        <w:rPr>
          <w:lang w:val="en-GB"/>
        </w:rPr>
        <w:t>The most relevant results showed in Figure 2</w:t>
      </w:r>
      <w:r w:rsidR="00F11A23">
        <w:rPr>
          <w:lang w:val="en-GB"/>
        </w:rPr>
        <w:t>a</w:t>
      </w:r>
      <w:r w:rsidR="00EB3A69">
        <w:rPr>
          <w:lang w:val="en-GB"/>
        </w:rPr>
        <w:t xml:space="preserve"> are</w:t>
      </w:r>
      <w:r w:rsidR="004D1833">
        <w:rPr>
          <w:lang w:val="en-GB"/>
        </w:rPr>
        <w:t>:</w:t>
      </w:r>
      <w:r w:rsidR="00EB3A69">
        <w:rPr>
          <w:lang w:val="en-GB"/>
        </w:rPr>
        <w:t xml:space="preserve"> </w:t>
      </w:r>
      <w:proofErr w:type="spellStart"/>
      <w:r w:rsidR="00EB3A69">
        <w:rPr>
          <w:lang w:val="en-GB"/>
        </w:rPr>
        <w:t>i</w:t>
      </w:r>
      <w:proofErr w:type="spellEnd"/>
      <w:r w:rsidR="00EB3A69">
        <w:rPr>
          <w:lang w:val="en-GB"/>
        </w:rPr>
        <w:t xml:space="preserve">) the invariance of the crystallinity after the </w:t>
      </w:r>
      <w:r w:rsidR="00F11A23">
        <w:rPr>
          <w:lang w:val="en-GB"/>
        </w:rPr>
        <w:t xml:space="preserve">physical </w:t>
      </w:r>
      <w:r w:rsidR="00EB3A69">
        <w:rPr>
          <w:lang w:val="en-GB"/>
        </w:rPr>
        <w:t xml:space="preserve">gelling process, and ii) the </w:t>
      </w:r>
      <w:r w:rsidR="00C7475B">
        <w:rPr>
          <w:lang w:val="en-GB"/>
        </w:rPr>
        <w:t>appearance of a wave in place</w:t>
      </w:r>
      <w:r w:rsidR="00EB3A69">
        <w:rPr>
          <w:lang w:val="en-GB"/>
        </w:rPr>
        <w:t xml:space="preserve"> of the peaks at </w:t>
      </w:r>
      <w:r w:rsidR="00EB3A69" w:rsidRPr="003A2023">
        <w:rPr>
          <w:lang w:val="en-GB"/>
        </w:rPr>
        <w:t xml:space="preserve">2θ = </w:t>
      </w:r>
      <w:r w:rsidR="00EB3A69">
        <w:rPr>
          <w:lang w:val="en-GB"/>
        </w:rPr>
        <w:t>19.8°, 2θ = 22.5</w:t>
      </w:r>
      <w:r w:rsidR="00EB3A69" w:rsidRPr="003A2023">
        <w:rPr>
          <w:lang w:val="en-GB"/>
        </w:rPr>
        <w:t>°</w:t>
      </w:r>
      <w:r w:rsidR="00FB714A">
        <w:rPr>
          <w:lang w:val="en-GB"/>
        </w:rPr>
        <w:t xml:space="preserve"> indicating some </w:t>
      </w:r>
      <w:r w:rsidR="005A74DF">
        <w:rPr>
          <w:lang w:val="en-GB"/>
        </w:rPr>
        <w:t>modification</w:t>
      </w:r>
      <w:r w:rsidR="00064468">
        <w:rPr>
          <w:lang w:val="en-GB"/>
        </w:rPr>
        <w:t xml:space="preserve"> of the</w:t>
      </w:r>
      <w:r w:rsidR="005A74DF">
        <w:rPr>
          <w:lang w:val="en-GB"/>
        </w:rPr>
        <w:t xml:space="preserve"> physical</w:t>
      </w:r>
      <w:r w:rsidR="00064468">
        <w:rPr>
          <w:lang w:val="en-GB"/>
        </w:rPr>
        <w:t xml:space="preserve"> hydrogel</w:t>
      </w:r>
      <w:r w:rsidR="00FB714A">
        <w:rPr>
          <w:lang w:val="en-GB"/>
        </w:rPr>
        <w:t xml:space="preserve"> under cycling. </w:t>
      </w:r>
    </w:p>
    <w:p w:rsidR="00BA7892" w:rsidRDefault="00383584" w:rsidP="00BA7892">
      <w:pPr>
        <w:pStyle w:val="CETBodytext"/>
      </w:pPr>
      <w:r>
        <w:rPr>
          <w:noProof/>
          <w:lang w:val="it-IT" w:eastAsia="it-IT"/>
        </w:rPr>
        <w:drawing>
          <wp:inline distT="0" distB="0" distL="0" distR="0" wp14:anchorId="4902F7F7">
            <wp:extent cx="3751667" cy="3240000"/>
            <wp:effectExtent l="0" t="0" r="1270" b="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51667" cy="3240000"/>
                    </a:xfrm>
                    <a:prstGeom prst="rect">
                      <a:avLst/>
                    </a:prstGeom>
                    <a:noFill/>
                  </pic:spPr>
                </pic:pic>
              </a:graphicData>
            </a:graphic>
          </wp:inline>
        </w:drawing>
      </w:r>
    </w:p>
    <w:p w:rsidR="00AD09D0" w:rsidRDefault="00FC058B" w:rsidP="00B06736">
      <w:pPr>
        <w:pStyle w:val="CETCaption"/>
      </w:pPr>
      <w:r>
        <w:t xml:space="preserve">Figure 1: </w:t>
      </w:r>
      <w:r w:rsidR="00E44EB7" w:rsidRPr="00771D6C">
        <w:t>a)</w:t>
      </w:r>
      <w:r w:rsidR="00193735">
        <w:t xml:space="preserve"> </w:t>
      </w:r>
      <w:r w:rsidR="00BA7892" w:rsidRPr="00771D6C">
        <w:t>powder,</w:t>
      </w:r>
      <w:r w:rsidR="00193735">
        <w:t xml:space="preserve"> and</w:t>
      </w:r>
      <w:r w:rsidR="00BA7892" w:rsidRPr="00771D6C">
        <w:t xml:space="preserve"> </w:t>
      </w:r>
      <w:r w:rsidR="00E44EB7" w:rsidRPr="00771D6C">
        <w:t>b</w:t>
      </w:r>
      <w:r w:rsidR="00E44EB7">
        <w:t>)</w:t>
      </w:r>
      <w:r w:rsidRPr="00FC058B">
        <w:t xml:space="preserve"> </w:t>
      </w:r>
      <w:r w:rsidR="00E44EB7">
        <w:t>section</w:t>
      </w:r>
      <w:r w:rsidR="00193735">
        <w:t xml:space="preserve"> view of </w:t>
      </w:r>
      <w:r w:rsidR="00193735" w:rsidRPr="00771D6C">
        <w:t xml:space="preserve">borax </w:t>
      </w:r>
      <w:r w:rsidR="00193735">
        <w:t>gelled PVA</w:t>
      </w:r>
      <w:r>
        <w:t xml:space="preserve">; </w:t>
      </w:r>
      <w:r w:rsidR="00E44EB7" w:rsidRPr="00771D6C">
        <w:t>c)</w:t>
      </w:r>
      <w:r w:rsidR="00BA7892" w:rsidRPr="00771D6C">
        <w:t xml:space="preserve"> powder,</w:t>
      </w:r>
      <w:r w:rsidR="00193735">
        <w:t xml:space="preserve"> and </w:t>
      </w:r>
      <w:r w:rsidR="00E44EB7" w:rsidRPr="00771D6C">
        <w:t>d)</w:t>
      </w:r>
      <w:r>
        <w:t xml:space="preserve"> </w:t>
      </w:r>
      <w:r w:rsidR="00E44EB7">
        <w:t>section</w:t>
      </w:r>
      <w:r w:rsidR="00193735">
        <w:t xml:space="preserve"> view of physically</w:t>
      </w:r>
      <w:r w:rsidR="00193735" w:rsidRPr="00771D6C">
        <w:t xml:space="preserve"> gel</w:t>
      </w:r>
      <w:r w:rsidR="00193735">
        <w:t>led PVA</w:t>
      </w:r>
      <w:r w:rsidR="00DB29BE">
        <w:t>.</w:t>
      </w:r>
      <w:r w:rsidR="00193735" w:rsidRPr="00E44EB7">
        <w:t xml:space="preserve"> </w:t>
      </w:r>
      <w:r w:rsidR="00E44EB7">
        <w:t xml:space="preserve"> </w:t>
      </w:r>
    </w:p>
    <w:p w:rsidR="00657ED3" w:rsidRPr="002E558A" w:rsidRDefault="00C7475B" w:rsidP="00AD09D0">
      <w:pPr>
        <w:pStyle w:val="CETBodytext"/>
        <w:spacing w:before="240" w:after="240"/>
        <w:rPr>
          <w:lang w:val="en-GB"/>
        </w:rPr>
      </w:pPr>
      <w:r>
        <w:rPr>
          <w:lang w:val="en-GB"/>
        </w:rPr>
        <w:t>On the contrary</w:t>
      </w:r>
      <w:r w:rsidR="003A2023" w:rsidRPr="003A2023">
        <w:rPr>
          <w:lang w:val="en-GB"/>
        </w:rPr>
        <w:t xml:space="preserve">, </w:t>
      </w:r>
      <w:r>
        <w:rPr>
          <w:lang w:val="en-GB"/>
        </w:rPr>
        <w:t xml:space="preserve">the </w:t>
      </w:r>
      <w:r w:rsidR="00606220">
        <w:rPr>
          <w:lang w:val="en-GB"/>
        </w:rPr>
        <w:t>borax hydrogel</w:t>
      </w:r>
      <w:r>
        <w:rPr>
          <w:lang w:val="en-GB"/>
        </w:rPr>
        <w:t xml:space="preserve"> appear</w:t>
      </w:r>
      <w:r w:rsidR="005A74DF">
        <w:rPr>
          <w:lang w:val="en-GB"/>
        </w:rPr>
        <w:t>s</w:t>
      </w:r>
      <w:r>
        <w:rPr>
          <w:lang w:val="en-GB"/>
        </w:rPr>
        <w:t xml:space="preserve"> more amorp</w:t>
      </w:r>
      <w:r w:rsidR="005F2AD2">
        <w:rPr>
          <w:lang w:val="en-GB"/>
        </w:rPr>
        <w:t xml:space="preserve">hous </w:t>
      </w:r>
      <w:r w:rsidR="00606220">
        <w:rPr>
          <w:lang w:val="en-GB"/>
        </w:rPr>
        <w:t>than</w:t>
      </w:r>
      <w:r w:rsidR="005F2AD2">
        <w:rPr>
          <w:lang w:val="en-GB"/>
        </w:rPr>
        <w:t xml:space="preserve"> the </w:t>
      </w:r>
      <w:r w:rsidR="000739B4">
        <w:rPr>
          <w:lang w:val="en-GB"/>
        </w:rPr>
        <w:t xml:space="preserve">no gelled </w:t>
      </w:r>
      <w:r w:rsidR="005F2AD2">
        <w:rPr>
          <w:lang w:val="en-GB"/>
        </w:rPr>
        <w:t>PVA</w:t>
      </w:r>
      <w:r w:rsidR="005A74DF">
        <w:rPr>
          <w:i/>
        </w:rPr>
        <w:t>.</w:t>
      </w:r>
      <w:r w:rsidR="00606220">
        <w:t xml:space="preserve"> </w:t>
      </w:r>
      <w:r w:rsidR="005F2AD2">
        <w:rPr>
          <w:lang w:val="en-GB"/>
        </w:rPr>
        <w:t>Such a</w:t>
      </w:r>
      <w:r w:rsidR="003A2023" w:rsidRPr="003A2023">
        <w:rPr>
          <w:lang w:val="en-GB"/>
        </w:rPr>
        <w:t xml:space="preserve"> structural change is </w:t>
      </w:r>
      <w:r w:rsidR="005F2AD2">
        <w:rPr>
          <w:lang w:val="en-GB"/>
        </w:rPr>
        <w:t>evidenced in Figure 2</w:t>
      </w:r>
      <w:r w:rsidR="000739B4">
        <w:rPr>
          <w:lang w:val="en-GB"/>
        </w:rPr>
        <w:t>b</w:t>
      </w:r>
      <w:r w:rsidR="003A2023" w:rsidRPr="003A2023">
        <w:rPr>
          <w:lang w:val="en-GB"/>
        </w:rPr>
        <w:t xml:space="preserve"> by the enlargement of the </w:t>
      </w:r>
      <w:r w:rsidR="005F2AD2">
        <w:rPr>
          <w:lang w:val="en-GB"/>
        </w:rPr>
        <w:t xml:space="preserve">band </w:t>
      </w:r>
      <w:r w:rsidR="00AD09D0">
        <w:rPr>
          <w:lang w:val="en-GB"/>
        </w:rPr>
        <w:t>at</w:t>
      </w:r>
      <w:r w:rsidR="005F2AD2">
        <w:rPr>
          <w:lang w:val="en-GB"/>
        </w:rPr>
        <w:t xml:space="preserve"> 2θ=</w:t>
      </w:r>
      <w:r w:rsidR="00FC058B">
        <w:rPr>
          <w:lang w:val="en-GB"/>
        </w:rPr>
        <w:t>13.5</w:t>
      </w:r>
      <w:r w:rsidR="003A2023" w:rsidRPr="003A2023">
        <w:rPr>
          <w:lang w:val="en-GB"/>
        </w:rPr>
        <w:t xml:space="preserve">° and the sharp </w:t>
      </w:r>
      <w:r w:rsidR="00AD09D0">
        <w:rPr>
          <w:lang w:val="en-GB"/>
        </w:rPr>
        <w:t>weakening</w:t>
      </w:r>
      <w:r w:rsidR="005F2AD2">
        <w:rPr>
          <w:lang w:val="en-GB"/>
        </w:rPr>
        <w:t xml:space="preserve"> of the peak at 2θ=</w:t>
      </w:r>
      <w:r w:rsidR="00FC058B">
        <w:rPr>
          <w:lang w:val="en-GB"/>
        </w:rPr>
        <w:t>19.8</w:t>
      </w:r>
      <w:r w:rsidR="003A2023" w:rsidRPr="003A2023">
        <w:rPr>
          <w:lang w:val="en-GB"/>
        </w:rPr>
        <w:t xml:space="preserve">°. </w:t>
      </w:r>
      <w:r w:rsidR="00AD09D0">
        <w:rPr>
          <w:lang w:val="en-GB"/>
        </w:rPr>
        <w:t>Besides</w:t>
      </w:r>
      <w:r w:rsidR="003A2023" w:rsidRPr="003A2023">
        <w:rPr>
          <w:lang w:val="en-GB"/>
        </w:rPr>
        <w:t xml:space="preserve">, </w:t>
      </w:r>
      <w:r w:rsidR="00AD09D0">
        <w:rPr>
          <w:lang w:val="en-GB"/>
        </w:rPr>
        <w:t xml:space="preserve">Figure 2b shows that XRD pattern of the </w:t>
      </w:r>
      <w:r w:rsidR="00FC058B">
        <w:rPr>
          <w:lang w:val="en-GB"/>
        </w:rPr>
        <w:t xml:space="preserve">hydrogel </w:t>
      </w:r>
      <w:r w:rsidR="003A2023" w:rsidRPr="003A2023">
        <w:rPr>
          <w:lang w:val="en-GB"/>
        </w:rPr>
        <w:t xml:space="preserve">has the same trend of the </w:t>
      </w:r>
      <w:r w:rsidR="000739B4">
        <w:rPr>
          <w:lang w:val="en-GB"/>
        </w:rPr>
        <w:t xml:space="preserve">no gelled </w:t>
      </w:r>
      <w:r w:rsidR="003A2023" w:rsidRPr="003A2023">
        <w:rPr>
          <w:lang w:val="en-GB"/>
        </w:rPr>
        <w:t xml:space="preserve">PVA, </w:t>
      </w:r>
      <w:r w:rsidR="000739B4">
        <w:rPr>
          <w:lang w:val="en-GB"/>
        </w:rPr>
        <w:t xml:space="preserve">therefore, </w:t>
      </w:r>
      <w:r w:rsidR="003A2023" w:rsidRPr="003A2023">
        <w:rPr>
          <w:lang w:val="en-GB"/>
        </w:rPr>
        <w:t xml:space="preserve">the </w:t>
      </w:r>
      <w:r w:rsidR="000739B4">
        <w:rPr>
          <w:lang w:val="en-GB"/>
        </w:rPr>
        <w:t xml:space="preserve">hydrogel has not incorporated </w:t>
      </w:r>
      <w:r w:rsidR="00064468">
        <w:rPr>
          <w:lang w:val="en-GB"/>
        </w:rPr>
        <w:t>borax. This conclusion is also supported by the absence of the most intense peak</w:t>
      </w:r>
      <w:r w:rsidR="003A2023" w:rsidRPr="003A2023">
        <w:rPr>
          <w:lang w:val="en-GB"/>
        </w:rPr>
        <w:t xml:space="preserve"> </w:t>
      </w:r>
      <w:r w:rsidR="00064468">
        <w:rPr>
          <w:lang w:val="en-GB"/>
        </w:rPr>
        <w:t xml:space="preserve">of the borax </w:t>
      </w:r>
      <w:r w:rsidR="00FC058B">
        <w:rPr>
          <w:lang w:val="en-GB"/>
        </w:rPr>
        <w:t>at 2θ = 34.882</w:t>
      </w:r>
      <w:r w:rsidR="003A2023" w:rsidRPr="003A2023">
        <w:rPr>
          <w:lang w:val="en-GB"/>
        </w:rPr>
        <w:t>°.</w:t>
      </w:r>
      <w:r w:rsidR="00FC058B">
        <w:rPr>
          <w:lang w:val="en-GB"/>
        </w:rPr>
        <w:t xml:space="preserve"> </w:t>
      </w:r>
      <w:r w:rsidR="00064468">
        <w:rPr>
          <w:lang w:val="en-GB"/>
        </w:rPr>
        <w:t xml:space="preserve">Also the borax hydrogel became more amorphous under cycling like the physical </w:t>
      </w:r>
      <w:r w:rsidR="002E558A">
        <w:rPr>
          <w:lang w:val="en-GB"/>
        </w:rPr>
        <w:t>hydrogel</w:t>
      </w:r>
      <w:r w:rsidR="002E558A" w:rsidRPr="00C74199">
        <w:rPr>
          <w:lang w:val="en-GB"/>
        </w:rPr>
        <w:t xml:space="preserve">. </w:t>
      </w:r>
      <w:r w:rsidR="00FC058B" w:rsidRPr="00C74199">
        <w:rPr>
          <w:lang w:val="en-GB"/>
        </w:rPr>
        <w:t xml:space="preserve">This </w:t>
      </w:r>
      <w:r w:rsidR="002E558A" w:rsidRPr="00C74199">
        <w:rPr>
          <w:lang w:val="en-GB"/>
        </w:rPr>
        <w:t>behaviour can be attributed</w:t>
      </w:r>
      <w:r w:rsidR="00FC058B" w:rsidRPr="00C74199">
        <w:rPr>
          <w:lang w:val="en-GB"/>
        </w:rPr>
        <w:t xml:space="preserve"> to the absorption of </w:t>
      </w:r>
      <w:r w:rsidR="002E558A" w:rsidRPr="00C74199">
        <w:rPr>
          <w:lang w:val="en-GB"/>
        </w:rPr>
        <w:t xml:space="preserve">the free </w:t>
      </w:r>
      <w:r w:rsidR="00FC058B" w:rsidRPr="00C74199">
        <w:rPr>
          <w:lang w:val="en-GB"/>
        </w:rPr>
        <w:t xml:space="preserve">sulfuric acid </w:t>
      </w:r>
      <w:r w:rsidR="002E558A" w:rsidRPr="00C74199">
        <w:rPr>
          <w:lang w:val="en-GB"/>
        </w:rPr>
        <w:t>which was added to the cell as a reservoir of electrolyte</w:t>
      </w:r>
      <w:r w:rsidR="00B3651F" w:rsidRPr="00C74199">
        <w:rPr>
          <w:lang w:val="en-GB"/>
        </w:rPr>
        <w:t>. This is a crucial</w:t>
      </w:r>
      <w:r w:rsidR="006C56ED" w:rsidRPr="00C74199">
        <w:rPr>
          <w:lang w:val="en-GB"/>
        </w:rPr>
        <w:t xml:space="preserve"> aspect for guaranteeing </w:t>
      </w:r>
      <w:r w:rsidR="00091403" w:rsidRPr="00C74199">
        <w:rPr>
          <w:lang w:val="en-GB"/>
        </w:rPr>
        <w:t xml:space="preserve">long life </w:t>
      </w:r>
      <w:r w:rsidR="006C56ED" w:rsidRPr="00C74199">
        <w:rPr>
          <w:lang w:val="en-GB"/>
        </w:rPr>
        <w:t>of the gelled electrolyte</w:t>
      </w:r>
      <w:r w:rsidR="00091403" w:rsidRPr="00C74199">
        <w:rPr>
          <w:lang w:val="en-GB"/>
        </w:rPr>
        <w:t xml:space="preserve"> and correct working of the battery</w:t>
      </w:r>
      <w:r w:rsidR="006C56ED" w:rsidRPr="00C74199">
        <w:rPr>
          <w:lang w:val="en-GB"/>
        </w:rPr>
        <w:t>. Water is consumed during overcharging, even if it is</w:t>
      </w:r>
      <w:r w:rsidR="000739B4" w:rsidRPr="00C74199">
        <w:rPr>
          <w:lang w:val="en-GB"/>
        </w:rPr>
        <w:t xml:space="preserve"> </w:t>
      </w:r>
      <w:r w:rsidR="006C56ED" w:rsidRPr="00C74199">
        <w:rPr>
          <w:lang w:val="en-GB"/>
        </w:rPr>
        <w:t xml:space="preserve">restored like in commercial battery </w:t>
      </w:r>
      <w:r w:rsidR="000739B4" w:rsidRPr="00C74199">
        <w:rPr>
          <w:lang w:val="en-GB"/>
        </w:rPr>
        <w:t xml:space="preserve">equipped </w:t>
      </w:r>
      <w:r w:rsidR="006C56ED" w:rsidRPr="00C74199">
        <w:rPr>
          <w:lang w:val="en-GB"/>
        </w:rPr>
        <w:t xml:space="preserve">with gelled electrolyte. </w:t>
      </w:r>
      <w:r w:rsidR="00FF17B0" w:rsidRPr="00C74199">
        <w:rPr>
          <w:lang w:val="en-GB"/>
        </w:rPr>
        <w:t xml:space="preserve">Since </w:t>
      </w:r>
      <w:r w:rsidR="006C56ED" w:rsidRPr="00C74199">
        <w:rPr>
          <w:lang w:val="en-GB"/>
        </w:rPr>
        <w:t xml:space="preserve">the </w:t>
      </w:r>
      <w:r w:rsidR="000739B4" w:rsidRPr="00C74199">
        <w:rPr>
          <w:lang w:val="en-GB"/>
        </w:rPr>
        <w:t xml:space="preserve">total water loss under cycling </w:t>
      </w:r>
      <w:r w:rsidR="006C56ED" w:rsidRPr="00C74199">
        <w:rPr>
          <w:lang w:val="en-GB"/>
        </w:rPr>
        <w:t xml:space="preserve">cannot be </w:t>
      </w:r>
      <w:r w:rsidR="00931025" w:rsidRPr="00C74199">
        <w:rPr>
          <w:lang w:val="en-GB"/>
        </w:rPr>
        <w:t xml:space="preserve">exactly </w:t>
      </w:r>
      <w:r w:rsidR="00FF17B0" w:rsidRPr="00C74199">
        <w:rPr>
          <w:lang w:val="en-GB"/>
        </w:rPr>
        <w:t xml:space="preserve">evaluated in advance, it is a </w:t>
      </w:r>
      <w:r w:rsidR="000739B4" w:rsidRPr="00C74199">
        <w:rPr>
          <w:lang w:val="en-GB"/>
        </w:rPr>
        <w:t xml:space="preserve">precautionary approach </w:t>
      </w:r>
      <w:r w:rsidR="00FF17B0" w:rsidRPr="00C74199">
        <w:rPr>
          <w:lang w:val="en-GB"/>
        </w:rPr>
        <w:t>to add free 5M sulphuric acid in or</w:t>
      </w:r>
      <w:r w:rsidR="00091403" w:rsidRPr="00C74199">
        <w:rPr>
          <w:lang w:val="en-GB"/>
        </w:rPr>
        <w:t>der to replenish the lost water.</w:t>
      </w:r>
      <w:r w:rsidR="000739B4" w:rsidRPr="00C74199">
        <w:rPr>
          <w:lang w:val="en-GB"/>
        </w:rPr>
        <w:t xml:space="preserve"> </w:t>
      </w:r>
      <w:r w:rsidR="00091403" w:rsidRPr="00C74199">
        <w:rPr>
          <w:lang w:val="en-GB"/>
        </w:rPr>
        <w:t>T</w:t>
      </w:r>
      <w:r w:rsidR="00FF17B0" w:rsidRPr="00C74199">
        <w:rPr>
          <w:lang w:val="en-GB"/>
        </w:rPr>
        <w:t xml:space="preserve">he major risk associated with water loss is the </w:t>
      </w:r>
      <w:r w:rsidR="00FF17B0" w:rsidRPr="00C74199">
        <w:rPr>
          <w:lang w:val="en-GB"/>
        </w:rPr>
        <w:lastRenderedPageBreak/>
        <w:t xml:space="preserve">progressive drying of the hydrogels with their permanent </w:t>
      </w:r>
      <w:r w:rsidR="00091403" w:rsidRPr="00C74199">
        <w:rPr>
          <w:lang w:val="en-GB"/>
        </w:rPr>
        <w:t>damage, and consequent out of service of the battery</w:t>
      </w:r>
      <w:r w:rsidR="00FC058B" w:rsidRPr="00C74199">
        <w:rPr>
          <w:lang w:val="en-GB"/>
        </w:rPr>
        <w:t>.</w:t>
      </w:r>
      <w:r w:rsidR="00FC058B" w:rsidRPr="00CF4BB7">
        <w:rPr>
          <w:lang w:val="en-GB"/>
        </w:rPr>
        <w:t xml:space="preserve"> </w:t>
      </w:r>
      <w:r w:rsidR="00091403">
        <w:rPr>
          <w:lang w:val="en-GB"/>
        </w:rPr>
        <w:t xml:space="preserve">Another significant </w:t>
      </w:r>
      <w:r w:rsidR="00C75870">
        <w:rPr>
          <w:lang w:val="en-GB"/>
        </w:rPr>
        <w:t>feature</w:t>
      </w:r>
      <w:r w:rsidR="00091403">
        <w:rPr>
          <w:lang w:val="en-GB"/>
        </w:rPr>
        <w:t xml:space="preserve"> of the hydrogels is their chemical ine</w:t>
      </w:r>
      <w:r w:rsidR="00BC24D7">
        <w:rPr>
          <w:lang w:val="en-GB"/>
        </w:rPr>
        <w:t xml:space="preserve">rtness </w:t>
      </w:r>
      <w:r w:rsidR="00091403">
        <w:rPr>
          <w:lang w:val="en-GB"/>
        </w:rPr>
        <w:t xml:space="preserve">evidenced </w:t>
      </w:r>
      <w:r w:rsidR="00C75870">
        <w:rPr>
          <w:lang w:val="en-GB"/>
        </w:rPr>
        <w:t xml:space="preserve">in the present work by the absence of any incorporation of </w:t>
      </w:r>
      <w:proofErr w:type="spellStart"/>
      <w:r w:rsidR="00C75870" w:rsidRPr="00CF4BB7">
        <w:rPr>
          <w:lang w:val="en-GB"/>
        </w:rPr>
        <w:t>Pb</w:t>
      </w:r>
      <w:proofErr w:type="spellEnd"/>
      <w:r w:rsidR="00C75870" w:rsidRPr="00CF4BB7">
        <w:rPr>
          <w:lang w:val="en-GB"/>
        </w:rPr>
        <w:t xml:space="preserve"> and PbO</w:t>
      </w:r>
      <w:r w:rsidR="00C75870" w:rsidRPr="00CF4BB7">
        <w:rPr>
          <w:vertAlign w:val="subscript"/>
          <w:lang w:val="en-GB"/>
        </w:rPr>
        <w:t>2</w:t>
      </w:r>
      <w:r w:rsidR="00C75870">
        <w:rPr>
          <w:lang w:val="en-GB"/>
        </w:rPr>
        <w:t xml:space="preserve"> in the hydrogels </w:t>
      </w:r>
      <w:r w:rsidR="00A26D68">
        <w:rPr>
          <w:lang w:val="en-GB"/>
        </w:rPr>
        <w:t>at the end of cycling</w:t>
      </w:r>
      <w:r w:rsidR="00091403">
        <w:rPr>
          <w:lang w:val="en-GB"/>
        </w:rPr>
        <w:t xml:space="preserve">. </w:t>
      </w:r>
      <w:r w:rsidR="00A70F15">
        <w:rPr>
          <w:lang w:val="en-GB"/>
        </w:rPr>
        <w:t>The first charging of the cell was conducte</w:t>
      </w:r>
      <w:r w:rsidR="00DE2129">
        <w:rPr>
          <w:lang w:val="en-GB"/>
        </w:rPr>
        <w:t>d step-</w:t>
      </w:r>
      <w:r w:rsidR="00A70F15">
        <w:rPr>
          <w:lang w:val="en-GB"/>
        </w:rPr>
        <w:t>wise (</w:t>
      </w:r>
      <w:proofErr w:type="spellStart"/>
      <w:r w:rsidR="00707D13">
        <w:rPr>
          <w:lang w:val="en-GB"/>
        </w:rPr>
        <w:t>Moncada</w:t>
      </w:r>
      <w:proofErr w:type="spellEnd"/>
      <w:r w:rsidR="00707D13">
        <w:rPr>
          <w:lang w:val="en-GB"/>
        </w:rPr>
        <w:t xml:space="preserve"> et al. 2014,</w:t>
      </w:r>
      <w:r w:rsidR="00707D13" w:rsidRPr="00707D13">
        <w:rPr>
          <w:lang w:val="en-GB"/>
        </w:rPr>
        <w:t xml:space="preserve"> </w:t>
      </w:r>
      <w:proofErr w:type="spellStart"/>
      <w:r w:rsidR="00707D13">
        <w:rPr>
          <w:lang w:val="en-GB"/>
        </w:rPr>
        <w:t>Insinga</w:t>
      </w:r>
      <w:proofErr w:type="spellEnd"/>
      <w:r w:rsidR="00707D13">
        <w:rPr>
          <w:lang w:val="en-GB"/>
        </w:rPr>
        <w:t xml:space="preserve"> M.G. et al. 2017</w:t>
      </w:r>
      <w:r w:rsidR="00A70F15">
        <w:rPr>
          <w:lang w:val="en-GB"/>
        </w:rPr>
        <w:t xml:space="preserve">) </w:t>
      </w:r>
      <w:r w:rsidR="00A067C5">
        <w:rPr>
          <w:lang w:val="en-GB"/>
        </w:rPr>
        <w:t xml:space="preserve">so as to prevent any </w:t>
      </w:r>
      <w:r w:rsidR="00A70F15">
        <w:rPr>
          <w:lang w:val="en-GB"/>
        </w:rPr>
        <w:t>initial sharp increase of the voltage which</w:t>
      </w:r>
      <w:r w:rsidR="00A067C5">
        <w:rPr>
          <w:lang w:val="en-GB"/>
        </w:rPr>
        <w:t xml:space="preserve"> might</w:t>
      </w:r>
      <w:r w:rsidR="00A70F15">
        <w:rPr>
          <w:lang w:val="en-GB"/>
        </w:rPr>
        <w:t xml:space="preserve"> permanently damage the cell all along. </w:t>
      </w:r>
      <w:r w:rsidR="00657ED3" w:rsidRPr="00977B34">
        <w:rPr>
          <w:lang w:val="en-GB"/>
        </w:rPr>
        <w:t>A cut-off voltage of 1.2 V has also been set, while this par</w:t>
      </w:r>
      <w:r w:rsidR="001742DE">
        <w:rPr>
          <w:lang w:val="en-GB"/>
        </w:rPr>
        <w:t>ameter is between 1.3 and 1.7 V</w:t>
      </w:r>
      <w:r w:rsidR="00554901" w:rsidRPr="00554901">
        <w:rPr>
          <w:lang w:val="en-GB"/>
        </w:rPr>
        <w:t xml:space="preserve"> </w:t>
      </w:r>
      <w:r w:rsidR="00554901" w:rsidRPr="00977B34">
        <w:rPr>
          <w:lang w:val="en-GB"/>
        </w:rPr>
        <w:t xml:space="preserve">in </w:t>
      </w:r>
      <w:r w:rsidR="00554901">
        <w:rPr>
          <w:lang w:val="en-GB"/>
        </w:rPr>
        <w:t>commercial battery</w:t>
      </w:r>
      <w:r w:rsidR="001742DE">
        <w:rPr>
          <w:lang w:val="en-GB"/>
        </w:rPr>
        <w:t xml:space="preserve">. The cut-off voltage of 1.2 V along with cycling rate of 1C are highly stressing conditions for commercial battery, which cannot sustain such conditions because fast permanent </w:t>
      </w:r>
      <w:proofErr w:type="spellStart"/>
      <w:r w:rsidR="001742DE">
        <w:rPr>
          <w:lang w:val="en-GB"/>
        </w:rPr>
        <w:t>sulphation</w:t>
      </w:r>
      <w:proofErr w:type="spellEnd"/>
      <w:r w:rsidR="001742DE">
        <w:rPr>
          <w:lang w:val="en-GB"/>
        </w:rPr>
        <w:t xml:space="preserve"> occurs. On the contrary, the nanostructured battery can sustain these cycling conditions without shortening the lifetime (</w:t>
      </w:r>
      <w:proofErr w:type="spellStart"/>
      <w:r w:rsidR="001742DE">
        <w:rPr>
          <w:lang w:val="en-GB"/>
        </w:rPr>
        <w:t>Moncada</w:t>
      </w:r>
      <w:proofErr w:type="spellEnd"/>
      <w:r w:rsidR="001742DE">
        <w:rPr>
          <w:lang w:val="en-GB"/>
        </w:rPr>
        <w:t xml:space="preserve"> et al. 2014,</w:t>
      </w:r>
      <w:r w:rsidR="001742DE" w:rsidRPr="00707D13">
        <w:rPr>
          <w:lang w:val="en-GB"/>
        </w:rPr>
        <w:t xml:space="preserve"> </w:t>
      </w:r>
      <w:proofErr w:type="spellStart"/>
      <w:r w:rsidR="001742DE">
        <w:rPr>
          <w:lang w:val="en-GB"/>
        </w:rPr>
        <w:t>Moncada</w:t>
      </w:r>
      <w:proofErr w:type="spellEnd"/>
      <w:r w:rsidR="001742DE">
        <w:rPr>
          <w:lang w:val="en-GB"/>
        </w:rPr>
        <w:t xml:space="preserve"> et al. 2015, </w:t>
      </w:r>
      <w:proofErr w:type="spellStart"/>
      <w:r w:rsidR="001742DE">
        <w:rPr>
          <w:lang w:val="en-GB"/>
        </w:rPr>
        <w:t>Insinga</w:t>
      </w:r>
      <w:proofErr w:type="spellEnd"/>
      <w:r w:rsidR="001742DE">
        <w:rPr>
          <w:lang w:val="en-GB"/>
        </w:rPr>
        <w:t xml:space="preserve"> M.G. et al. 2017). </w:t>
      </w:r>
    </w:p>
    <w:p w:rsidR="00EA2450" w:rsidRDefault="00725780" w:rsidP="00FD27A4">
      <w:pPr>
        <w:pStyle w:val="CETBodytext"/>
        <w:spacing w:before="240" w:after="240"/>
        <w:rPr>
          <w:lang w:val="en-GB"/>
        </w:rPr>
      </w:pPr>
      <w:r>
        <w:rPr>
          <w:noProof/>
          <w:lang w:val="it-IT" w:eastAsia="it-IT"/>
        </w:rPr>
        <w:drawing>
          <wp:inline distT="0" distB="0" distL="0" distR="0" wp14:anchorId="5618F57D">
            <wp:extent cx="5572800" cy="1799662"/>
            <wp:effectExtent l="0" t="0" r="889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2800" cy="1799662"/>
                    </a:xfrm>
                    <a:prstGeom prst="rect">
                      <a:avLst/>
                    </a:prstGeom>
                    <a:noFill/>
                  </pic:spPr>
                </pic:pic>
              </a:graphicData>
            </a:graphic>
          </wp:inline>
        </w:drawing>
      </w:r>
    </w:p>
    <w:p w:rsidR="00B06A59" w:rsidRDefault="00CF4BB7" w:rsidP="00657ED3">
      <w:pPr>
        <w:pStyle w:val="CETBodytext"/>
        <w:spacing w:before="240" w:after="240"/>
        <w:rPr>
          <w:rFonts w:eastAsiaTheme="minorHAnsi" w:cs="Arial"/>
          <w:i/>
          <w:iCs/>
          <w:szCs w:val="18"/>
          <w:lang w:val="en-GB"/>
        </w:rPr>
      </w:pPr>
      <w:r w:rsidRPr="00771D6C">
        <w:rPr>
          <w:i/>
        </w:rPr>
        <w:t>Figure 2</w:t>
      </w:r>
      <w:r w:rsidR="00EA2450" w:rsidRPr="00771D6C">
        <w:rPr>
          <w:i/>
        </w:rPr>
        <w:t>:</w:t>
      </w:r>
      <w:r w:rsidR="00EA2450">
        <w:t xml:space="preserve"> </w:t>
      </w:r>
      <w:r w:rsidR="00E44EB7">
        <w:rPr>
          <w:rFonts w:eastAsiaTheme="minorHAnsi" w:cs="Arial"/>
          <w:i/>
          <w:iCs/>
          <w:szCs w:val="18"/>
          <w:lang w:val="en-GB"/>
        </w:rPr>
        <w:t>a)</w:t>
      </w:r>
      <w:r w:rsidR="00E44EB7" w:rsidRPr="00E44EB7">
        <w:rPr>
          <w:rFonts w:eastAsiaTheme="minorHAnsi" w:cs="Arial"/>
          <w:i/>
          <w:iCs/>
          <w:szCs w:val="18"/>
          <w:lang w:val="en-GB"/>
        </w:rPr>
        <w:t xml:space="preserve"> </w:t>
      </w:r>
      <w:r w:rsidR="00E44EB7" w:rsidRPr="00FD27A4">
        <w:rPr>
          <w:rFonts w:eastAsiaTheme="minorHAnsi" w:cs="Arial"/>
          <w:i/>
          <w:iCs/>
          <w:szCs w:val="18"/>
          <w:lang w:val="en-GB"/>
        </w:rPr>
        <w:t>XRD pattern</w:t>
      </w:r>
      <w:r w:rsidR="00EA2450" w:rsidRPr="00FD27A4">
        <w:rPr>
          <w:rFonts w:eastAsiaTheme="minorHAnsi" w:cs="Arial"/>
          <w:i/>
          <w:iCs/>
          <w:szCs w:val="18"/>
          <w:lang w:val="en-GB"/>
        </w:rPr>
        <w:t xml:space="preserve"> of </w:t>
      </w:r>
      <w:r w:rsidR="00EA2450">
        <w:rPr>
          <w:rFonts w:eastAsiaTheme="minorHAnsi" w:cs="Arial"/>
          <w:i/>
          <w:iCs/>
          <w:szCs w:val="18"/>
          <w:lang w:val="en-GB"/>
        </w:rPr>
        <w:t>PVA powder</w:t>
      </w:r>
      <w:r w:rsidR="00092216">
        <w:rPr>
          <w:rFonts w:eastAsiaTheme="minorHAnsi" w:cs="Arial"/>
          <w:i/>
          <w:iCs/>
          <w:szCs w:val="18"/>
          <w:lang w:val="en-GB"/>
        </w:rPr>
        <w:t xml:space="preserve"> compared with </w:t>
      </w:r>
      <w:r w:rsidR="00EA2450">
        <w:rPr>
          <w:rFonts w:eastAsiaTheme="minorHAnsi" w:cs="Arial"/>
          <w:i/>
          <w:iCs/>
          <w:szCs w:val="18"/>
          <w:lang w:val="en-GB"/>
        </w:rPr>
        <w:t>physical hydrogel powde</w:t>
      </w:r>
      <w:r w:rsidR="00092216">
        <w:rPr>
          <w:rFonts w:eastAsiaTheme="minorHAnsi" w:cs="Arial"/>
          <w:i/>
          <w:iCs/>
          <w:szCs w:val="18"/>
          <w:lang w:val="en-GB"/>
        </w:rPr>
        <w:t>r</w:t>
      </w:r>
      <w:r w:rsidR="004D3CFD">
        <w:rPr>
          <w:rFonts w:eastAsiaTheme="minorHAnsi" w:cs="Arial"/>
          <w:i/>
          <w:iCs/>
          <w:szCs w:val="18"/>
          <w:lang w:val="en-GB"/>
        </w:rPr>
        <w:t xml:space="preserve"> before and after its use as an electrolyte</w:t>
      </w:r>
      <w:r w:rsidR="00EA2450">
        <w:rPr>
          <w:rFonts w:eastAsiaTheme="minorHAnsi" w:cs="Arial"/>
          <w:i/>
          <w:iCs/>
          <w:szCs w:val="18"/>
          <w:lang w:val="en-GB"/>
        </w:rPr>
        <w:t>;</w:t>
      </w:r>
      <w:r w:rsidR="00E44EB7">
        <w:rPr>
          <w:rFonts w:eastAsiaTheme="minorHAnsi" w:cs="Arial"/>
          <w:i/>
          <w:iCs/>
          <w:szCs w:val="18"/>
          <w:lang w:val="en-GB"/>
        </w:rPr>
        <w:t xml:space="preserve"> b)</w:t>
      </w:r>
      <w:r w:rsidR="00EA2450">
        <w:rPr>
          <w:rFonts w:eastAsiaTheme="minorHAnsi" w:cs="Arial"/>
          <w:i/>
          <w:iCs/>
          <w:szCs w:val="18"/>
          <w:lang w:val="en-GB"/>
        </w:rPr>
        <w:t xml:space="preserve"> </w:t>
      </w:r>
      <w:r w:rsidR="00EA2450" w:rsidRPr="00FD27A4">
        <w:rPr>
          <w:rFonts w:eastAsiaTheme="minorHAnsi" w:cs="Arial"/>
          <w:i/>
          <w:iCs/>
          <w:szCs w:val="18"/>
          <w:lang w:val="en-GB"/>
        </w:rPr>
        <w:t xml:space="preserve">XRD pattern of </w:t>
      </w:r>
      <w:r w:rsidR="00EA2450">
        <w:rPr>
          <w:rFonts w:eastAsiaTheme="minorHAnsi" w:cs="Arial"/>
          <w:i/>
          <w:iCs/>
          <w:szCs w:val="18"/>
          <w:lang w:val="en-GB"/>
        </w:rPr>
        <w:t xml:space="preserve">PVA powder </w:t>
      </w:r>
      <w:r w:rsidR="00092216">
        <w:rPr>
          <w:rFonts w:eastAsiaTheme="minorHAnsi" w:cs="Arial"/>
          <w:i/>
          <w:iCs/>
          <w:szCs w:val="18"/>
          <w:lang w:val="en-GB"/>
        </w:rPr>
        <w:t>compared with</w:t>
      </w:r>
      <w:r w:rsidR="00EA2450">
        <w:rPr>
          <w:rFonts w:eastAsiaTheme="minorHAnsi" w:cs="Arial"/>
          <w:i/>
          <w:iCs/>
          <w:szCs w:val="18"/>
          <w:lang w:val="en-GB"/>
        </w:rPr>
        <w:t xml:space="preserve"> borax</w:t>
      </w:r>
      <w:r w:rsidR="00092216">
        <w:rPr>
          <w:rFonts w:eastAsiaTheme="minorHAnsi" w:cs="Arial"/>
          <w:i/>
          <w:iCs/>
          <w:szCs w:val="18"/>
          <w:lang w:val="en-GB"/>
        </w:rPr>
        <w:t xml:space="preserve"> gelled powder</w:t>
      </w:r>
      <w:r w:rsidR="004D3CFD" w:rsidRPr="004D3CFD">
        <w:rPr>
          <w:rFonts w:eastAsiaTheme="minorHAnsi" w:cs="Arial"/>
          <w:i/>
          <w:iCs/>
          <w:szCs w:val="18"/>
          <w:lang w:val="en-GB"/>
        </w:rPr>
        <w:t xml:space="preserve"> </w:t>
      </w:r>
      <w:r w:rsidR="004D3CFD">
        <w:rPr>
          <w:rFonts w:eastAsiaTheme="minorHAnsi" w:cs="Arial"/>
          <w:i/>
          <w:iCs/>
          <w:szCs w:val="18"/>
          <w:lang w:val="en-GB"/>
        </w:rPr>
        <w:t>before and after its use as an electrolyte</w:t>
      </w:r>
    </w:p>
    <w:p w:rsidR="004E5EB9" w:rsidRPr="00657ED3" w:rsidRDefault="00657ED3" w:rsidP="00657ED3">
      <w:pPr>
        <w:pStyle w:val="CETBodytext"/>
        <w:spacing w:before="240" w:after="240"/>
        <w:rPr>
          <w:rFonts w:eastAsiaTheme="minorHAnsi" w:cs="Arial"/>
          <w:i/>
          <w:iCs/>
          <w:szCs w:val="18"/>
          <w:lang w:val="en-GB"/>
        </w:rPr>
      </w:pPr>
      <w:r>
        <w:rPr>
          <w:lang w:val="en-GB"/>
        </w:rPr>
        <w:t>Figure 3</w:t>
      </w:r>
      <w:r w:rsidRPr="00977B34">
        <w:rPr>
          <w:lang w:val="en-GB"/>
        </w:rPr>
        <w:t xml:space="preserve"> show</w:t>
      </w:r>
      <w:r w:rsidR="00D409D3">
        <w:rPr>
          <w:lang w:val="en-GB"/>
        </w:rPr>
        <w:t>s</w:t>
      </w:r>
      <w:r w:rsidRPr="00977B34">
        <w:rPr>
          <w:lang w:val="en-GB"/>
        </w:rPr>
        <w:t xml:space="preserve"> the </w:t>
      </w:r>
      <w:r w:rsidR="009040DC">
        <w:rPr>
          <w:lang w:val="en-GB"/>
        </w:rPr>
        <w:t xml:space="preserve">cycling </w:t>
      </w:r>
      <w:r w:rsidRPr="00977B34">
        <w:rPr>
          <w:lang w:val="en-GB"/>
        </w:rPr>
        <w:t xml:space="preserve">efficiency and </w:t>
      </w:r>
      <w:r w:rsidR="009040DC">
        <w:rPr>
          <w:lang w:val="en-GB"/>
        </w:rPr>
        <w:t>specific drained charge</w:t>
      </w:r>
      <w:r w:rsidRPr="00977B34">
        <w:rPr>
          <w:lang w:val="en-GB"/>
        </w:rPr>
        <w:t xml:space="preserve"> as a function of the number of cycles </w:t>
      </w:r>
      <w:r w:rsidR="009040DC">
        <w:rPr>
          <w:lang w:val="en-GB"/>
        </w:rPr>
        <w:t>when</w:t>
      </w:r>
      <w:r w:rsidRPr="00977B34">
        <w:rPr>
          <w:lang w:val="en-GB"/>
        </w:rPr>
        <w:t xml:space="preserve"> </w:t>
      </w:r>
      <w:r w:rsidR="009040DC">
        <w:rPr>
          <w:lang w:val="en-GB"/>
        </w:rPr>
        <w:t>the</w:t>
      </w:r>
      <w:r w:rsidRPr="00977B34">
        <w:rPr>
          <w:lang w:val="en-GB"/>
        </w:rPr>
        <w:t xml:space="preserve"> two types of hydrogel </w:t>
      </w:r>
      <w:r w:rsidR="009040DC">
        <w:rPr>
          <w:lang w:val="en-GB"/>
        </w:rPr>
        <w:t xml:space="preserve">are employed </w:t>
      </w:r>
      <w:r w:rsidRPr="00977B34">
        <w:rPr>
          <w:lang w:val="en-GB"/>
        </w:rPr>
        <w:t>as electrolytes.</w:t>
      </w:r>
      <w:r w:rsidR="00E522F6">
        <w:rPr>
          <w:lang w:val="en-GB"/>
        </w:rPr>
        <w:t xml:space="preserve"> </w:t>
      </w:r>
    </w:p>
    <w:p w:rsidR="00C81964" w:rsidRPr="00995708" w:rsidRDefault="00DB4819" w:rsidP="00B06736">
      <w:pPr>
        <w:pStyle w:val="CETBodytext"/>
        <w:spacing w:before="240" w:after="240"/>
        <w:rPr>
          <w:i/>
          <w:lang w:val="en-GB"/>
        </w:rPr>
      </w:pPr>
      <w:r w:rsidRPr="00DB4819">
        <w:rPr>
          <w:i/>
          <w:noProof/>
          <w:lang w:val="it-IT" w:eastAsia="it-IT"/>
        </w:rPr>
        <mc:AlternateContent>
          <mc:Choice Requires="wpg">
            <w:drawing>
              <wp:inline distT="0" distB="0" distL="0" distR="0">
                <wp:extent cx="5242560" cy="3381412"/>
                <wp:effectExtent l="0" t="0" r="0" b="9525"/>
                <wp:docPr id="16" name="Gruppieren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242560" cy="3381412"/>
                          <a:chOff x="0" y="0"/>
                          <a:chExt cx="11278214" cy="7276200"/>
                        </a:xfrm>
                      </wpg:grpSpPr>
                      <pic:pic xmlns:pic="http://schemas.openxmlformats.org/drawingml/2006/picture">
                        <pic:nvPicPr>
                          <pic:cNvPr id="2" name="Grafik 2"/>
                          <pic:cNvPicPr>
                            <a:picLocks noChangeAspect="1"/>
                          </pic:cNvPicPr>
                        </pic:nvPicPr>
                        <pic:blipFill>
                          <a:blip r:embed="rId13"/>
                          <a:stretch>
                            <a:fillRect/>
                          </a:stretch>
                        </pic:blipFill>
                        <pic:spPr>
                          <a:xfrm>
                            <a:off x="2906466" y="3676200"/>
                            <a:ext cx="5584945" cy="3600000"/>
                          </a:xfrm>
                          <a:prstGeom prst="rect">
                            <a:avLst/>
                          </a:prstGeom>
                        </pic:spPr>
                      </pic:pic>
                      <pic:pic xmlns:pic="http://schemas.openxmlformats.org/drawingml/2006/picture">
                        <pic:nvPicPr>
                          <pic:cNvPr id="3" name="Grafik 3"/>
                          <pic:cNvPicPr>
                            <a:picLocks noChangeAspect="1"/>
                          </pic:cNvPicPr>
                        </pic:nvPicPr>
                        <pic:blipFill>
                          <a:blip r:embed="rId14"/>
                          <a:stretch>
                            <a:fillRect/>
                          </a:stretch>
                        </pic:blipFill>
                        <pic:spPr>
                          <a:xfrm>
                            <a:off x="0" y="0"/>
                            <a:ext cx="5573605" cy="3600000"/>
                          </a:xfrm>
                          <a:prstGeom prst="rect">
                            <a:avLst/>
                          </a:prstGeom>
                        </pic:spPr>
                      </pic:pic>
                      <pic:pic xmlns:pic="http://schemas.openxmlformats.org/drawingml/2006/picture">
                        <pic:nvPicPr>
                          <pic:cNvPr id="4" name="Grafik 4"/>
                          <pic:cNvPicPr>
                            <a:picLocks noChangeAspect="1"/>
                          </pic:cNvPicPr>
                        </pic:nvPicPr>
                        <pic:blipFill>
                          <a:blip r:embed="rId15"/>
                          <a:stretch>
                            <a:fillRect/>
                          </a:stretch>
                        </pic:blipFill>
                        <pic:spPr>
                          <a:xfrm>
                            <a:off x="5704609" y="0"/>
                            <a:ext cx="5573605" cy="3600000"/>
                          </a:xfrm>
                          <a:prstGeom prst="rect">
                            <a:avLst/>
                          </a:prstGeom>
                        </pic:spPr>
                      </pic:pic>
                    </wpg:wgp>
                  </a:graphicData>
                </a:graphic>
              </wp:inline>
            </w:drawing>
          </mc:Choice>
          <mc:Fallback>
            <w:pict>
              <v:group id="Gruppieren 15" o:spid="_x0000_s1026" style="width:412.8pt;height:266.25pt;mso-position-horizontal-relative:char;mso-position-vertical-relative:line" coordsize="112782,727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 o:spid="_x0000_s1027" type="#_x0000_t75" style="position:absolute;left:29064;top:36762;width:55850;height:36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GHHTTFAAAA2gAAAA8AAABkcnMvZG93bnJldi54bWxEj81qwzAQhO+FvIPYQm+NXB9KcKKEUpo/&#10;yCFNTHtdrK1tbK0cSYmdPH1VKOQ4zMw3zGwxmFZcyPnasoKXcQKCuLC65lJBflw+T0D4gKyxtUwK&#10;ruRhMR89zDDTtudPuhxCKSKEfYYKqhC6TEpfVGTQj21HHL0f6wyGKF0ptcM+wk0r0yR5lQZrjgsV&#10;dvReUdEczkbB7uu81tvVprl+3/D0sc77vbN7pZ4eh7cpiEBDuIf/2xutIIW/K/EGyPk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xhx00xQAAANoAAAAPAAAAAAAAAAAAAAAA&#10;AJ8CAABkcnMvZG93bnJldi54bWxQSwUGAAAAAAQABAD3AAAAkQMAAAAA&#10;">
                  <v:imagedata r:id="rId16" o:title=""/>
                  <v:path arrowok="t"/>
                </v:shape>
                <v:shape id="Grafik 3" o:spid="_x0000_s1028" type="#_x0000_t75" style="position:absolute;width:55736;height:36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QTXJbCAAAA2gAAAA8AAABkcnMvZG93bnJldi54bWxEj8FqwzAQRO+F/IPYQm6N7Aba4EQJpaVg&#10;cqqT+L5YW9nUWjmWHNt/HxUKPQ4z84bZHSbbihv1vnGsIF0lIIgrpxs2Ci7nz6cNCB+QNbaOScFM&#10;Hg77xcMOM+1GLuh2CkZECPsMFdQhdJmUvqrJol+5jjh63663GKLsjdQ9jhFuW/mcJC/SYsNxocaO&#10;3muqfk6DVfA6fJSlSZv0aqbiuPF5On8NpVLLx+ltCyLQFP7Df+1cK1jD75V4A+T+D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kE1yWwgAAANoAAAAPAAAAAAAAAAAAAAAAAJ8C&#10;AABkcnMvZG93bnJldi54bWxQSwUGAAAAAAQABAD3AAAAjgMAAAAA&#10;">
                  <v:imagedata r:id="rId17" o:title=""/>
                  <v:path arrowok="t"/>
                </v:shape>
                <v:shape id="Grafik 4" o:spid="_x0000_s1029" type="#_x0000_t75" style="position:absolute;left:57046;width:55736;height:36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EL9XLEAAAA2gAAAA8AAABkcnMvZG93bnJldi54bWxEj0FrAjEUhO8F/0N4hd5qtraIrEYRQbAU&#10;pK6iHh+b5+7q5mVJUl37640geBxm5htmNGlNLc7kfGVZwUc3AUGcW11xoWCznr8PQPiArLG2TAqu&#10;5GEy7ryMMNX2wis6Z6EQEcI+RQVlCE0qpc9LMui7tiGO3sE6gyFKV0jt8BLhppa9JOlLgxXHhRIb&#10;mpWUn7I/o6DaLH/xM1tup7uf/XXuBsfTt/xX6u21nQ5BBGrDM/xoL7SCL7hfiTdAjm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EL9XLEAAAA2gAAAA8AAAAAAAAAAAAAAAAA&#10;nwIAAGRycy9kb3ducmV2LnhtbFBLBQYAAAAABAAEAPcAAACQAwAAAAA=&#10;">
                  <v:imagedata r:id="rId18" o:title=""/>
                  <v:path arrowok="t"/>
                </v:shape>
                <w10:anchorlock/>
              </v:group>
            </w:pict>
          </mc:Fallback>
        </mc:AlternateContent>
      </w:r>
      <w:r w:rsidRPr="00B06736">
        <w:rPr>
          <w:rStyle w:val="CETCaptionCarattere"/>
        </w:rPr>
        <w:t xml:space="preserve"> </w:t>
      </w:r>
      <w:r w:rsidR="00995708" w:rsidRPr="00B06736">
        <w:rPr>
          <w:rStyle w:val="CETCaptionCarattere"/>
        </w:rPr>
        <w:t xml:space="preserve">Figure 3 </w:t>
      </w:r>
      <w:r w:rsidR="009040DC" w:rsidRPr="00B06736">
        <w:rPr>
          <w:rStyle w:val="CETCaptionCarattere"/>
        </w:rPr>
        <w:t xml:space="preserve">Cycling efficiency and electrical charge drained vs. cycle number </w:t>
      </w:r>
      <w:r w:rsidR="00995708" w:rsidRPr="00B06736">
        <w:rPr>
          <w:rStyle w:val="CETCaptionCarattere"/>
        </w:rPr>
        <w:t xml:space="preserve">at 1C and room temperature </w:t>
      </w:r>
      <w:r w:rsidR="009040DC" w:rsidRPr="00B06736">
        <w:rPr>
          <w:rStyle w:val="CETCaptionCarattere"/>
        </w:rPr>
        <w:t>for a</w:t>
      </w:r>
      <w:r w:rsidR="009040DC">
        <w:rPr>
          <w:i/>
          <w:lang w:val="en-GB"/>
        </w:rPr>
        <w:t xml:space="preserve"> cell with</w:t>
      </w:r>
      <w:r w:rsidR="00995708">
        <w:rPr>
          <w:i/>
          <w:lang w:val="en-GB"/>
        </w:rPr>
        <w:t>:</w:t>
      </w:r>
      <w:r w:rsidR="009040DC">
        <w:rPr>
          <w:i/>
          <w:lang w:val="en-GB"/>
        </w:rPr>
        <w:t xml:space="preserve"> </w:t>
      </w:r>
      <w:r w:rsidR="00E16766">
        <w:rPr>
          <w:i/>
          <w:lang w:val="en-GB"/>
        </w:rPr>
        <w:t xml:space="preserve">a) </w:t>
      </w:r>
      <w:r w:rsidR="00E44EB7" w:rsidRPr="00907EF9">
        <w:rPr>
          <w:i/>
          <w:lang w:val="en-GB"/>
        </w:rPr>
        <w:t>physic</w:t>
      </w:r>
      <w:r w:rsidR="00E44EB7">
        <w:rPr>
          <w:i/>
          <w:lang w:val="en-GB"/>
        </w:rPr>
        <w:t>al hydrogel;</w:t>
      </w:r>
      <w:r w:rsidR="00E16766">
        <w:rPr>
          <w:i/>
          <w:lang w:val="en-GB"/>
        </w:rPr>
        <w:t xml:space="preserve"> b) </w:t>
      </w:r>
      <w:r w:rsidR="00E44EB7">
        <w:rPr>
          <w:i/>
          <w:lang w:val="en-GB"/>
        </w:rPr>
        <w:t>borax hydrogel;</w:t>
      </w:r>
      <w:r w:rsidR="00E16766">
        <w:rPr>
          <w:i/>
          <w:lang w:val="en-GB"/>
        </w:rPr>
        <w:t xml:space="preserve"> c)</w:t>
      </w:r>
      <w:r w:rsidR="00651313">
        <w:rPr>
          <w:i/>
          <w:lang w:val="en-GB"/>
        </w:rPr>
        <w:t xml:space="preserve"> </w:t>
      </w:r>
      <w:r w:rsidR="00E44EB7">
        <w:rPr>
          <w:i/>
          <w:lang w:val="en-GB"/>
        </w:rPr>
        <w:t>liquid electrolyte</w:t>
      </w:r>
      <w:r w:rsidR="00995708">
        <w:rPr>
          <w:i/>
          <w:lang w:val="en-GB"/>
        </w:rPr>
        <w:t xml:space="preserve">. </w:t>
      </w:r>
      <w:r w:rsidR="00CB68C2">
        <w:rPr>
          <w:i/>
          <w:lang w:val="en-GB"/>
        </w:rPr>
        <w:t xml:space="preserve">Before cycling, electrode was held for </w:t>
      </w:r>
      <w:r w:rsidR="00E522F6">
        <w:rPr>
          <w:i/>
          <w:lang w:val="en-GB"/>
        </w:rPr>
        <w:t>5 days in 5 M H</w:t>
      </w:r>
      <w:r w:rsidR="00E522F6" w:rsidRPr="00E522F6">
        <w:rPr>
          <w:i/>
          <w:vertAlign w:val="subscript"/>
          <w:lang w:val="en-GB"/>
        </w:rPr>
        <w:t>2</w:t>
      </w:r>
      <w:r w:rsidR="00E522F6">
        <w:rPr>
          <w:i/>
          <w:lang w:val="en-GB"/>
        </w:rPr>
        <w:t>SO</w:t>
      </w:r>
      <w:r w:rsidR="00E522F6" w:rsidRPr="00E522F6">
        <w:rPr>
          <w:i/>
          <w:vertAlign w:val="subscript"/>
          <w:lang w:val="en-GB"/>
        </w:rPr>
        <w:t>4</w:t>
      </w:r>
      <w:r w:rsidR="00E522F6">
        <w:rPr>
          <w:i/>
          <w:lang w:val="en-GB"/>
        </w:rPr>
        <w:t xml:space="preserve"> </w:t>
      </w:r>
    </w:p>
    <w:p w:rsidR="004E5EB9" w:rsidRPr="00AD0A81" w:rsidRDefault="00E522F6" w:rsidP="00C81964">
      <w:pPr>
        <w:pStyle w:val="CETBodytext"/>
        <w:spacing w:before="240" w:after="240"/>
        <w:contextualSpacing/>
        <w:rPr>
          <w:lang w:val="en-GB"/>
        </w:rPr>
      </w:pPr>
      <w:r>
        <w:rPr>
          <w:lang w:val="en-GB"/>
        </w:rPr>
        <w:lastRenderedPageBreak/>
        <w:t>For comparison, the same curves are shown when liquid electrolyte was used</w:t>
      </w:r>
      <w:r w:rsidR="00A66755">
        <w:rPr>
          <w:lang w:val="en-GB"/>
        </w:rPr>
        <w:t xml:space="preserve"> (Figure 3c)</w:t>
      </w:r>
      <w:r>
        <w:rPr>
          <w:lang w:val="en-GB"/>
        </w:rPr>
        <w:t>.</w:t>
      </w:r>
      <w:r w:rsidR="009B1B0E">
        <w:rPr>
          <w:rFonts w:eastAsiaTheme="minorHAnsi" w:cs="Arial"/>
          <w:i/>
          <w:iCs/>
          <w:szCs w:val="18"/>
          <w:lang w:val="en-GB"/>
        </w:rPr>
        <w:t xml:space="preserve"> </w:t>
      </w:r>
      <w:r w:rsidR="00A66755">
        <w:rPr>
          <w:lang w:val="en-GB"/>
        </w:rPr>
        <w:t xml:space="preserve">The curves of Figure 3 show, first of all, a significant difference when liquid electrolyte is replaced by </w:t>
      </w:r>
      <w:r w:rsidR="00C56105">
        <w:rPr>
          <w:lang w:val="en-GB"/>
        </w:rPr>
        <w:t xml:space="preserve">the </w:t>
      </w:r>
      <w:r w:rsidR="00A66755">
        <w:rPr>
          <w:lang w:val="en-GB"/>
        </w:rPr>
        <w:t xml:space="preserve">gelled one. In addition, it is evident that physical hydrogel guarantees better performance than </w:t>
      </w:r>
      <w:r w:rsidR="009B1B0E">
        <w:rPr>
          <w:lang w:val="en-GB"/>
        </w:rPr>
        <w:t xml:space="preserve">the </w:t>
      </w:r>
      <w:r w:rsidR="00A66755">
        <w:rPr>
          <w:lang w:val="en-GB"/>
        </w:rPr>
        <w:t>borax one. In particular, t</w:t>
      </w:r>
      <w:r w:rsidR="00C81964" w:rsidRPr="00E16766">
        <w:rPr>
          <w:lang w:val="en-GB"/>
        </w:rPr>
        <w:t xml:space="preserve">he battery </w:t>
      </w:r>
      <w:r w:rsidR="00C56105">
        <w:rPr>
          <w:lang w:val="en-GB"/>
        </w:rPr>
        <w:t xml:space="preserve">equipped </w:t>
      </w:r>
      <w:r w:rsidR="00C81964" w:rsidRPr="00E16766">
        <w:rPr>
          <w:lang w:val="en-GB"/>
        </w:rPr>
        <w:t xml:space="preserve">with the physical hydrogel </w:t>
      </w:r>
      <w:r w:rsidR="00C56105">
        <w:rPr>
          <w:lang w:val="en-GB"/>
        </w:rPr>
        <w:t>achieved efficiency</w:t>
      </w:r>
      <w:r w:rsidR="00C81964" w:rsidRPr="00E16766">
        <w:rPr>
          <w:lang w:val="en-GB"/>
        </w:rPr>
        <w:t xml:space="preserve"> </w:t>
      </w:r>
      <w:r w:rsidR="00C56105">
        <w:rPr>
          <w:lang w:val="en-GB"/>
        </w:rPr>
        <w:t>of about</w:t>
      </w:r>
      <w:r w:rsidR="00C81964" w:rsidRPr="00E16766">
        <w:rPr>
          <w:lang w:val="en-GB"/>
        </w:rPr>
        <w:t xml:space="preserve"> 70% </w:t>
      </w:r>
      <w:r w:rsidR="00C56105">
        <w:rPr>
          <w:lang w:val="en-GB"/>
        </w:rPr>
        <w:t>from 40</w:t>
      </w:r>
      <w:r w:rsidR="00C56105" w:rsidRPr="00C56105">
        <w:rPr>
          <w:vertAlign w:val="superscript"/>
          <w:lang w:val="en-GB"/>
        </w:rPr>
        <w:t>th</w:t>
      </w:r>
      <w:r w:rsidR="00C56105">
        <w:rPr>
          <w:lang w:val="en-GB"/>
        </w:rPr>
        <w:t xml:space="preserve"> to 80</w:t>
      </w:r>
      <w:r w:rsidR="00C56105" w:rsidRPr="00C56105">
        <w:rPr>
          <w:vertAlign w:val="superscript"/>
          <w:lang w:val="en-GB"/>
        </w:rPr>
        <w:t>th</w:t>
      </w:r>
      <w:r w:rsidR="00C56105">
        <w:rPr>
          <w:lang w:val="en-GB"/>
        </w:rPr>
        <w:t xml:space="preserve"> cycle followed by fast decay, while </w:t>
      </w:r>
      <w:r w:rsidR="00C81964" w:rsidRPr="00E16766">
        <w:rPr>
          <w:lang w:val="en-GB"/>
        </w:rPr>
        <w:t xml:space="preserve">the battery with </w:t>
      </w:r>
      <w:r w:rsidR="00C56105">
        <w:rPr>
          <w:lang w:val="en-GB"/>
        </w:rPr>
        <w:t>borax</w:t>
      </w:r>
      <w:r w:rsidR="00C81964" w:rsidRPr="00E16766">
        <w:rPr>
          <w:lang w:val="en-GB"/>
        </w:rPr>
        <w:t xml:space="preserve"> </w:t>
      </w:r>
      <w:r w:rsidR="00CB68C2">
        <w:rPr>
          <w:lang w:val="en-GB"/>
        </w:rPr>
        <w:t>hydrogel</w:t>
      </w:r>
      <w:r w:rsidR="00C81964" w:rsidRPr="00E16766">
        <w:rPr>
          <w:lang w:val="en-GB"/>
        </w:rPr>
        <w:t xml:space="preserve"> achieved </w:t>
      </w:r>
      <w:r w:rsidR="00C56105">
        <w:rPr>
          <w:lang w:val="en-GB"/>
        </w:rPr>
        <w:t>the maximum</w:t>
      </w:r>
      <w:r w:rsidR="00C81964" w:rsidRPr="00E16766">
        <w:rPr>
          <w:lang w:val="en-GB"/>
        </w:rPr>
        <w:t xml:space="preserve"> efficiency of </w:t>
      </w:r>
      <w:r w:rsidR="00C56105">
        <w:rPr>
          <w:lang w:val="en-GB"/>
        </w:rPr>
        <w:t>about</w:t>
      </w:r>
      <w:r w:rsidR="00C81964" w:rsidRPr="00E16766">
        <w:rPr>
          <w:lang w:val="en-GB"/>
        </w:rPr>
        <w:t xml:space="preserve"> 45% in the </w:t>
      </w:r>
      <w:r w:rsidR="00C56105">
        <w:rPr>
          <w:lang w:val="en-GB"/>
        </w:rPr>
        <w:t>initial</w:t>
      </w:r>
      <w:r w:rsidR="00C81964" w:rsidRPr="00E16766">
        <w:rPr>
          <w:lang w:val="en-GB"/>
        </w:rPr>
        <w:t xml:space="preserve"> cycles, </w:t>
      </w:r>
      <w:r w:rsidR="00C56105">
        <w:rPr>
          <w:lang w:val="en-GB"/>
        </w:rPr>
        <w:t xml:space="preserve">followed by a very fast decay. </w:t>
      </w:r>
      <w:r w:rsidR="009B1B0E">
        <w:rPr>
          <w:lang w:val="en-GB"/>
        </w:rPr>
        <w:t>The</w:t>
      </w:r>
      <w:r w:rsidR="00C56105">
        <w:rPr>
          <w:lang w:val="en-GB"/>
        </w:rPr>
        <w:t xml:space="preserve"> different behaviour</w:t>
      </w:r>
      <w:r w:rsidR="00C81964" w:rsidRPr="00E16766">
        <w:rPr>
          <w:lang w:val="en-GB"/>
        </w:rPr>
        <w:t xml:space="preserve"> </w:t>
      </w:r>
      <w:r w:rsidR="009B1B0E">
        <w:rPr>
          <w:lang w:val="en-GB"/>
        </w:rPr>
        <w:t xml:space="preserve">under cycling of the two hydrogels </w:t>
      </w:r>
      <w:r w:rsidR="00C56105">
        <w:rPr>
          <w:lang w:val="en-GB"/>
        </w:rPr>
        <w:t xml:space="preserve">can be attributed to the </w:t>
      </w:r>
      <w:r w:rsidR="009B1B0E">
        <w:rPr>
          <w:lang w:val="en-GB"/>
        </w:rPr>
        <w:t>higher</w:t>
      </w:r>
      <w:r w:rsidR="00C56105">
        <w:rPr>
          <w:lang w:val="en-GB"/>
        </w:rPr>
        <w:t xml:space="preserve"> </w:t>
      </w:r>
      <w:r w:rsidR="00C81964" w:rsidRPr="00E16766">
        <w:rPr>
          <w:lang w:val="en-GB"/>
        </w:rPr>
        <w:t xml:space="preserve">amount of acid </w:t>
      </w:r>
      <w:r w:rsidR="009B1B0E">
        <w:rPr>
          <w:lang w:val="en-GB"/>
        </w:rPr>
        <w:t>absorbed by the physical</w:t>
      </w:r>
      <w:r w:rsidR="00C81964" w:rsidRPr="00E16766">
        <w:rPr>
          <w:lang w:val="en-GB"/>
        </w:rPr>
        <w:t xml:space="preserve"> hydrogel. </w:t>
      </w:r>
      <w:r w:rsidR="009B1B0E">
        <w:rPr>
          <w:lang w:val="en-GB"/>
        </w:rPr>
        <w:t>The rapid falling</w:t>
      </w:r>
      <w:r w:rsidR="00C60CE1">
        <w:rPr>
          <w:lang w:val="en-GB"/>
        </w:rPr>
        <w:t>-off</w:t>
      </w:r>
      <w:r w:rsidR="00CB68C2">
        <w:rPr>
          <w:lang w:val="en-GB"/>
        </w:rPr>
        <w:t xml:space="preserve"> </w:t>
      </w:r>
      <w:r w:rsidR="009B1B0E">
        <w:rPr>
          <w:lang w:val="en-GB"/>
        </w:rPr>
        <w:t xml:space="preserve">of the battery performance at low cycle number </w:t>
      </w:r>
      <w:r w:rsidR="00C60CE1">
        <w:rPr>
          <w:lang w:val="en-GB"/>
        </w:rPr>
        <w:t>is</w:t>
      </w:r>
      <w:r w:rsidR="009B1B0E">
        <w:rPr>
          <w:lang w:val="en-GB"/>
        </w:rPr>
        <w:t xml:space="preserve"> due to </w:t>
      </w:r>
      <w:r w:rsidR="00CB68C2">
        <w:rPr>
          <w:lang w:val="en-GB"/>
        </w:rPr>
        <w:t xml:space="preserve">a progressive </w:t>
      </w:r>
      <w:r w:rsidR="009B1B0E">
        <w:rPr>
          <w:lang w:val="en-GB"/>
        </w:rPr>
        <w:t xml:space="preserve">hydrogel </w:t>
      </w:r>
      <w:r w:rsidR="00C60CE1">
        <w:rPr>
          <w:lang w:val="en-GB"/>
        </w:rPr>
        <w:t xml:space="preserve">deterioration </w:t>
      </w:r>
      <w:r w:rsidR="009B1B0E">
        <w:rPr>
          <w:lang w:val="en-GB"/>
        </w:rPr>
        <w:t xml:space="preserve">under </w:t>
      </w:r>
      <w:r w:rsidR="00C60CE1">
        <w:rPr>
          <w:lang w:val="en-GB"/>
        </w:rPr>
        <w:t xml:space="preserve">cycling. The most probable decay of the </w:t>
      </w:r>
      <w:r w:rsidR="00950BFD">
        <w:rPr>
          <w:lang w:val="en-GB"/>
        </w:rPr>
        <w:t>battery</w:t>
      </w:r>
      <w:r w:rsidR="00C60CE1">
        <w:rPr>
          <w:lang w:val="en-GB"/>
        </w:rPr>
        <w:t xml:space="preserve"> may be </w:t>
      </w:r>
      <w:r w:rsidR="005A45C1">
        <w:rPr>
          <w:lang w:val="en-GB"/>
        </w:rPr>
        <w:t xml:space="preserve">due to </w:t>
      </w:r>
      <w:r w:rsidR="00C60CE1">
        <w:rPr>
          <w:lang w:val="en-GB"/>
        </w:rPr>
        <w:t>a</w:t>
      </w:r>
      <w:r w:rsidR="00947BC8">
        <w:rPr>
          <w:lang w:val="en-GB"/>
        </w:rPr>
        <w:t>n</w:t>
      </w:r>
      <w:r w:rsidR="00C60CE1">
        <w:rPr>
          <w:lang w:val="en-GB"/>
        </w:rPr>
        <w:t xml:space="preserve"> </w:t>
      </w:r>
      <w:r w:rsidR="00947BC8">
        <w:rPr>
          <w:lang w:val="en-GB"/>
        </w:rPr>
        <w:t xml:space="preserve">unfinished design of the cell, where a </w:t>
      </w:r>
      <w:r w:rsidR="00C60CE1">
        <w:rPr>
          <w:lang w:val="en-GB"/>
        </w:rPr>
        <w:t xml:space="preserve">progressive </w:t>
      </w:r>
      <w:r w:rsidR="00947BC8">
        <w:rPr>
          <w:lang w:val="en-GB"/>
        </w:rPr>
        <w:t xml:space="preserve">flow down of the hydrogels occurs because the electrodes are not </w:t>
      </w:r>
      <w:r w:rsidR="00950BFD">
        <w:rPr>
          <w:lang w:val="en-GB"/>
        </w:rPr>
        <w:t>permanently</w:t>
      </w:r>
      <w:r w:rsidR="00947BC8">
        <w:rPr>
          <w:lang w:val="en-GB"/>
        </w:rPr>
        <w:t xml:space="preserve"> blocked in the initial zero-gap configuration. Under cycling, electrodes </w:t>
      </w:r>
      <w:r w:rsidR="00950BFD">
        <w:rPr>
          <w:lang w:val="en-GB"/>
        </w:rPr>
        <w:t xml:space="preserve">can </w:t>
      </w:r>
      <w:r w:rsidR="00947BC8">
        <w:rPr>
          <w:lang w:val="en-GB"/>
        </w:rPr>
        <w:t>move ea</w:t>
      </w:r>
      <w:r w:rsidR="00B226BD">
        <w:rPr>
          <w:lang w:val="en-GB"/>
        </w:rPr>
        <w:t xml:space="preserve">ch other with </w:t>
      </w:r>
      <w:r w:rsidR="00B07507">
        <w:rPr>
          <w:lang w:val="en-GB"/>
        </w:rPr>
        <w:t xml:space="preserve">consequent </w:t>
      </w:r>
      <w:r w:rsidR="00B226BD">
        <w:rPr>
          <w:lang w:val="en-GB"/>
        </w:rPr>
        <w:t>l</w:t>
      </w:r>
      <w:r w:rsidR="00947BC8">
        <w:rPr>
          <w:lang w:val="en-GB"/>
        </w:rPr>
        <w:t xml:space="preserve">oss of the zero-gap configuration. </w:t>
      </w:r>
      <w:r w:rsidR="00950BFD">
        <w:rPr>
          <w:lang w:val="en-GB"/>
        </w:rPr>
        <w:t>The electrodes are vertically assembled, therefore, when the distance between them increases, the hydrogel layer can freely flow down leaving the superior part of the electrode uncovered, which, consequently, stops to work</w:t>
      </w:r>
      <w:r w:rsidR="00B07507">
        <w:rPr>
          <w:lang w:val="en-GB"/>
        </w:rPr>
        <w:t>. In practice, tiny, little motions of the electrodes from the zero-gap assembly favour the slow dropping down of the hydrogel with co</w:t>
      </w:r>
      <w:r w:rsidR="00F407C4">
        <w:rPr>
          <w:lang w:val="en-GB"/>
        </w:rPr>
        <w:t>nsequent shortening of the life</w:t>
      </w:r>
      <w:r w:rsidR="00B07507">
        <w:rPr>
          <w:lang w:val="en-GB"/>
        </w:rPr>
        <w:t>time of the battery.</w:t>
      </w:r>
      <w:r w:rsidR="00950BFD">
        <w:rPr>
          <w:lang w:val="en-GB"/>
        </w:rPr>
        <w:t xml:space="preserve"> </w:t>
      </w:r>
      <w:r w:rsidR="00E81D25">
        <w:rPr>
          <w:lang w:val="en-GB"/>
        </w:rPr>
        <w:t xml:space="preserve">If this is the likely cause of </w:t>
      </w:r>
      <w:r w:rsidR="00B07507">
        <w:rPr>
          <w:lang w:val="en-GB"/>
        </w:rPr>
        <w:t>decay of the battery</w:t>
      </w:r>
      <w:r w:rsidR="00E81D25">
        <w:rPr>
          <w:lang w:val="en-GB"/>
        </w:rPr>
        <w:t xml:space="preserve">, it can be solved by modifying the design of the. More research activity is in progress aimed to </w:t>
      </w:r>
      <w:r w:rsidR="00607D56">
        <w:rPr>
          <w:lang w:val="en-GB"/>
        </w:rPr>
        <w:t xml:space="preserve">improve the time life of battery equipped with PVA physically gelled, because the challenge appears of great value in comparison with battery using a liquid electrolyte. Figure 3 </w:t>
      </w:r>
      <w:r w:rsidR="00136147">
        <w:rPr>
          <w:lang w:val="en-GB"/>
        </w:rPr>
        <w:t>also evidences</w:t>
      </w:r>
      <w:r w:rsidR="00B226BD">
        <w:rPr>
          <w:lang w:val="en-GB"/>
        </w:rPr>
        <w:t xml:space="preserve"> </w:t>
      </w:r>
      <w:r w:rsidR="00607D56">
        <w:rPr>
          <w:lang w:val="en-GB"/>
        </w:rPr>
        <w:t>that the physically gelled electrolyte shows a more favourable behaviour than a battery with liquid electrolyte.</w:t>
      </w:r>
      <w:r w:rsidR="00AD0A81">
        <w:rPr>
          <w:lang w:val="en-GB"/>
        </w:rPr>
        <w:t xml:space="preserve"> T</w:t>
      </w:r>
      <w:r w:rsidR="00F407C4">
        <w:rPr>
          <w:lang w:val="en-GB"/>
        </w:rPr>
        <w:t>he weak point is the short life</w:t>
      </w:r>
      <w:r w:rsidR="00AD0A81">
        <w:rPr>
          <w:lang w:val="en-GB"/>
        </w:rPr>
        <w:t xml:space="preserve">time, which can be extended by improving the </w:t>
      </w:r>
      <w:r w:rsidR="00136147">
        <w:rPr>
          <w:lang w:val="en-GB"/>
        </w:rPr>
        <w:t>cell</w:t>
      </w:r>
      <w:r w:rsidR="00AD0A81">
        <w:rPr>
          <w:lang w:val="en-GB"/>
        </w:rPr>
        <w:t xml:space="preserve"> design. </w:t>
      </w:r>
      <w:r w:rsidR="002716E4">
        <w:rPr>
          <w:lang w:val="en-GB"/>
        </w:rPr>
        <w:t>F</w:t>
      </w:r>
      <w:r w:rsidR="00C81964">
        <w:rPr>
          <w:lang w:val="en-GB"/>
        </w:rPr>
        <w:t xml:space="preserve">igure 4 </w:t>
      </w:r>
      <w:r w:rsidR="002716E4">
        <w:rPr>
          <w:lang w:val="en-GB"/>
        </w:rPr>
        <w:t>shows</w:t>
      </w:r>
      <w:r w:rsidR="00C81964">
        <w:rPr>
          <w:lang w:val="en-GB"/>
        </w:rPr>
        <w:t xml:space="preserve"> the charge/</w:t>
      </w:r>
      <w:r w:rsidR="004E5EB9" w:rsidRPr="004F2FE4">
        <w:rPr>
          <w:lang w:val="en-GB"/>
        </w:rPr>
        <w:t xml:space="preserve">discharge curves </w:t>
      </w:r>
      <w:r w:rsidR="002716E4">
        <w:rPr>
          <w:lang w:val="en-GB"/>
        </w:rPr>
        <w:t>of cells equipped</w:t>
      </w:r>
      <w:r w:rsidR="004E5EB9" w:rsidRPr="004F2FE4">
        <w:rPr>
          <w:lang w:val="en-GB"/>
        </w:rPr>
        <w:t xml:space="preserve"> with physical </w:t>
      </w:r>
      <w:r w:rsidR="00C81964">
        <w:rPr>
          <w:lang w:val="en-GB"/>
        </w:rPr>
        <w:t>and borax hydrogel</w:t>
      </w:r>
      <w:r w:rsidR="002716E4">
        <w:rPr>
          <w:lang w:val="en-GB"/>
        </w:rPr>
        <w:t xml:space="preserve">s. </w:t>
      </w:r>
      <w:r w:rsidR="00C81964" w:rsidRPr="004F2FE4">
        <w:rPr>
          <w:lang w:val="en-GB"/>
        </w:rPr>
        <w:t xml:space="preserve">The </w:t>
      </w:r>
      <w:r w:rsidR="002716E4">
        <w:rPr>
          <w:lang w:val="en-GB"/>
        </w:rPr>
        <w:t xml:space="preserve">comparison between Figure 4a and b </w:t>
      </w:r>
      <w:r w:rsidR="00C81964" w:rsidRPr="004F2FE4">
        <w:rPr>
          <w:lang w:val="en-GB"/>
        </w:rPr>
        <w:t xml:space="preserve">confirm the poor performance of the </w:t>
      </w:r>
      <w:r w:rsidR="002716E4">
        <w:rPr>
          <w:lang w:val="en-GB"/>
        </w:rPr>
        <w:t>cell</w:t>
      </w:r>
      <w:r w:rsidR="00C81964" w:rsidRPr="004F2FE4">
        <w:rPr>
          <w:lang w:val="en-GB"/>
        </w:rPr>
        <w:t xml:space="preserve"> </w:t>
      </w:r>
      <w:r w:rsidR="002716E4">
        <w:rPr>
          <w:lang w:val="en-GB"/>
        </w:rPr>
        <w:t>with</w:t>
      </w:r>
      <w:r w:rsidR="00C81964" w:rsidRPr="004F2FE4">
        <w:rPr>
          <w:lang w:val="en-GB"/>
        </w:rPr>
        <w:t xml:space="preserve"> </w:t>
      </w:r>
      <w:r w:rsidR="00C81964">
        <w:rPr>
          <w:lang w:val="en-GB"/>
        </w:rPr>
        <w:t>borax hydrogel</w:t>
      </w:r>
      <w:r w:rsidR="00082151">
        <w:rPr>
          <w:lang w:val="en-GB"/>
        </w:rPr>
        <w:t xml:space="preserve"> </w:t>
      </w:r>
      <w:r w:rsidR="00FA2BA0">
        <w:rPr>
          <w:lang w:val="en-GB"/>
        </w:rPr>
        <w:t>evidenced by the decreasing of t</w:t>
      </w:r>
      <w:r w:rsidR="00C81964" w:rsidRPr="004F2FE4">
        <w:rPr>
          <w:lang w:val="en-GB"/>
        </w:rPr>
        <w:t xml:space="preserve">he </w:t>
      </w:r>
      <w:r w:rsidR="002716E4">
        <w:rPr>
          <w:lang w:val="en-GB"/>
        </w:rPr>
        <w:t>drained charge</w:t>
      </w:r>
      <w:r w:rsidR="00C81964" w:rsidRPr="004F2FE4">
        <w:rPr>
          <w:lang w:val="en-GB"/>
        </w:rPr>
        <w:t xml:space="preserve"> from </w:t>
      </w:r>
      <w:r w:rsidR="002716E4">
        <w:rPr>
          <w:lang w:val="en-GB"/>
        </w:rPr>
        <w:t xml:space="preserve">the </w:t>
      </w:r>
      <w:r w:rsidR="00C81964" w:rsidRPr="004F2FE4">
        <w:rPr>
          <w:lang w:val="en-GB"/>
        </w:rPr>
        <w:t>40</w:t>
      </w:r>
      <w:r w:rsidR="002716E4" w:rsidRPr="002716E4">
        <w:rPr>
          <w:vertAlign w:val="superscript"/>
          <w:lang w:val="en-GB"/>
        </w:rPr>
        <w:t>th</w:t>
      </w:r>
      <w:r w:rsidR="002716E4">
        <w:rPr>
          <w:lang w:val="en-GB"/>
        </w:rPr>
        <w:t xml:space="preserve"> </w:t>
      </w:r>
      <w:r w:rsidR="002716E4" w:rsidRPr="004F2FE4">
        <w:rPr>
          <w:lang w:val="en-GB"/>
        </w:rPr>
        <w:t xml:space="preserve">cycle </w:t>
      </w:r>
      <w:r w:rsidR="002716E4">
        <w:rPr>
          <w:lang w:val="en-GB"/>
        </w:rPr>
        <w:t>onwards.</w:t>
      </w:r>
      <w:r w:rsidR="00C81964" w:rsidRPr="004F2FE4">
        <w:rPr>
          <w:lang w:val="en-GB"/>
        </w:rPr>
        <w:t xml:space="preserve"> </w:t>
      </w:r>
      <w:r w:rsidR="002716E4">
        <w:rPr>
          <w:lang w:val="en-GB"/>
        </w:rPr>
        <w:t>Therefore,</w:t>
      </w:r>
      <w:r w:rsidR="00C81964" w:rsidRPr="004F2FE4">
        <w:rPr>
          <w:lang w:val="en-GB"/>
        </w:rPr>
        <w:t xml:space="preserve"> the </w:t>
      </w:r>
      <w:r w:rsidR="005A45C1">
        <w:rPr>
          <w:lang w:val="en-GB"/>
        </w:rPr>
        <w:t>stored</w:t>
      </w:r>
      <w:r w:rsidR="00C81964" w:rsidRPr="004F2FE4">
        <w:rPr>
          <w:lang w:val="en-GB"/>
        </w:rPr>
        <w:t xml:space="preserve"> energy </w:t>
      </w:r>
      <w:r w:rsidR="005A45C1">
        <w:rPr>
          <w:lang w:val="en-GB"/>
        </w:rPr>
        <w:t xml:space="preserve">that can be used </w:t>
      </w:r>
      <w:r w:rsidR="00C81964" w:rsidRPr="004F2FE4">
        <w:rPr>
          <w:lang w:val="en-GB"/>
        </w:rPr>
        <w:t>is irrelevant.</w:t>
      </w:r>
      <w:r w:rsidR="00082151">
        <w:rPr>
          <w:lang w:val="en-GB"/>
        </w:rPr>
        <w:t xml:space="preserve"> On the contrary, far better performance is shown by the cell equipped with physical hydrogel.</w:t>
      </w:r>
    </w:p>
    <w:p w:rsidR="00A454D5" w:rsidRDefault="005B2BC8" w:rsidP="00FD27A4">
      <w:pPr>
        <w:pStyle w:val="CETBodytext"/>
        <w:spacing w:before="240" w:after="240"/>
        <w:rPr>
          <w:lang w:val="en-GB"/>
        </w:rPr>
      </w:pPr>
      <w:r>
        <w:rPr>
          <w:noProof/>
          <w:lang w:val="it-IT" w:eastAsia="it-IT"/>
        </w:rPr>
        <w:drawing>
          <wp:inline distT="0" distB="0" distL="0" distR="0" wp14:anchorId="25B3672B">
            <wp:extent cx="5561463" cy="1817370"/>
            <wp:effectExtent l="0" t="0" r="127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66932" cy="1819157"/>
                    </a:xfrm>
                    <a:prstGeom prst="rect">
                      <a:avLst/>
                    </a:prstGeom>
                    <a:noFill/>
                  </pic:spPr>
                </pic:pic>
              </a:graphicData>
            </a:graphic>
          </wp:inline>
        </w:drawing>
      </w:r>
    </w:p>
    <w:p w:rsidR="00E44EB7" w:rsidRPr="00E44EB7" w:rsidRDefault="00E44EB7" w:rsidP="00FD27A4">
      <w:pPr>
        <w:pStyle w:val="CETBodytext"/>
        <w:spacing w:before="240" w:after="240"/>
        <w:rPr>
          <w:i/>
          <w:lang w:val="en-GB"/>
        </w:rPr>
      </w:pPr>
      <w:r w:rsidRPr="00E44EB7">
        <w:rPr>
          <w:i/>
          <w:lang w:val="en-GB"/>
        </w:rPr>
        <w:t>Figure 4</w:t>
      </w:r>
      <w:r>
        <w:rPr>
          <w:i/>
          <w:lang w:val="en-GB"/>
        </w:rPr>
        <w:t>: Charge/Discharge curves at 1C</w:t>
      </w:r>
      <w:r w:rsidR="00607D56">
        <w:rPr>
          <w:i/>
          <w:lang w:val="en-GB"/>
        </w:rPr>
        <w:t xml:space="preserve"> and room temperature</w:t>
      </w:r>
      <w:r w:rsidR="002716E4">
        <w:rPr>
          <w:i/>
          <w:lang w:val="en-GB"/>
        </w:rPr>
        <w:t xml:space="preserve"> of a battery with</w:t>
      </w:r>
      <w:r>
        <w:rPr>
          <w:i/>
          <w:lang w:val="en-GB"/>
        </w:rPr>
        <w:t>: a) physical hydrogel; b)</w:t>
      </w:r>
      <w:r w:rsidRPr="00E44EB7">
        <w:rPr>
          <w:i/>
          <w:lang w:val="en-GB"/>
        </w:rPr>
        <w:t xml:space="preserve"> </w:t>
      </w:r>
      <w:r>
        <w:rPr>
          <w:i/>
          <w:lang w:val="en-GB"/>
        </w:rPr>
        <w:t>borax hydrogel</w:t>
      </w:r>
      <w:r w:rsidR="00651313">
        <w:rPr>
          <w:i/>
          <w:lang w:val="en-GB"/>
        </w:rPr>
        <w:t>.</w:t>
      </w:r>
    </w:p>
    <w:p w:rsidR="00B06736" w:rsidRDefault="005B279B" w:rsidP="00F40A5B">
      <w:pPr>
        <w:pStyle w:val="CETBodytext"/>
        <w:spacing w:before="240" w:after="240"/>
        <w:contextualSpacing/>
        <w:rPr>
          <w:lang w:val="en-GB"/>
        </w:rPr>
      </w:pPr>
      <w:r w:rsidRPr="005B279B">
        <w:rPr>
          <w:lang w:val="en-GB"/>
        </w:rPr>
        <w:t xml:space="preserve">At the end of the </w:t>
      </w:r>
      <w:r w:rsidR="00082151">
        <w:rPr>
          <w:lang w:val="en-GB"/>
        </w:rPr>
        <w:t>cycling</w:t>
      </w:r>
      <w:r w:rsidRPr="005B279B">
        <w:rPr>
          <w:lang w:val="en-GB"/>
        </w:rPr>
        <w:t xml:space="preserve">, the </w:t>
      </w:r>
      <w:proofErr w:type="spellStart"/>
      <w:r w:rsidRPr="005B279B">
        <w:rPr>
          <w:lang w:val="en-GB"/>
        </w:rPr>
        <w:t>Pb</w:t>
      </w:r>
      <w:proofErr w:type="spellEnd"/>
      <w:r w:rsidRPr="005B279B">
        <w:rPr>
          <w:lang w:val="en-GB"/>
        </w:rPr>
        <w:t xml:space="preserve"> and PbO</w:t>
      </w:r>
      <w:r w:rsidRPr="005B279B">
        <w:rPr>
          <w:vertAlign w:val="subscript"/>
          <w:lang w:val="en-GB"/>
        </w:rPr>
        <w:t>2</w:t>
      </w:r>
      <w:r w:rsidRPr="005B279B">
        <w:rPr>
          <w:lang w:val="en-GB"/>
        </w:rPr>
        <w:t xml:space="preserve"> electrodes </w:t>
      </w:r>
      <w:r w:rsidR="00082151">
        <w:rPr>
          <w:lang w:val="en-GB"/>
        </w:rPr>
        <w:t xml:space="preserve">that had </w:t>
      </w:r>
      <w:r w:rsidR="00136147">
        <w:rPr>
          <w:lang w:val="en-GB"/>
        </w:rPr>
        <w:t>worked with either</w:t>
      </w:r>
      <w:r w:rsidRPr="005B279B">
        <w:rPr>
          <w:lang w:val="en-GB"/>
        </w:rPr>
        <w:t xml:space="preserve"> physical </w:t>
      </w:r>
      <w:r w:rsidR="00136147">
        <w:rPr>
          <w:lang w:val="en-GB"/>
        </w:rPr>
        <w:t>or</w:t>
      </w:r>
      <w:r w:rsidR="00082151">
        <w:rPr>
          <w:lang w:val="en-GB"/>
        </w:rPr>
        <w:t xml:space="preserve"> borax hydrogel were analys</w:t>
      </w:r>
      <w:r w:rsidRPr="005B279B">
        <w:rPr>
          <w:lang w:val="en-GB"/>
        </w:rPr>
        <w:t xml:space="preserve">ed by SEM </w:t>
      </w:r>
      <w:r w:rsidR="008A26D0">
        <w:rPr>
          <w:lang w:val="en-GB"/>
        </w:rPr>
        <w:t>(Figure 5</w:t>
      </w:r>
      <w:r w:rsidR="00C52238">
        <w:rPr>
          <w:lang w:val="en-GB"/>
        </w:rPr>
        <w:t>)</w:t>
      </w:r>
      <w:r w:rsidR="006E52D7">
        <w:rPr>
          <w:lang w:val="en-GB"/>
        </w:rPr>
        <w:t xml:space="preserve"> </w:t>
      </w:r>
      <w:r w:rsidRPr="005B279B">
        <w:rPr>
          <w:lang w:val="en-GB"/>
        </w:rPr>
        <w:t>to evaluate how their morphology had changed as a result of cyclization.</w:t>
      </w:r>
      <w:r>
        <w:rPr>
          <w:lang w:val="en-GB"/>
        </w:rPr>
        <w:t xml:space="preserve"> </w:t>
      </w:r>
      <w:r w:rsidR="00D52A62">
        <w:rPr>
          <w:lang w:val="en-GB"/>
        </w:rPr>
        <w:t xml:space="preserve">Figure 5 shows that under cycling the original nanowires has been lost, </w:t>
      </w:r>
      <w:r w:rsidR="001E7986">
        <w:rPr>
          <w:lang w:val="en-GB"/>
        </w:rPr>
        <w:t>replaced by</w:t>
      </w:r>
      <w:r w:rsidR="00D52A62">
        <w:rPr>
          <w:lang w:val="en-GB"/>
        </w:rPr>
        <w:t xml:space="preserve"> parti</w:t>
      </w:r>
      <w:r w:rsidR="001E7986">
        <w:rPr>
          <w:lang w:val="en-GB"/>
        </w:rPr>
        <w:t xml:space="preserve">cles </w:t>
      </w:r>
      <w:r w:rsidR="00296089">
        <w:rPr>
          <w:lang w:val="en-GB"/>
        </w:rPr>
        <w:t>that guarantee</w:t>
      </w:r>
      <w:r w:rsidR="00136147">
        <w:rPr>
          <w:lang w:val="en-GB"/>
        </w:rPr>
        <w:t xml:space="preserve"> </w:t>
      </w:r>
      <w:r w:rsidR="001E7986">
        <w:rPr>
          <w:lang w:val="en-GB"/>
        </w:rPr>
        <w:t xml:space="preserve">high porosity. </w:t>
      </w:r>
    </w:p>
    <w:p w:rsidR="001E7986" w:rsidRPr="002E558A" w:rsidRDefault="00B06736" w:rsidP="00F40A5B">
      <w:pPr>
        <w:pStyle w:val="CETBodytext"/>
        <w:spacing w:before="240" w:after="240"/>
        <w:contextualSpacing/>
        <w:rPr>
          <w:lang w:val="en-GB"/>
        </w:rPr>
      </w:pPr>
      <w:r>
        <w:rPr>
          <w:noProof/>
          <w:lang w:val="it-IT" w:eastAsia="it-IT"/>
        </w:rPr>
        <w:drawing>
          <wp:inline distT="0" distB="0" distL="0" distR="0" wp14:anchorId="415010FD" wp14:editId="37A885D0">
            <wp:extent cx="5581650" cy="1214946"/>
            <wp:effectExtent l="0" t="0" r="0" b="4445"/>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81650" cy="1214946"/>
                    </a:xfrm>
                    <a:prstGeom prst="rect">
                      <a:avLst/>
                    </a:prstGeom>
                    <a:noFill/>
                  </pic:spPr>
                </pic:pic>
              </a:graphicData>
            </a:graphic>
          </wp:inline>
        </w:drawing>
      </w:r>
    </w:p>
    <w:p w:rsidR="00D16920" w:rsidRPr="00B06A59" w:rsidRDefault="00D16920" w:rsidP="00B06736">
      <w:pPr>
        <w:pStyle w:val="CETCaption"/>
        <w:rPr>
          <w:b/>
        </w:rPr>
      </w:pPr>
      <w:r>
        <w:t xml:space="preserve">Figure 5: </w:t>
      </w:r>
      <w:r w:rsidR="00136147">
        <w:t>a) and b)</w:t>
      </w:r>
      <w:r w:rsidR="005D38B3">
        <w:t>:</w:t>
      </w:r>
      <w:r w:rsidR="00136147">
        <w:t xml:space="preserve"> </w:t>
      </w:r>
      <w:r w:rsidR="00160D26" w:rsidRPr="00160D26">
        <w:t xml:space="preserve">SEM </w:t>
      </w:r>
      <w:r w:rsidR="00160D26">
        <w:t>i</w:t>
      </w:r>
      <w:r w:rsidR="00160D26" w:rsidRPr="00160D26">
        <w:t xml:space="preserve">mages </w:t>
      </w:r>
      <w:r w:rsidR="005D38B3">
        <w:t xml:space="preserve">of </w:t>
      </w:r>
      <w:proofErr w:type="spellStart"/>
      <w:r w:rsidR="00136147">
        <w:t>Pb</w:t>
      </w:r>
      <w:proofErr w:type="spellEnd"/>
      <w:r w:rsidR="00136147">
        <w:t xml:space="preserve"> an</w:t>
      </w:r>
      <w:r w:rsidR="006D7A2C">
        <w:t>d</w:t>
      </w:r>
      <w:r w:rsidR="00136147">
        <w:t xml:space="preserve"> PbO</w:t>
      </w:r>
      <w:r w:rsidR="00136147" w:rsidRPr="00136147">
        <w:rPr>
          <w:vertAlign w:val="subscript"/>
        </w:rPr>
        <w:t>2</w:t>
      </w:r>
      <w:r w:rsidR="00160D26" w:rsidRPr="00160D26">
        <w:t xml:space="preserve"> electrodes</w:t>
      </w:r>
      <w:r w:rsidR="005D38B3">
        <w:t>, respectively, cycled</w:t>
      </w:r>
      <w:r w:rsidR="00160D26" w:rsidRPr="00160D26">
        <w:t xml:space="preserve"> </w:t>
      </w:r>
      <w:r w:rsidR="00136147">
        <w:t>in contact</w:t>
      </w:r>
      <w:r w:rsidR="006E52D7">
        <w:t xml:space="preserve"> </w:t>
      </w:r>
      <w:r w:rsidR="00136147">
        <w:t>with</w:t>
      </w:r>
      <w:r w:rsidR="00160D26" w:rsidRPr="00160D26">
        <w:t xml:space="preserve"> physical hydrogel</w:t>
      </w:r>
      <w:r w:rsidR="005D38B3">
        <w:t>. c</w:t>
      </w:r>
      <w:r w:rsidR="00383584">
        <w:t>)</w:t>
      </w:r>
      <w:r w:rsidR="006D7A2C">
        <w:t xml:space="preserve"> </w:t>
      </w:r>
      <w:r w:rsidR="005D38B3">
        <w:t>and d</w:t>
      </w:r>
      <w:r w:rsidR="00F407C4">
        <w:t>)</w:t>
      </w:r>
      <w:r w:rsidR="005D38B3">
        <w:t xml:space="preserve"> </w:t>
      </w:r>
      <w:r w:rsidR="005D38B3" w:rsidRPr="00160D26">
        <w:t xml:space="preserve">SEM </w:t>
      </w:r>
      <w:r w:rsidR="005D38B3">
        <w:t>i</w:t>
      </w:r>
      <w:r w:rsidR="005D38B3" w:rsidRPr="00160D26">
        <w:t xml:space="preserve">mages </w:t>
      </w:r>
      <w:r w:rsidR="005D38B3">
        <w:t xml:space="preserve">of </w:t>
      </w:r>
      <w:proofErr w:type="spellStart"/>
      <w:r w:rsidR="005D38B3">
        <w:t>Pb</w:t>
      </w:r>
      <w:proofErr w:type="spellEnd"/>
      <w:r w:rsidR="005D38B3">
        <w:t xml:space="preserve"> an</w:t>
      </w:r>
      <w:r w:rsidR="006D7A2C">
        <w:t>d</w:t>
      </w:r>
      <w:r w:rsidR="005D38B3">
        <w:t xml:space="preserve"> PbO</w:t>
      </w:r>
      <w:r w:rsidR="005D38B3" w:rsidRPr="00136147">
        <w:rPr>
          <w:vertAlign w:val="subscript"/>
        </w:rPr>
        <w:t>2</w:t>
      </w:r>
      <w:r w:rsidR="005D38B3">
        <w:t xml:space="preserve"> electrodes, respectively, cycled</w:t>
      </w:r>
      <w:r w:rsidR="005D38B3" w:rsidRPr="00160D26">
        <w:t xml:space="preserve"> </w:t>
      </w:r>
      <w:r w:rsidR="005D38B3">
        <w:t>in contact with</w:t>
      </w:r>
      <w:r w:rsidR="005D38B3" w:rsidRPr="00160D26">
        <w:t xml:space="preserve"> physical hydrogel</w:t>
      </w:r>
      <w:r w:rsidR="005D38B3">
        <w:t>.</w:t>
      </w:r>
      <w:r w:rsidR="005D38B3" w:rsidRPr="006E52D7">
        <w:t xml:space="preserve"> </w:t>
      </w:r>
      <w:r w:rsidR="006E52D7" w:rsidRPr="00B06A59">
        <w:t>Cyclization was conducted at 1C and room temper</w:t>
      </w:r>
      <w:r w:rsidR="00D52A62" w:rsidRPr="00B06A59">
        <w:t>a</w:t>
      </w:r>
      <w:r w:rsidR="006E52D7" w:rsidRPr="00B06A59">
        <w:t>ture</w:t>
      </w:r>
      <w:r w:rsidR="00C74199" w:rsidRPr="00B06A59">
        <w:t>.</w:t>
      </w:r>
    </w:p>
    <w:p w:rsidR="007202C5" w:rsidRDefault="00F40A5B" w:rsidP="007202C5">
      <w:pPr>
        <w:pStyle w:val="CETBodytext"/>
        <w:spacing w:before="240" w:after="240"/>
        <w:contextualSpacing/>
        <w:rPr>
          <w:lang w:val="en-GB"/>
        </w:rPr>
      </w:pPr>
      <w:r>
        <w:rPr>
          <w:lang w:val="en-GB"/>
        </w:rPr>
        <w:lastRenderedPageBreak/>
        <w:t xml:space="preserve">The morphology change is not due to the presence of the hydrogel, because identical modification has been observed in </w:t>
      </w:r>
      <w:proofErr w:type="spellStart"/>
      <w:r>
        <w:rPr>
          <w:lang w:val="en-GB"/>
        </w:rPr>
        <w:t>Pb</w:t>
      </w:r>
      <w:proofErr w:type="spellEnd"/>
      <w:r>
        <w:rPr>
          <w:lang w:val="en-GB"/>
        </w:rPr>
        <w:t xml:space="preserve"> and PbO</w:t>
      </w:r>
      <w:r w:rsidRPr="007202C5">
        <w:rPr>
          <w:vertAlign w:val="subscript"/>
          <w:lang w:val="en-GB"/>
        </w:rPr>
        <w:t>2</w:t>
      </w:r>
      <w:r>
        <w:rPr>
          <w:lang w:val="en-GB"/>
        </w:rPr>
        <w:t xml:space="preserve"> cycled in no gelled electrolyte (</w:t>
      </w:r>
      <w:proofErr w:type="spellStart"/>
      <w:r>
        <w:rPr>
          <w:lang w:val="en-GB"/>
        </w:rPr>
        <w:t>Moncada</w:t>
      </w:r>
      <w:proofErr w:type="spellEnd"/>
      <w:r>
        <w:rPr>
          <w:lang w:val="en-GB"/>
        </w:rPr>
        <w:t xml:space="preserve"> et al. 2014,</w:t>
      </w:r>
      <w:r w:rsidRPr="00707D13">
        <w:rPr>
          <w:lang w:val="en-GB"/>
        </w:rPr>
        <w:t xml:space="preserve"> </w:t>
      </w:r>
      <w:proofErr w:type="spellStart"/>
      <w:r>
        <w:rPr>
          <w:lang w:val="en-GB"/>
        </w:rPr>
        <w:t>Moncada</w:t>
      </w:r>
      <w:proofErr w:type="spellEnd"/>
      <w:r>
        <w:rPr>
          <w:lang w:val="en-GB"/>
        </w:rPr>
        <w:t xml:space="preserve"> et al. 2015, </w:t>
      </w:r>
      <w:proofErr w:type="spellStart"/>
      <w:r>
        <w:rPr>
          <w:lang w:val="en-GB"/>
        </w:rPr>
        <w:t>Insinga</w:t>
      </w:r>
      <w:proofErr w:type="spellEnd"/>
      <w:r>
        <w:rPr>
          <w:lang w:val="en-GB"/>
        </w:rPr>
        <w:t xml:space="preserve"> M.G. et al. 2017). The capability of the battery with gelled electroly</w:t>
      </w:r>
      <w:r w:rsidR="00763E1C">
        <w:rPr>
          <w:lang w:val="en-GB"/>
        </w:rPr>
        <w:t>te to restore the water split</w:t>
      </w:r>
      <w:r>
        <w:rPr>
          <w:lang w:val="en-GB"/>
        </w:rPr>
        <w:t xml:space="preserve"> in oxygen and hydrogen during charging was also investigated. </w:t>
      </w:r>
      <w:r w:rsidR="00DE02F0">
        <w:rPr>
          <w:lang w:val="en-GB"/>
        </w:rPr>
        <w:t>A gas meter coupled with the cell was used to check gas production under charging. It was found the practical absence of gas production, so that battery with gelled electrolyte avoids water consume under cycling that is one of the principal disadvantage</w:t>
      </w:r>
      <w:r w:rsidR="00F407C4">
        <w:rPr>
          <w:lang w:val="en-GB"/>
        </w:rPr>
        <w:t>s</w:t>
      </w:r>
      <w:r w:rsidR="00DE02F0">
        <w:rPr>
          <w:lang w:val="en-GB"/>
        </w:rPr>
        <w:t xml:space="preserve"> of the commercial lead-acid battery with liquid electrolyte. </w:t>
      </w:r>
    </w:p>
    <w:p w:rsidR="00BB3F14" w:rsidRPr="007202C5" w:rsidRDefault="00BB3F14" w:rsidP="00B06736">
      <w:pPr>
        <w:pStyle w:val="CETHeading1"/>
      </w:pPr>
      <w:r w:rsidRPr="007202C5">
        <w:t>Conclusion</w:t>
      </w:r>
    </w:p>
    <w:p w:rsidR="00243AF1" w:rsidRDefault="00A73775" w:rsidP="000F0A58">
      <w:pPr>
        <w:pStyle w:val="CETBodytext"/>
      </w:pPr>
      <w:r>
        <w:t xml:space="preserve">Two different types of hydrogels were </w:t>
      </w:r>
      <w:r w:rsidR="008A104D">
        <w:t>fabricated</w:t>
      </w:r>
      <w:r>
        <w:t xml:space="preserve"> </w:t>
      </w:r>
      <w:r w:rsidR="008A104D">
        <w:t>starting</w:t>
      </w:r>
      <w:r>
        <w:t xml:space="preserve"> </w:t>
      </w:r>
      <w:r w:rsidR="008A104D">
        <w:t>from</w:t>
      </w:r>
      <w:r w:rsidR="00975F32">
        <w:t xml:space="preserve"> an aqueous solution of PVA</w:t>
      </w:r>
      <w:r w:rsidR="008A104D">
        <w:t>. O</w:t>
      </w:r>
      <w:r>
        <w:t xml:space="preserve">ne </w:t>
      </w:r>
      <w:r w:rsidR="008A104D">
        <w:t>type of hydrogel was obtained by physical cross-linking at -20 °C</w:t>
      </w:r>
      <w:r w:rsidR="007202C5">
        <w:t>,</w:t>
      </w:r>
      <w:r w:rsidR="008A104D">
        <w:t xml:space="preserve"> while the other one was obtained by </w:t>
      </w:r>
      <w:r>
        <w:t xml:space="preserve">using an aqueous borax solution as cross-linking agent. Both hydrogels were used </w:t>
      </w:r>
      <w:r w:rsidR="004E716A">
        <w:t xml:space="preserve">as </w:t>
      </w:r>
      <w:r w:rsidR="007202C5">
        <w:t xml:space="preserve">an </w:t>
      </w:r>
      <w:r w:rsidR="004E716A">
        <w:t xml:space="preserve">electrolyte in </w:t>
      </w:r>
      <w:r w:rsidR="008A104D">
        <w:t>a cell simulating a lead-acid battery</w:t>
      </w:r>
      <w:r w:rsidR="007202C5">
        <w:t>.</w:t>
      </w:r>
      <w:r>
        <w:t xml:space="preserve"> </w:t>
      </w:r>
      <w:r w:rsidR="008A104D">
        <w:t xml:space="preserve">The cell was equipped with nanostructured </w:t>
      </w:r>
      <w:proofErr w:type="spellStart"/>
      <w:r w:rsidR="008A104D">
        <w:t>Pb</w:t>
      </w:r>
      <w:proofErr w:type="spellEnd"/>
      <w:r w:rsidR="008A104D">
        <w:t xml:space="preserve"> and PbO</w:t>
      </w:r>
      <w:r w:rsidR="008A104D" w:rsidRPr="0015004A">
        <w:rPr>
          <w:vertAlign w:val="subscript"/>
        </w:rPr>
        <w:t>2</w:t>
      </w:r>
      <w:r w:rsidR="008A104D">
        <w:t xml:space="preserve"> electrodes, and was </w:t>
      </w:r>
      <w:r w:rsidR="0015004A">
        <w:t xml:space="preserve">cycled </w:t>
      </w:r>
      <w:r w:rsidR="004E716A">
        <w:t>at a rate of 1C for 100 cycles</w:t>
      </w:r>
      <w:r>
        <w:t xml:space="preserve">. The </w:t>
      </w:r>
      <w:r w:rsidR="0015004A">
        <w:t>cell</w:t>
      </w:r>
      <w:r>
        <w:t xml:space="preserve"> </w:t>
      </w:r>
      <w:r w:rsidR="0015004A">
        <w:t>equipped</w:t>
      </w:r>
      <w:r>
        <w:t xml:space="preserve"> with the borax hydrogel showed </w:t>
      </w:r>
      <w:r w:rsidR="0015004A">
        <w:t>acceptable</w:t>
      </w:r>
      <w:r>
        <w:t xml:space="preserve"> performance only </w:t>
      </w:r>
      <w:r w:rsidR="0015004A">
        <w:t>in the initial cycles</w:t>
      </w:r>
      <w:r>
        <w:t xml:space="preserve"> </w:t>
      </w:r>
      <w:r w:rsidR="0015004A">
        <w:t xml:space="preserve">while the cell equipped with </w:t>
      </w:r>
      <w:r>
        <w:t xml:space="preserve">a physical hydrogel </w:t>
      </w:r>
      <w:r w:rsidR="0015004A">
        <w:t>showed</w:t>
      </w:r>
      <w:r>
        <w:t xml:space="preserve"> excellent performance in terms of</w:t>
      </w:r>
      <w:r w:rsidR="0015004A">
        <w:t xml:space="preserve"> draine</w:t>
      </w:r>
      <w:r w:rsidR="007202C5">
        <w:t xml:space="preserve">d charge and energy efficiency, </w:t>
      </w:r>
      <w:r w:rsidR="0015004A">
        <w:t xml:space="preserve">which </w:t>
      </w:r>
      <w:r>
        <w:t xml:space="preserve">reached </w:t>
      </w:r>
      <w:r w:rsidR="0015004A">
        <w:t>a</w:t>
      </w:r>
      <w:r>
        <w:t xml:space="preserve"> value </w:t>
      </w:r>
      <w:r w:rsidR="0015004A">
        <w:t xml:space="preserve">over 70%. The difference between the two hydrogels </w:t>
      </w:r>
      <w:r w:rsidR="007202C5">
        <w:t>can</w:t>
      </w:r>
      <w:r w:rsidR="0015004A">
        <w:t xml:space="preserve"> be due to the low capacity of </w:t>
      </w:r>
      <w:r w:rsidR="00243AF1">
        <w:t>the borax hydrogel</w:t>
      </w:r>
      <w:r w:rsidR="0015004A">
        <w:t xml:space="preserve"> to absorb 5M sulfuric acid.</w:t>
      </w:r>
      <w:r w:rsidR="007202C5">
        <w:t xml:space="preserve"> The weak point of the battery with nanostructured electrodes in contact with gelle</w:t>
      </w:r>
      <w:r w:rsidR="008F7125">
        <w:t>d</w:t>
      </w:r>
      <w:r w:rsidR="007202C5">
        <w:t xml:space="preserve"> electrolyte is the very short </w:t>
      </w:r>
      <w:r w:rsidR="00F407C4">
        <w:t>lifetime. The longer life</w:t>
      </w:r>
      <w:r w:rsidR="007202C5">
        <w:t xml:space="preserve">time </w:t>
      </w:r>
      <w:r w:rsidR="008F7125">
        <w:t>was found when physical hydrogel was used. In any case, the maxim</w:t>
      </w:r>
      <w:r w:rsidR="006D7A2C">
        <w:t>um cycle number at 1C was 100 w</w:t>
      </w:r>
      <w:r w:rsidR="008F7125">
        <w:t>ith an efficiency of about 70% from 40</w:t>
      </w:r>
      <w:r w:rsidR="008F7125" w:rsidRPr="008F7125">
        <w:rPr>
          <w:vertAlign w:val="superscript"/>
        </w:rPr>
        <w:t>th</w:t>
      </w:r>
      <w:r w:rsidR="008F7125">
        <w:t xml:space="preserve"> to 100</w:t>
      </w:r>
      <w:r w:rsidR="008F7125" w:rsidRPr="008F7125">
        <w:rPr>
          <w:vertAlign w:val="superscript"/>
        </w:rPr>
        <w:t>th</w:t>
      </w:r>
      <w:r w:rsidR="008F7125">
        <w:t xml:space="preserve"> cycle. After 100 cycles both efficiency and drained charge decayed. For electrodes in contact wit</w:t>
      </w:r>
      <w:r w:rsidR="00F407C4">
        <w:t>h borax hydrogel a shorter life</w:t>
      </w:r>
      <w:r w:rsidR="008F7125">
        <w:t xml:space="preserve">time was found. In both cases, the short </w:t>
      </w:r>
      <w:r w:rsidR="00274FB5">
        <w:t xml:space="preserve">lifetime </w:t>
      </w:r>
      <w:r w:rsidR="008F7125">
        <w:t xml:space="preserve">is due to a not </w:t>
      </w:r>
      <w:proofErr w:type="spellStart"/>
      <w:r w:rsidR="008F7125">
        <w:t>optimised</w:t>
      </w:r>
      <w:proofErr w:type="spellEnd"/>
      <w:r w:rsidR="008F7125">
        <w:t xml:space="preserve"> cell design, so that the hydrogels can flow down because the</w:t>
      </w:r>
      <w:r w:rsidR="00FA32E6">
        <w:t xml:space="preserve"> </w:t>
      </w:r>
      <w:proofErr w:type="spellStart"/>
      <w:r w:rsidR="008F7125">
        <w:t>elctrodes</w:t>
      </w:r>
      <w:proofErr w:type="spellEnd"/>
      <w:r w:rsidR="008F7125">
        <w:t xml:space="preserve"> are not </w:t>
      </w:r>
      <w:r w:rsidR="00FA32E6">
        <w:t xml:space="preserve">definitely </w:t>
      </w:r>
      <w:r w:rsidR="008F7125">
        <w:t>block</w:t>
      </w:r>
      <w:r w:rsidR="00FA32E6">
        <w:t>ed in the zero gap configuration.</w:t>
      </w:r>
      <w:r w:rsidR="008F7125">
        <w:t xml:space="preserve"> </w:t>
      </w:r>
      <w:r w:rsidR="00FA32E6">
        <w:t>Another significant finding is the absence of gas evolution because the gas recombine</w:t>
      </w:r>
      <w:r w:rsidR="00F15404">
        <w:t xml:space="preserve">s </w:t>
      </w:r>
      <w:r w:rsidR="00FA32E6">
        <w:t xml:space="preserve">like in the commercial battery with gelled electrolyte. Further work is in progress for improving the </w:t>
      </w:r>
      <w:r w:rsidR="00274FB5">
        <w:t>c</w:t>
      </w:r>
      <w:r w:rsidR="00FA32E6">
        <w:t xml:space="preserve">ell design and testing the cell at higher C-rate as 10C.  </w:t>
      </w:r>
      <w:r w:rsidR="008F7125">
        <w:t xml:space="preserve">  </w:t>
      </w:r>
    </w:p>
    <w:p w:rsidR="00600535" w:rsidRPr="00B57B36" w:rsidRDefault="00600535" w:rsidP="00600535">
      <w:pPr>
        <w:pStyle w:val="CETReference"/>
      </w:pPr>
      <w:r w:rsidRPr="00B57B36">
        <w:t>References</w:t>
      </w:r>
    </w:p>
    <w:p w:rsidR="00F7437E" w:rsidRDefault="00F7437E" w:rsidP="00B06736">
      <w:pPr>
        <w:pStyle w:val="CETReferencetext"/>
      </w:pPr>
      <w:r>
        <w:t>Bunn, C.W., 1948,</w:t>
      </w:r>
      <w:r w:rsidRPr="00A14F18">
        <w:t xml:space="preserve"> Crystal Structure of Polyviny</w:t>
      </w:r>
      <w:r w:rsidR="003B3FCC">
        <w:t>l Alcohol. Nature, 161, 929-930</w:t>
      </w:r>
    </w:p>
    <w:p w:rsidR="00D16BF6" w:rsidRPr="0044449A" w:rsidRDefault="00582D5E" w:rsidP="00B06736">
      <w:pPr>
        <w:pStyle w:val="CETReferencetext"/>
        <w:rPr>
          <w:noProof/>
        </w:rPr>
      </w:pPr>
      <w:r w:rsidRPr="00CF4BB0">
        <w:rPr>
          <w:noProof/>
        </w:rPr>
        <w:t xml:space="preserve">Feuillade G., Perche P., 1975, </w:t>
      </w:r>
      <w:r w:rsidR="00CF4BB0" w:rsidRPr="00CF4BB0">
        <w:rPr>
          <w:noProof/>
        </w:rPr>
        <w:t>Ion-conductive macromolecular gels and membranes for solid lithium cells</w:t>
      </w:r>
      <w:r w:rsidR="00CF4BB0">
        <w:rPr>
          <w:noProof/>
        </w:rPr>
        <w:t xml:space="preserve">, </w:t>
      </w:r>
      <w:r w:rsidRPr="00CF4BB0">
        <w:rPr>
          <w:noProof/>
        </w:rPr>
        <w:t xml:space="preserve">J. Appl. </w:t>
      </w:r>
      <w:r w:rsidRPr="0044449A">
        <w:rPr>
          <w:noProof/>
        </w:rPr>
        <w:t>Electroche</w:t>
      </w:r>
      <w:r>
        <w:rPr>
          <w:noProof/>
        </w:rPr>
        <w:t>m.,</w:t>
      </w:r>
      <w:r w:rsidR="00D16BF6">
        <w:rPr>
          <w:noProof/>
        </w:rPr>
        <w:t xml:space="preserve"> 5, 63</w:t>
      </w:r>
      <w:r w:rsidR="003B3FCC">
        <w:rPr>
          <w:noProof/>
        </w:rPr>
        <w:t>-69</w:t>
      </w:r>
    </w:p>
    <w:p w:rsidR="00600535" w:rsidRDefault="00F7437E" w:rsidP="00B06736">
      <w:pPr>
        <w:pStyle w:val="CETReferencetext"/>
      </w:pPr>
      <w:r w:rsidRPr="00A94DC2">
        <w:t>Harris H</w:t>
      </w:r>
      <w:r>
        <w:t>.</w:t>
      </w:r>
      <w:r w:rsidRPr="00A94DC2">
        <w:t>E</w:t>
      </w:r>
      <w:r>
        <w:t>.</w:t>
      </w:r>
      <w:r w:rsidRPr="00A94DC2">
        <w:t>, Kenney J</w:t>
      </w:r>
      <w:r>
        <w:t>.</w:t>
      </w:r>
      <w:r w:rsidRPr="00A94DC2">
        <w:t>F</w:t>
      </w:r>
      <w:r>
        <w:t>.</w:t>
      </w:r>
      <w:r w:rsidRPr="00A94DC2">
        <w:t xml:space="preserve">, </w:t>
      </w:r>
      <w:proofErr w:type="spellStart"/>
      <w:r w:rsidRPr="00A94DC2">
        <w:t>Willcockson</w:t>
      </w:r>
      <w:proofErr w:type="spellEnd"/>
      <w:r w:rsidRPr="00A94DC2">
        <w:t xml:space="preserve"> G</w:t>
      </w:r>
      <w:r>
        <w:t>.</w:t>
      </w:r>
      <w:r w:rsidRPr="00A94DC2">
        <w:t>W</w:t>
      </w:r>
      <w:r>
        <w:t>.</w:t>
      </w:r>
      <w:r w:rsidRPr="00A94DC2">
        <w:t>, Chiang R</w:t>
      </w:r>
      <w:r>
        <w:t>.</w:t>
      </w:r>
      <w:r w:rsidRPr="00A94DC2">
        <w:t>, Friedlander</w:t>
      </w:r>
      <w:r w:rsidR="00FC2D79">
        <w:t xml:space="preserve"> H.N., </w:t>
      </w:r>
      <w:r>
        <w:t xml:space="preserve">1966, </w:t>
      </w:r>
      <w:r w:rsidRPr="003E1ABC">
        <w:t>Structure–property relationships of poly(vinyl alcohol). II. The influence of molecular regularity on the crystallization–dissolution temperature relationships of poly(vinyl alcohol)</w:t>
      </w:r>
      <w:r>
        <w:t xml:space="preserve">, </w:t>
      </w:r>
      <w:proofErr w:type="spellStart"/>
      <w:r>
        <w:t>Polym</w:t>
      </w:r>
      <w:proofErr w:type="spellEnd"/>
      <w:r>
        <w:t xml:space="preserve"> Sci</w:t>
      </w:r>
      <w:r w:rsidRPr="00A94DC2">
        <w:t>.</w:t>
      </w:r>
      <w:r w:rsidR="003B3FCC">
        <w:t>, 4, 665-677</w:t>
      </w:r>
    </w:p>
    <w:p w:rsidR="00FA2B6D" w:rsidRPr="006943A7" w:rsidRDefault="00FA2B6D" w:rsidP="00B06736">
      <w:pPr>
        <w:pStyle w:val="CETReferencetext"/>
      </w:pPr>
      <w:proofErr w:type="spellStart"/>
      <w:r w:rsidRPr="006943A7">
        <w:t>Hallensleben</w:t>
      </w:r>
      <w:proofErr w:type="spellEnd"/>
      <w:r w:rsidRPr="006943A7">
        <w:t xml:space="preserve"> </w:t>
      </w:r>
      <w:r w:rsidR="006943A7">
        <w:t xml:space="preserve">M.L., 2000, </w:t>
      </w:r>
      <w:r w:rsidR="006943A7" w:rsidRPr="006943A7">
        <w:t xml:space="preserve">Ullmann's </w:t>
      </w:r>
      <w:proofErr w:type="spellStart"/>
      <w:r w:rsidR="006943A7" w:rsidRPr="006943A7">
        <w:t>Encyclopedia</w:t>
      </w:r>
      <w:proofErr w:type="spellEnd"/>
      <w:r w:rsidR="006943A7" w:rsidRPr="006943A7">
        <w:t xml:space="preserve"> of Industrial Chemi</w:t>
      </w:r>
      <w:r w:rsidR="006943A7">
        <w:t xml:space="preserve">stry: Polyvinyl Compounds, Others, Wiley-VCH, </w:t>
      </w:r>
      <w:proofErr w:type="spellStart"/>
      <w:r w:rsidR="006943A7">
        <w:t>Weinheim</w:t>
      </w:r>
      <w:proofErr w:type="spellEnd"/>
      <w:r w:rsidR="006943A7">
        <w:t>, Germany</w:t>
      </w:r>
      <w:r w:rsidRPr="006943A7">
        <w:t xml:space="preserve"> </w:t>
      </w:r>
    </w:p>
    <w:p w:rsidR="003B3FCC" w:rsidRDefault="003B3FCC" w:rsidP="00B06736">
      <w:pPr>
        <w:pStyle w:val="CETReferencetext"/>
        <w:rPr>
          <w:szCs w:val="18"/>
        </w:rPr>
      </w:pPr>
      <w:proofErr w:type="spellStart"/>
      <w:r>
        <w:rPr>
          <w:szCs w:val="18"/>
        </w:rPr>
        <w:t>Inguanta</w:t>
      </w:r>
      <w:proofErr w:type="spellEnd"/>
      <w:r>
        <w:rPr>
          <w:szCs w:val="18"/>
        </w:rPr>
        <w:t xml:space="preserve"> R., </w:t>
      </w:r>
      <w:proofErr w:type="spellStart"/>
      <w:r>
        <w:rPr>
          <w:szCs w:val="18"/>
        </w:rPr>
        <w:t>Randazzo</w:t>
      </w:r>
      <w:proofErr w:type="spellEnd"/>
      <w:r>
        <w:rPr>
          <w:szCs w:val="18"/>
        </w:rPr>
        <w:t xml:space="preserve"> S., </w:t>
      </w:r>
      <w:proofErr w:type="spellStart"/>
      <w:r>
        <w:rPr>
          <w:szCs w:val="18"/>
        </w:rPr>
        <w:t>Moncada</w:t>
      </w:r>
      <w:proofErr w:type="spellEnd"/>
      <w:r>
        <w:rPr>
          <w:szCs w:val="18"/>
        </w:rPr>
        <w:t xml:space="preserve"> A., </w:t>
      </w:r>
      <w:proofErr w:type="spellStart"/>
      <w:r>
        <w:rPr>
          <w:szCs w:val="18"/>
        </w:rPr>
        <w:t>Mistretta</w:t>
      </w:r>
      <w:proofErr w:type="spellEnd"/>
      <w:r>
        <w:rPr>
          <w:szCs w:val="18"/>
        </w:rPr>
        <w:t xml:space="preserve"> M.C., Piazza S., </w:t>
      </w:r>
      <w:proofErr w:type="spellStart"/>
      <w:r>
        <w:rPr>
          <w:szCs w:val="18"/>
        </w:rPr>
        <w:t>Sunseri</w:t>
      </w:r>
      <w:proofErr w:type="spellEnd"/>
      <w:r>
        <w:rPr>
          <w:szCs w:val="18"/>
        </w:rPr>
        <w:t xml:space="preserve"> C., 2013, Growth and Electrochemical Performance of Lead and Lead Oxide Nanowire Arrays as Electrodes for Lead-Acid Batteries, Chemical Engineering Transactions, 32, 2227-2232</w:t>
      </w:r>
    </w:p>
    <w:p w:rsidR="00FC2D79" w:rsidRDefault="00FC2D79" w:rsidP="00B06736">
      <w:pPr>
        <w:pStyle w:val="CETReferencetext"/>
      </w:pPr>
      <w:proofErr w:type="spellStart"/>
      <w:r w:rsidRPr="00FC2D79">
        <w:t>Insinga</w:t>
      </w:r>
      <w:proofErr w:type="spellEnd"/>
      <w:r w:rsidRPr="00FC2D79">
        <w:t xml:space="preserve"> M.G., </w:t>
      </w:r>
      <w:proofErr w:type="spellStart"/>
      <w:r w:rsidRPr="00FC2D79">
        <w:t>Moncada</w:t>
      </w:r>
      <w:proofErr w:type="spellEnd"/>
      <w:r w:rsidRPr="00FC2D79">
        <w:t xml:space="preserve"> A., </w:t>
      </w:r>
      <w:proofErr w:type="spellStart"/>
      <w:r w:rsidRPr="00FC2D79">
        <w:t>Oliveri</w:t>
      </w:r>
      <w:proofErr w:type="spellEnd"/>
      <w:r w:rsidRPr="00FC2D79">
        <w:t xml:space="preserve"> R.L., </w:t>
      </w:r>
      <w:proofErr w:type="spellStart"/>
      <w:r w:rsidRPr="00FC2D79">
        <w:t>Ganci</w:t>
      </w:r>
      <w:proofErr w:type="spellEnd"/>
      <w:r w:rsidRPr="00FC2D79">
        <w:t xml:space="preserve"> F., Piazza S., </w:t>
      </w:r>
      <w:proofErr w:type="spellStart"/>
      <w:r w:rsidR="0012401D">
        <w:t>Sunseri</w:t>
      </w:r>
      <w:proofErr w:type="spellEnd"/>
      <w:r w:rsidR="0012401D">
        <w:t xml:space="preserve"> C., </w:t>
      </w:r>
      <w:proofErr w:type="spellStart"/>
      <w:r w:rsidR="0012401D">
        <w:t>Inguanta</w:t>
      </w:r>
      <w:proofErr w:type="spellEnd"/>
      <w:r w:rsidR="0012401D">
        <w:t xml:space="preserve"> R., 2017, </w:t>
      </w:r>
      <w:r w:rsidRPr="00FC2D79">
        <w:t xml:space="preserve">Nanostructured </w:t>
      </w:r>
      <w:proofErr w:type="spellStart"/>
      <w:r w:rsidRPr="00FC2D79">
        <w:t>Pb</w:t>
      </w:r>
      <w:proofErr w:type="spellEnd"/>
      <w:r w:rsidRPr="00FC2D79">
        <w:t xml:space="preserve"> electrode for innovative lead-acid battery, Chemical Engineering Transactions</w:t>
      </w:r>
      <w:r>
        <w:t xml:space="preserve">, </w:t>
      </w:r>
      <w:r w:rsidR="0086350F">
        <w:t>60, 49-54</w:t>
      </w:r>
    </w:p>
    <w:p w:rsidR="00B06736" w:rsidRDefault="00B06736" w:rsidP="00B06736">
      <w:pPr>
        <w:pStyle w:val="CETReferencetext"/>
      </w:pPr>
      <w:r>
        <w:t>International Centre for Diffraction Data, 2007, Newtown Square, PA, U.S.A.</w:t>
      </w:r>
    </w:p>
    <w:p w:rsidR="0012401D" w:rsidRDefault="0012401D" w:rsidP="00B06736">
      <w:pPr>
        <w:pStyle w:val="CETReferencetext"/>
      </w:pPr>
      <w:bookmarkStart w:id="0" w:name="_GoBack"/>
      <w:bookmarkEnd w:id="0"/>
      <w:proofErr w:type="spellStart"/>
      <w:r w:rsidRPr="0012401D">
        <w:t>Moncada</w:t>
      </w:r>
      <w:proofErr w:type="spellEnd"/>
      <w:r>
        <w:t xml:space="preserve"> A.</w:t>
      </w:r>
      <w:r w:rsidRPr="0012401D">
        <w:t xml:space="preserve">, </w:t>
      </w:r>
      <w:proofErr w:type="spellStart"/>
      <w:r w:rsidRPr="0012401D">
        <w:t>Mistretta</w:t>
      </w:r>
      <w:proofErr w:type="spellEnd"/>
      <w:r>
        <w:t xml:space="preserve"> </w:t>
      </w:r>
      <w:r w:rsidRPr="0012401D">
        <w:t xml:space="preserve">M.C., </w:t>
      </w:r>
      <w:proofErr w:type="spellStart"/>
      <w:r w:rsidRPr="0012401D">
        <w:t>Randazzo</w:t>
      </w:r>
      <w:proofErr w:type="spellEnd"/>
      <w:r>
        <w:t xml:space="preserve"> </w:t>
      </w:r>
      <w:r w:rsidRPr="0012401D">
        <w:t>S., Piazza</w:t>
      </w:r>
      <w:r>
        <w:t xml:space="preserve"> </w:t>
      </w:r>
      <w:r w:rsidRPr="0012401D">
        <w:t xml:space="preserve">S., </w:t>
      </w:r>
      <w:proofErr w:type="spellStart"/>
      <w:r w:rsidRPr="0012401D">
        <w:t>Sunseri</w:t>
      </w:r>
      <w:proofErr w:type="spellEnd"/>
      <w:r w:rsidRPr="0012401D">
        <w:t xml:space="preserve"> C., </w:t>
      </w:r>
      <w:proofErr w:type="spellStart"/>
      <w:r w:rsidRPr="0012401D">
        <w:t>Inguanta</w:t>
      </w:r>
      <w:proofErr w:type="spellEnd"/>
      <w:r w:rsidRPr="0012401D">
        <w:t xml:space="preserve"> R.</w:t>
      </w:r>
      <w:r>
        <w:t xml:space="preserve">, 2014, </w:t>
      </w:r>
      <w:r w:rsidRPr="0012401D">
        <w:t>High-performance of PbO</w:t>
      </w:r>
      <w:r w:rsidRPr="002B3A60">
        <w:rPr>
          <w:vertAlign w:val="subscript"/>
        </w:rPr>
        <w:t>2</w:t>
      </w:r>
      <w:r w:rsidRPr="0012401D">
        <w:t xml:space="preserve"> nanowire electrodes for lead-acid battery</w:t>
      </w:r>
      <w:r>
        <w:t>, Journal Power Sources, 256, 72-79</w:t>
      </w:r>
    </w:p>
    <w:p w:rsidR="002B3A60" w:rsidRPr="00FC2D79" w:rsidRDefault="002B3A60" w:rsidP="00B06736">
      <w:pPr>
        <w:pStyle w:val="CETReferencetext"/>
      </w:pPr>
      <w:proofErr w:type="spellStart"/>
      <w:r w:rsidRPr="002B3A60">
        <w:t>Moncada</w:t>
      </w:r>
      <w:proofErr w:type="spellEnd"/>
      <w:r w:rsidRPr="002B3A60">
        <w:t xml:space="preserve">, A., Piazza, S., </w:t>
      </w:r>
      <w:proofErr w:type="spellStart"/>
      <w:r w:rsidRPr="002B3A60">
        <w:t>Sunseri</w:t>
      </w:r>
      <w:proofErr w:type="spellEnd"/>
      <w:r w:rsidRPr="002B3A60">
        <w:t xml:space="preserve">, C., </w:t>
      </w:r>
      <w:proofErr w:type="spellStart"/>
      <w:r w:rsidRPr="002B3A60">
        <w:t>Inguanta</w:t>
      </w:r>
      <w:proofErr w:type="spellEnd"/>
      <w:r w:rsidRPr="002B3A60">
        <w:t>, R.</w:t>
      </w:r>
      <w:r>
        <w:t xml:space="preserve">, 2015, </w:t>
      </w:r>
      <w:r w:rsidRPr="002B3A60">
        <w:t>Recent improvements in PbO</w:t>
      </w:r>
      <w:r w:rsidRPr="002B3A60">
        <w:rPr>
          <w:vertAlign w:val="subscript"/>
        </w:rPr>
        <w:t>2</w:t>
      </w:r>
      <w:r>
        <w:t xml:space="preserve"> </w:t>
      </w:r>
      <w:r w:rsidRPr="002B3A60">
        <w:t>nanowire electrodes for lead-acid battery</w:t>
      </w:r>
      <w:r w:rsidR="00500631">
        <w:t>, Journal of Power Sources, 275, 181-188</w:t>
      </w:r>
    </w:p>
    <w:p w:rsidR="00462B72" w:rsidRDefault="00CF4BB0" w:rsidP="00B06736">
      <w:pPr>
        <w:pStyle w:val="CETReferencetext"/>
      </w:pPr>
      <w:proofErr w:type="spellStart"/>
      <w:r w:rsidRPr="00CF4BB0">
        <w:t>Nambu</w:t>
      </w:r>
      <w:proofErr w:type="spellEnd"/>
      <w:r>
        <w:t xml:space="preserve"> M</w:t>
      </w:r>
      <w:r w:rsidRPr="00CF4BB0">
        <w:t>.</w:t>
      </w:r>
      <w:r>
        <w:t xml:space="preserve">, </w:t>
      </w:r>
      <w:r w:rsidRPr="00CF4BB0">
        <w:t>1984</w:t>
      </w:r>
      <w:r>
        <w:t xml:space="preserve">, Freeze-dried poly(vinyl </w:t>
      </w:r>
      <w:proofErr w:type="spellStart"/>
      <w:r>
        <w:t>alchool</w:t>
      </w:r>
      <w:proofErr w:type="spellEnd"/>
      <w:r>
        <w:t>) gel</w:t>
      </w:r>
      <w:r w:rsidR="00FC2D79">
        <w:t>,</w:t>
      </w:r>
      <w:r w:rsidR="003B3FCC">
        <w:t xml:space="preserve"> US Patent 4,472,542</w:t>
      </w:r>
    </w:p>
    <w:p w:rsidR="00F7437E" w:rsidRDefault="00F7437E" w:rsidP="00B06736">
      <w:pPr>
        <w:pStyle w:val="CETReferencetext"/>
      </w:pPr>
      <w:proofErr w:type="spellStart"/>
      <w:r>
        <w:t>Peppas</w:t>
      </w:r>
      <w:proofErr w:type="spellEnd"/>
      <w:r>
        <w:t xml:space="preserve"> N.</w:t>
      </w:r>
      <w:r w:rsidRPr="00462B72">
        <w:t>A.</w:t>
      </w:r>
      <w:r>
        <w:t>, 1975,</w:t>
      </w:r>
      <w:r w:rsidRPr="00462B72">
        <w:t xml:space="preserve"> </w:t>
      </w:r>
      <w:proofErr w:type="spellStart"/>
      <w:r w:rsidRPr="00462B72">
        <w:t>Turbidimetric</w:t>
      </w:r>
      <w:proofErr w:type="spellEnd"/>
      <w:r w:rsidRPr="00462B72">
        <w:t xml:space="preserve"> studies of aqueou</w:t>
      </w:r>
      <w:r>
        <w:t xml:space="preserve">s poly(vinyl alcohol) solutions, </w:t>
      </w:r>
      <w:proofErr w:type="spellStart"/>
      <w:r>
        <w:t>Mac</w:t>
      </w:r>
      <w:r w:rsidRPr="00462B72">
        <w:t>romol</w:t>
      </w:r>
      <w:proofErr w:type="spellEnd"/>
      <w:r w:rsidRPr="00462B72">
        <w:t>. Chem.</w:t>
      </w:r>
      <w:r>
        <w:t xml:space="preserve"> and </w:t>
      </w:r>
      <w:proofErr w:type="spellStart"/>
      <w:r>
        <w:t>Pysics</w:t>
      </w:r>
      <w:proofErr w:type="spellEnd"/>
      <w:r>
        <w:t>,</w:t>
      </w:r>
      <w:r w:rsidRPr="00462B72">
        <w:t xml:space="preserve"> 176, 3433-3440</w:t>
      </w:r>
    </w:p>
    <w:p w:rsidR="007C68AD" w:rsidRDefault="007C68AD" w:rsidP="00B06736">
      <w:pPr>
        <w:pStyle w:val="CETReferencetext"/>
      </w:pPr>
      <w:proofErr w:type="spellStart"/>
      <w:r>
        <w:t>Seong</w:t>
      </w:r>
      <w:proofErr w:type="spellEnd"/>
      <w:r>
        <w:t xml:space="preserve"> B. Y. , Sung H. Y. , </w:t>
      </w:r>
      <w:proofErr w:type="spellStart"/>
      <w:r>
        <w:t>Joon</w:t>
      </w:r>
      <w:proofErr w:type="spellEnd"/>
      <w:r>
        <w:t xml:space="preserve"> S. L. , Jong W. K., </w:t>
      </w:r>
      <w:proofErr w:type="spellStart"/>
      <w:r>
        <w:t>Jeong</w:t>
      </w:r>
      <w:proofErr w:type="spellEnd"/>
      <w:r>
        <w:t xml:space="preserve"> H. Y., 2017, Surface Properties of a Novel Poly(vinyl alcohol) Film Prepared by Heterogeneous Saponification of Poly(vinyl acetate) Film, Polymers MDPI, 9, 493.</w:t>
      </w:r>
    </w:p>
    <w:p w:rsidR="004628D2" w:rsidRDefault="003D0BAC" w:rsidP="00B06736">
      <w:pPr>
        <w:pStyle w:val="CETReferencetext"/>
      </w:pPr>
      <w:r w:rsidRPr="003D0BAC">
        <w:t xml:space="preserve">Yokoyama F, Masada I, </w:t>
      </w:r>
      <w:proofErr w:type="spellStart"/>
      <w:r w:rsidRPr="003D0BAC">
        <w:t>Shimamura</w:t>
      </w:r>
      <w:proofErr w:type="spellEnd"/>
      <w:r w:rsidRPr="003D0BAC">
        <w:t xml:space="preserve"> K, </w:t>
      </w:r>
      <w:proofErr w:type="spellStart"/>
      <w:r w:rsidRPr="003D0BAC">
        <w:t>Ikawa</w:t>
      </w:r>
      <w:proofErr w:type="spellEnd"/>
      <w:r w:rsidRPr="003D0BAC">
        <w:t xml:space="preserve"> </w:t>
      </w:r>
      <w:r>
        <w:t xml:space="preserve">T, </w:t>
      </w:r>
      <w:proofErr w:type="spellStart"/>
      <w:r>
        <w:t>Monobe</w:t>
      </w:r>
      <w:proofErr w:type="spellEnd"/>
      <w:r>
        <w:t xml:space="preserve"> K.,1986, </w:t>
      </w:r>
      <w:r w:rsidRPr="003D0BAC">
        <w:t>Morphology and structure of highly elastic poly(vinyl alcohol) hydrogel prepared by repeated freezing-and-melting</w:t>
      </w:r>
      <w:r>
        <w:t xml:space="preserve">, Colloid </w:t>
      </w:r>
      <w:proofErr w:type="spellStart"/>
      <w:r>
        <w:t>Polym</w:t>
      </w:r>
      <w:proofErr w:type="spellEnd"/>
      <w:r>
        <w:t xml:space="preserve"> </w:t>
      </w:r>
      <w:proofErr w:type="spellStart"/>
      <w:r>
        <w:t>Sc</w:t>
      </w:r>
      <w:r w:rsidR="003B3FCC">
        <w:t>i</w:t>
      </w:r>
      <w:proofErr w:type="spellEnd"/>
      <w:r w:rsidR="003B3FCC">
        <w:t>, 264, 595-601</w:t>
      </w:r>
    </w:p>
    <w:p w:rsidR="00D52A62" w:rsidRDefault="00D52A62" w:rsidP="00B06736">
      <w:pPr>
        <w:pStyle w:val="CETReferencetext"/>
      </w:pPr>
    </w:p>
    <w:sectPr w:rsidR="00D52A6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08F3" w:rsidRDefault="002C08F3" w:rsidP="004F5E36">
      <w:r>
        <w:separator/>
      </w:r>
    </w:p>
  </w:endnote>
  <w:endnote w:type="continuationSeparator" w:id="0">
    <w:p w:rsidR="002C08F3" w:rsidRDefault="002C08F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08F3" w:rsidRDefault="002C08F3" w:rsidP="004F5E36">
      <w:r>
        <w:separator/>
      </w:r>
    </w:p>
  </w:footnote>
  <w:footnote w:type="continuationSeparator" w:id="0">
    <w:p w:rsidR="002C08F3" w:rsidRDefault="002C08F3"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1CBCE28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lvlOverride w:ilvl="0">
      <w:startOverride w:val="1"/>
    </w:lvlOverride>
    <w:lvlOverride w:ilvl="1">
      <w:startOverride w:val="2"/>
    </w:lvlOverride>
    <w:lvlOverride w:ilvl="2">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5D1"/>
    <w:rsid w:val="00010F40"/>
    <w:rsid w:val="000117CB"/>
    <w:rsid w:val="0003148D"/>
    <w:rsid w:val="00037AFA"/>
    <w:rsid w:val="0004710B"/>
    <w:rsid w:val="00047D7F"/>
    <w:rsid w:val="00051566"/>
    <w:rsid w:val="00062A9A"/>
    <w:rsid w:val="00064468"/>
    <w:rsid w:val="00064A72"/>
    <w:rsid w:val="00065058"/>
    <w:rsid w:val="000739B4"/>
    <w:rsid w:val="00080AEF"/>
    <w:rsid w:val="00082151"/>
    <w:rsid w:val="00086C39"/>
    <w:rsid w:val="00091403"/>
    <w:rsid w:val="000917A4"/>
    <w:rsid w:val="00092216"/>
    <w:rsid w:val="000A03B2"/>
    <w:rsid w:val="000D34BE"/>
    <w:rsid w:val="000D6A9F"/>
    <w:rsid w:val="000E102F"/>
    <w:rsid w:val="000E36F1"/>
    <w:rsid w:val="000E3A73"/>
    <w:rsid w:val="000E414A"/>
    <w:rsid w:val="000E41A8"/>
    <w:rsid w:val="000F093C"/>
    <w:rsid w:val="000F0A58"/>
    <w:rsid w:val="000F16BD"/>
    <w:rsid w:val="000F2A4E"/>
    <w:rsid w:val="000F6A64"/>
    <w:rsid w:val="000F787B"/>
    <w:rsid w:val="00111E68"/>
    <w:rsid w:val="0012091F"/>
    <w:rsid w:val="0012401D"/>
    <w:rsid w:val="00125CFF"/>
    <w:rsid w:val="00126BC2"/>
    <w:rsid w:val="001308B6"/>
    <w:rsid w:val="0013121F"/>
    <w:rsid w:val="00131FAB"/>
    <w:rsid w:val="00131FE6"/>
    <w:rsid w:val="0013263F"/>
    <w:rsid w:val="00134DE4"/>
    <w:rsid w:val="00136147"/>
    <w:rsid w:val="0014034D"/>
    <w:rsid w:val="00144101"/>
    <w:rsid w:val="0015004A"/>
    <w:rsid w:val="00150E59"/>
    <w:rsid w:val="00152DE3"/>
    <w:rsid w:val="00160D26"/>
    <w:rsid w:val="00164CF9"/>
    <w:rsid w:val="001742DE"/>
    <w:rsid w:val="00184AD6"/>
    <w:rsid w:val="001933B2"/>
    <w:rsid w:val="00193735"/>
    <w:rsid w:val="001A41AF"/>
    <w:rsid w:val="001A7D2E"/>
    <w:rsid w:val="001B0349"/>
    <w:rsid w:val="001B4D5A"/>
    <w:rsid w:val="001B65C1"/>
    <w:rsid w:val="001C684B"/>
    <w:rsid w:val="001D3CCA"/>
    <w:rsid w:val="001D53FC"/>
    <w:rsid w:val="001E7986"/>
    <w:rsid w:val="001F42A5"/>
    <w:rsid w:val="001F7B9D"/>
    <w:rsid w:val="0020156F"/>
    <w:rsid w:val="002041FC"/>
    <w:rsid w:val="00220812"/>
    <w:rsid w:val="00220C3F"/>
    <w:rsid w:val="002224B4"/>
    <w:rsid w:val="00225DD9"/>
    <w:rsid w:val="00235515"/>
    <w:rsid w:val="0023749E"/>
    <w:rsid w:val="00243AF1"/>
    <w:rsid w:val="002447EF"/>
    <w:rsid w:val="0024480A"/>
    <w:rsid w:val="00247490"/>
    <w:rsid w:val="00251550"/>
    <w:rsid w:val="00263B05"/>
    <w:rsid w:val="002716E4"/>
    <w:rsid w:val="0027221A"/>
    <w:rsid w:val="00274FB5"/>
    <w:rsid w:val="00275B61"/>
    <w:rsid w:val="00282656"/>
    <w:rsid w:val="00285C27"/>
    <w:rsid w:val="00296089"/>
    <w:rsid w:val="00296B83"/>
    <w:rsid w:val="002A1EB1"/>
    <w:rsid w:val="002B3A60"/>
    <w:rsid w:val="002B78CE"/>
    <w:rsid w:val="002C08F3"/>
    <w:rsid w:val="002C2FB6"/>
    <w:rsid w:val="002C5AC5"/>
    <w:rsid w:val="002D5699"/>
    <w:rsid w:val="002D6BDF"/>
    <w:rsid w:val="002E0781"/>
    <w:rsid w:val="002E558A"/>
    <w:rsid w:val="003009B7"/>
    <w:rsid w:val="00300E56"/>
    <w:rsid w:val="003031F1"/>
    <w:rsid w:val="003042BB"/>
    <w:rsid w:val="0030469C"/>
    <w:rsid w:val="00321CA6"/>
    <w:rsid w:val="00327D99"/>
    <w:rsid w:val="00334C09"/>
    <w:rsid w:val="003365E3"/>
    <w:rsid w:val="003510EA"/>
    <w:rsid w:val="003723D4"/>
    <w:rsid w:val="00383584"/>
    <w:rsid w:val="00384CC8"/>
    <w:rsid w:val="003871FD"/>
    <w:rsid w:val="003A1E30"/>
    <w:rsid w:val="003A2023"/>
    <w:rsid w:val="003A4B88"/>
    <w:rsid w:val="003A63FF"/>
    <w:rsid w:val="003A7D1C"/>
    <w:rsid w:val="003B304B"/>
    <w:rsid w:val="003B3146"/>
    <w:rsid w:val="003B3FCC"/>
    <w:rsid w:val="003B4F79"/>
    <w:rsid w:val="003B60F3"/>
    <w:rsid w:val="003D0005"/>
    <w:rsid w:val="003D0BAC"/>
    <w:rsid w:val="003E1ABC"/>
    <w:rsid w:val="003E2E31"/>
    <w:rsid w:val="003F015E"/>
    <w:rsid w:val="003F2996"/>
    <w:rsid w:val="00400414"/>
    <w:rsid w:val="004043D2"/>
    <w:rsid w:val="0041446B"/>
    <w:rsid w:val="0044329C"/>
    <w:rsid w:val="004577FE"/>
    <w:rsid w:val="00457B9C"/>
    <w:rsid w:val="0046164A"/>
    <w:rsid w:val="004628D2"/>
    <w:rsid w:val="00462B72"/>
    <w:rsid w:val="00462DCD"/>
    <w:rsid w:val="004648AD"/>
    <w:rsid w:val="004703A9"/>
    <w:rsid w:val="004760DE"/>
    <w:rsid w:val="0048493E"/>
    <w:rsid w:val="004919A1"/>
    <w:rsid w:val="004A004E"/>
    <w:rsid w:val="004A24CF"/>
    <w:rsid w:val="004B6721"/>
    <w:rsid w:val="004C3D1D"/>
    <w:rsid w:val="004C507E"/>
    <w:rsid w:val="004C7913"/>
    <w:rsid w:val="004D1833"/>
    <w:rsid w:val="004D3CFD"/>
    <w:rsid w:val="004E2227"/>
    <w:rsid w:val="004E4DD6"/>
    <w:rsid w:val="004E5EB9"/>
    <w:rsid w:val="004E716A"/>
    <w:rsid w:val="004E7D37"/>
    <w:rsid w:val="004F2FE4"/>
    <w:rsid w:val="004F5E36"/>
    <w:rsid w:val="00500631"/>
    <w:rsid w:val="00507B47"/>
    <w:rsid w:val="00507CC9"/>
    <w:rsid w:val="005119A5"/>
    <w:rsid w:val="005146C0"/>
    <w:rsid w:val="005278B7"/>
    <w:rsid w:val="00532016"/>
    <w:rsid w:val="005346C8"/>
    <w:rsid w:val="00537075"/>
    <w:rsid w:val="0054104E"/>
    <w:rsid w:val="00543E7D"/>
    <w:rsid w:val="00547A68"/>
    <w:rsid w:val="00550DCF"/>
    <w:rsid w:val="0055145E"/>
    <w:rsid w:val="005531C9"/>
    <w:rsid w:val="00554901"/>
    <w:rsid w:val="00570D4B"/>
    <w:rsid w:val="00582D5E"/>
    <w:rsid w:val="005A00DE"/>
    <w:rsid w:val="005A33AB"/>
    <w:rsid w:val="005A45C1"/>
    <w:rsid w:val="005A6024"/>
    <w:rsid w:val="005A74DF"/>
    <w:rsid w:val="005B2110"/>
    <w:rsid w:val="005B279B"/>
    <w:rsid w:val="005B2BC8"/>
    <w:rsid w:val="005B2CAC"/>
    <w:rsid w:val="005B61E6"/>
    <w:rsid w:val="005C77E1"/>
    <w:rsid w:val="005D38B3"/>
    <w:rsid w:val="005D6A2F"/>
    <w:rsid w:val="005E1A82"/>
    <w:rsid w:val="005E45F4"/>
    <w:rsid w:val="005E6FCA"/>
    <w:rsid w:val="005E794C"/>
    <w:rsid w:val="005F0A28"/>
    <w:rsid w:val="005F0E5E"/>
    <w:rsid w:val="005F14A1"/>
    <w:rsid w:val="005F2AD2"/>
    <w:rsid w:val="005F7A06"/>
    <w:rsid w:val="00600535"/>
    <w:rsid w:val="00606220"/>
    <w:rsid w:val="00607D56"/>
    <w:rsid w:val="00610CD6"/>
    <w:rsid w:val="00620167"/>
    <w:rsid w:val="00620DEE"/>
    <w:rsid w:val="00621F92"/>
    <w:rsid w:val="00625639"/>
    <w:rsid w:val="00631B33"/>
    <w:rsid w:val="00637079"/>
    <w:rsid w:val="0064184D"/>
    <w:rsid w:val="006422CC"/>
    <w:rsid w:val="00651313"/>
    <w:rsid w:val="00657ED3"/>
    <w:rsid w:val="00660E3E"/>
    <w:rsid w:val="00662E74"/>
    <w:rsid w:val="0066754B"/>
    <w:rsid w:val="006702DE"/>
    <w:rsid w:val="006724E4"/>
    <w:rsid w:val="00680C23"/>
    <w:rsid w:val="00693766"/>
    <w:rsid w:val="006943A7"/>
    <w:rsid w:val="006A3281"/>
    <w:rsid w:val="006B4888"/>
    <w:rsid w:val="006C2E45"/>
    <w:rsid w:val="006C3554"/>
    <w:rsid w:val="006C359C"/>
    <w:rsid w:val="006C5579"/>
    <w:rsid w:val="006C56ED"/>
    <w:rsid w:val="006C66D0"/>
    <w:rsid w:val="006D7A2C"/>
    <w:rsid w:val="006E52D7"/>
    <w:rsid w:val="006E737D"/>
    <w:rsid w:val="006F0401"/>
    <w:rsid w:val="007016B9"/>
    <w:rsid w:val="0070195D"/>
    <w:rsid w:val="00701B95"/>
    <w:rsid w:val="00707D13"/>
    <w:rsid w:val="007202C5"/>
    <w:rsid w:val="00720A24"/>
    <w:rsid w:val="00722A8D"/>
    <w:rsid w:val="00725780"/>
    <w:rsid w:val="00726BC9"/>
    <w:rsid w:val="00732386"/>
    <w:rsid w:val="00742017"/>
    <w:rsid w:val="007447F3"/>
    <w:rsid w:val="0075499F"/>
    <w:rsid w:val="00763E1C"/>
    <w:rsid w:val="00763F44"/>
    <w:rsid w:val="007661C8"/>
    <w:rsid w:val="0077098D"/>
    <w:rsid w:val="00771D6C"/>
    <w:rsid w:val="00784897"/>
    <w:rsid w:val="007931FA"/>
    <w:rsid w:val="00794C20"/>
    <w:rsid w:val="007A7BBA"/>
    <w:rsid w:val="007B0C50"/>
    <w:rsid w:val="007C1743"/>
    <w:rsid w:val="007C1A43"/>
    <w:rsid w:val="007C68AD"/>
    <w:rsid w:val="007D08CD"/>
    <w:rsid w:val="007D486F"/>
    <w:rsid w:val="007E1DC6"/>
    <w:rsid w:val="007E39EF"/>
    <w:rsid w:val="008128A9"/>
    <w:rsid w:val="00813288"/>
    <w:rsid w:val="008168FC"/>
    <w:rsid w:val="00830996"/>
    <w:rsid w:val="008345F1"/>
    <w:rsid w:val="008470E3"/>
    <w:rsid w:val="0086350F"/>
    <w:rsid w:val="00865B07"/>
    <w:rsid w:val="008667EA"/>
    <w:rsid w:val="0087135A"/>
    <w:rsid w:val="008717C2"/>
    <w:rsid w:val="00872B6B"/>
    <w:rsid w:val="00874300"/>
    <w:rsid w:val="0087637F"/>
    <w:rsid w:val="008904B9"/>
    <w:rsid w:val="00890F5A"/>
    <w:rsid w:val="00891A79"/>
    <w:rsid w:val="00892AD5"/>
    <w:rsid w:val="008967AF"/>
    <w:rsid w:val="008A104D"/>
    <w:rsid w:val="008A1512"/>
    <w:rsid w:val="008A26D0"/>
    <w:rsid w:val="008C0DAF"/>
    <w:rsid w:val="008C5F40"/>
    <w:rsid w:val="008D32B9"/>
    <w:rsid w:val="008D433B"/>
    <w:rsid w:val="008E566E"/>
    <w:rsid w:val="008F7125"/>
    <w:rsid w:val="0090161A"/>
    <w:rsid w:val="00901EB6"/>
    <w:rsid w:val="009040DC"/>
    <w:rsid w:val="0090442E"/>
    <w:rsid w:val="00904C62"/>
    <w:rsid w:val="00907EF9"/>
    <w:rsid w:val="00916A40"/>
    <w:rsid w:val="00924DAC"/>
    <w:rsid w:val="00927058"/>
    <w:rsid w:val="00931025"/>
    <w:rsid w:val="0093261D"/>
    <w:rsid w:val="009450CE"/>
    <w:rsid w:val="00947179"/>
    <w:rsid w:val="00947BC8"/>
    <w:rsid w:val="00950BFD"/>
    <w:rsid w:val="0095164B"/>
    <w:rsid w:val="00954090"/>
    <w:rsid w:val="009573E7"/>
    <w:rsid w:val="00963E05"/>
    <w:rsid w:val="00967D54"/>
    <w:rsid w:val="00975F32"/>
    <w:rsid w:val="00975FAF"/>
    <w:rsid w:val="00976146"/>
    <w:rsid w:val="00977B34"/>
    <w:rsid w:val="0098388A"/>
    <w:rsid w:val="00995708"/>
    <w:rsid w:val="00996483"/>
    <w:rsid w:val="00996F5A"/>
    <w:rsid w:val="009A0A3E"/>
    <w:rsid w:val="009A2B0A"/>
    <w:rsid w:val="009A5250"/>
    <w:rsid w:val="009B041A"/>
    <w:rsid w:val="009B1B0E"/>
    <w:rsid w:val="009C7C86"/>
    <w:rsid w:val="009D2FF7"/>
    <w:rsid w:val="009E7884"/>
    <w:rsid w:val="009E788A"/>
    <w:rsid w:val="009F0E08"/>
    <w:rsid w:val="00A067C5"/>
    <w:rsid w:val="00A12645"/>
    <w:rsid w:val="00A14F18"/>
    <w:rsid w:val="00A1763D"/>
    <w:rsid w:val="00A17CEC"/>
    <w:rsid w:val="00A26D68"/>
    <w:rsid w:val="00A27EF0"/>
    <w:rsid w:val="00A454D5"/>
    <w:rsid w:val="00A50B20"/>
    <w:rsid w:val="00A51390"/>
    <w:rsid w:val="00A60D13"/>
    <w:rsid w:val="00A66755"/>
    <w:rsid w:val="00A70F15"/>
    <w:rsid w:val="00A72745"/>
    <w:rsid w:val="00A73775"/>
    <w:rsid w:val="00A76EFC"/>
    <w:rsid w:val="00A91010"/>
    <w:rsid w:val="00A94DC2"/>
    <w:rsid w:val="00A97F29"/>
    <w:rsid w:val="00AA0C2B"/>
    <w:rsid w:val="00AA702E"/>
    <w:rsid w:val="00AB0964"/>
    <w:rsid w:val="00AB2DA1"/>
    <w:rsid w:val="00AB5011"/>
    <w:rsid w:val="00AC7368"/>
    <w:rsid w:val="00AD09D0"/>
    <w:rsid w:val="00AD0A81"/>
    <w:rsid w:val="00AD16B9"/>
    <w:rsid w:val="00AD587E"/>
    <w:rsid w:val="00AE377D"/>
    <w:rsid w:val="00AF37FC"/>
    <w:rsid w:val="00AF4457"/>
    <w:rsid w:val="00B06736"/>
    <w:rsid w:val="00B06A59"/>
    <w:rsid w:val="00B07507"/>
    <w:rsid w:val="00B17FBD"/>
    <w:rsid w:val="00B216D7"/>
    <w:rsid w:val="00B226BD"/>
    <w:rsid w:val="00B315A6"/>
    <w:rsid w:val="00B31813"/>
    <w:rsid w:val="00B33365"/>
    <w:rsid w:val="00B3651F"/>
    <w:rsid w:val="00B427C8"/>
    <w:rsid w:val="00B57B36"/>
    <w:rsid w:val="00B70CC0"/>
    <w:rsid w:val="00B8686D"/>
    <w:rsid w:val="00B9568C"/>
    <w:rsid w:val="00BA7892"/>
    <w:rsid w:val="00BB3F14"/>
    <w:rsid w:val="00BC24D7"/>
    <w:rsid w:val="00BC30C9"/>
    <w:rsid w:val="00BC48E7"/>
    <w:rsid w:val="00BE3E58"/>
    <w:rsid w:val="00BF7CE0"/>
    <w:rsid w:val="00C0023E"/>
    <w:rsid w:val="00C01616"/>
    <w:rsid w:val="00C0162B"/>
    <w:rsid w:val="00C115F9"/>
    <w:rsid w:val="00C345B1"/>
    <w:rsid w:val="00C36559"/>
    <w:rsid w:val="00C40142"/>
    <w:rsid w:val="00C52238"/>
    <w:rsid w:val="00C52C80"/>
    <w:rsid w:val="00C56105"/>
    <w:rsid w:val="00C57182"/>
    <w:rsid w:val="00C57863"/>
    <w:rsid w:val="00C60CE1"/>
    <w:rsid w:val="00C61467"/>
    <w:rsid w:val="00C655FD"/>
    <w:rsid w:val="00C74199"/>
    <w:rsid w:val="00C7475B"/>
    <w:rsid w:val="00C75870"/>
    <w:rsid w:val="00C76F7F"/>
    <w:rsid w:val="00C81964"/>
    <w:rsid w:val="00C870A8"/>
    <w:rsid w:val="00C90539"/>
    <w:rsid w:val="00C94434"/>
    <w:rsid w:val="00CA0D75"/>
    <w:rsid w:val="00CA1C95"/>
    <w:rsid w:val="00CA5A9C"/>
    <w:rsid w:val="00CB68C2"/>
    <w:rsid w:val="00CB6D86"/>
    <w:rsid w:val="00CC3E72"/>
    <w:rsid w:val="00CD3517"/>
    <w:rsid w:val="00CD5FE2"/>
    <w:rsid w:val="00CE28DA"/>
    <w:rsid w:val="00CE6A70"/>
    <w:rsid w:val="00CE7C68"/>
    <w:rsid w:val="00CF4BB0"/>
    <w:rsid w:val="00CF4BB7"/>
    <w:rsid w:val="00D02B4C"/>
    <w:rsid w:val="00D040C4"/>
    <w:rsid w:val="00D16920"/>
    <w:rsid w:val="00D16BF6"/>
    <w:rsid w:val="00D308A4"/>
    <w:rsid w:val="00D409D3"/>
    <w:rsid w:val="00D52A62"/>
    <w:rsid w:val="00D5700F"/>
    <w:rsid w:val="00D57C84"/>
    <w:rsid w:val="00D6057D"/>
    <w:rsid w:val="00D84576"/>
    <w:rsid w:val="00D92D84"/>
    <w:rsid w:val="00DA1399"/>
    <w:rsid w:val="00DA24C6"/>
    <w:rsid w:val="00DA4D7B"/>
    <w:rsid w:val="00DB29BE"/>
    <w:rsid w:val="00DB3564"/>
    <w:rsid w:val="00DB4819"/>
    <w:rsid w:val="00DD2E23"/>
    <w:rsid w:val="00DE02F0"/>
    <w:rsid w:val="00DE2129"/>
    <w:rsid w:val="00DE264A"/>
    <w:rsid w:val="00DE2AC6"/>
    <w:rsid w:val="00DE6C10"/>
    <w:rsid w:val="00DF2AC2"/>
    <w:rsid w:val="00E02D18"/>
    <w:rsid w:val="00E041E7"/>
    <w:rsid w:val="00E16766"/>
    <w:rsid w:val="00E23CA1"/>
    <w:rsid w:val="00E262D1"/>
    <w:rsid w:val="00E3017A"/>
    <w:rsid w:val="00E409A8"/>
    <w:rsid w:val="00E410AC"/>
    <w:rsid w:val="00E449A5"/>
    <w:rsid w:val="00E44EB7"/>
    <w:rsid w:val="00E50C12"/>
    <w:rsid w:val="00E522F6"/>
    <w:rsid w:val="00E55800"/>
    <w:rsid w:val="00E65B91"/>
    <w:rsid w:val="00E7209D"/>
    <w:rsid w:val="00E77223"/>
    <w:rsid w:val="00E81D25"/>
    <w:rsid w:val="00E8528B"/>
    <w:rsid w:val="00E85B94"/>
    <w:rsid w:val="00E978D0"/>
    <w:rsid w:val="00EA2450"/>
    <w:rsid w:val="00EA4613"/>
    <w:rsid w:val="00EA7F91"/>
    <w:rsid w:val="00EB1523"/>
    <w:rsid w:val="00EB2A26"/>
    <w:rsid w:val="00EB3A69"/>
    <w:rsid w:val="00EC0E49"/>
    <w:rsid w:val="00EE0131"/>
    <w:rsid w:val="00EE084B"/>
    <w:rsid w:val="00EE2542"/>
    <w:rsid w:val="00EE62EF"/>
    <w:rsid w:val="00EE7161"/>
    <w:rsid w:val="00F06275"/>
    <w:rsid w:val="00F11A23"/>
    <w:rsid w:val="00F128ED"/>
    <w:rsid w:val="00F13FC1"/>
    <w:rsid w:val="00F15404"/>
    <w:rsid w:val="00F155B2"/>
    <w:rsid w:val="00F30C64"/>
    <w:rsid w:val="00F32CDB"/>
    <w:rsid w:val="00F407C4"/>
    <w:rsid w:val="00F40A5B"/>
    <w:rsid w:val="00F4311D"/>
    <w:rsid w:val="00F44601"/>
    <w:rsid w:val="00F63A70"/>
    <w:rsid w:val="00F7437E"/>
    <w:rsid w:val="00F8386D"/>
    <w:rsid w:val="00FA21D0"/>
    <w:rsid w:val="00FA2B6D"/>
    <w:rsid w:val="00FA2BA0"/>
    <w:rsid w:val="00FA32E6"/>
    <w:rsid w:val="00FA5F5F"/>
    <w:rsid w:val="00FB714A"/>
    <w:rsid w:val="00FB730C"/>
    <w:rsid w:val="00FC058B"/>
    <w:rsid w:val="00FC2695"/>
    <w:rsid w:val="00FC2D79"/>
    <w:rsid w:val="00FC3697"/>
    <w:rsid w:val="00FC3E03"/>
    <w:rsid w:val="00FC3FC1"/>
    <w:rsid w:val="00FC6B73"/>
    <w:rsid w:val="00FD27A4"/>
    <w:rsid w:val="00FE7FF2"/>
    <w:rsid w:val="00FF17B0"/>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06736"/>
    <w:pPr>
      <w:keepNext/>
      <w:suppressAutoHyphens/>
      <w:spacing w:before="120" w:after="120" w:line="240" w:lineRule="auto"/>
      <w:contextualSpacing/>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06736"/>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06736"/>
    <w:pPr>
      <w:keepNext/>
      <w:suppressAutoHyphens/>
      <w:spacing w:before="120" w:after="120" w:line="240" w:lineRule="auto"/>
      <w:contextualSpacing/>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06736"/>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99116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3559">
      <w:bodyDiv w:val="1"/>
      <w:marLeft w:val="0"/>
      <w:marRight w:val="0"/>
      <w:marTop w:val="0"/>
      <w:marBottom w:val="0"/>
      <w:divBdr>
        <w:top w:val="none" w:sz="0" w:space="0" w:color="auto"/>
        <w:left w:val="none" w:sz="0" w:space="0" w:color="auto"/>
        <w:bottom w:val="none" w:sz="0" w:space="0" w:color="auto"/>
        <w:right w:val="none" w:sz="0" w:space="0" w:color="auto"/>
      </w:divBdr>
    </w:div>
    <w:div w:id="1497382594">
      <w:bodyDiv w:val="1"/>
      <w:marLeft w:val="0"/>
      <w:marRight w:val="0"/>
      <w:marTop w:val="0"/>
      <w:marBottom w:val="0"/>
      <w:divBdr>
        <w:top w:val="none" w:sz="0" w:space="0" w:color="auto"/>
        <w:left w:val="none" w:sz="0" w:space="0" w:color="auto"/>
        <w:bottom w:val="none" w:sz="0" w:space="0" w:color="auto"/>
        <w:right w:val="none" w:sz="0" w:space="0" w:color="auto"/>
      </w:divBdr>
    </w:div>
    <w:div w:id="161775828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B23F64-B502-4072-B51D-F8A3C8E3C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370</Words>
  <Characters>19210</Characters>
  <Application>Microsoft Office Word</Application>
  <DocSecurity>0</DocSecurity>
  <Lines>160</Lines>
  <Paragraphs>45</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affaella</cp:lastModifiedBy>
  <cp:revision>22</cp:revision>
  <cp:lastPrinted>2015-05-12T18:31:00Z</cp:lastPrinted>
  <dcterms:created xsi:type="dcterms:W3CDTF">2019-01-18T14:32:00Z</dcterms:created>
  <dcterms:modified xsi:type="dcterms:W3CDTF">2019-04-0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